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3709" w:rsidRDefault="008D3709" w:rsidP="004707A8">
      <w:pPr>
        <w:widowControl w:val="0"/>
        <w:autoSpaceDE w:val="0"/>
        <w:autoSpaceDN w:val="0"/>
        <w:spacing w:before="68" w:after="0" w:line="240" w:lineRule="auto"/>
        <w:ind w:right="1212"/>
        <w:rPr>
          <w:rFonts w:ascii="Times New Roman" w:eastAsia="Times New Roman" w:hAnsi="Times New Roman" w:cs="Times New Roman"/>
          <w:b/>
          <w:sz w:val="32"/>
          <w:lang w:val="en-US"/>
        </w:rPr>
      </w:pPr>
    </w:p>
    <w:p w:rsidR="0039291F" w:rsidRPr="0039291F" w:rsidRDefault="0039291F" w:rsidP="00C91536">
      <w:pPr>
        <w:widowControl w:val="0"/>
        <w:autoSpaceDE w:val="0"/>
        <w:autoSpaceDN w:val="0"/>
        <w:spacing w:before="68" w:after="0" w:line="240" w:lineRule="auto"/>
        <w:ind w:right="77"/>
        <w:jc w:val="center"/>
        <w:rPr>
          <w:rFonts w:ascii="Times New Roman" w:eastAsia="Times New Roman" w:hAnsi="Times New Roman" w:cs="Times New Roman"/>
          <w:b/>
          <w:sz w:val="32"/>
          <w:lang w:val="en-US"/>
        </w:rPr>
      </w:pPr>
      <w:r w:rsidRPr="0039291F">
        <w:rPr>
          <w:rFonts w:ascii="Times New Roman" w:eastAsia="Times New Roman" w:hAnsi="Times New Roman" w:cs="Times New Roman"/>
          <w:b/>
          <w:sz w:val="32"/>
          <w:lang w:val="en-US"/>
        </w:rPr>
        <w:t>VISVA–BHARATI</w:t>
      </w:r>
    </w:p>
    <w:p w:rsidR="0039291F" w:rsidRPr="0039291F" w:rsidRDefault="0039291F" w:rsidP="007E5B86">
      <w:pPr>
        <w:widowControl w:val="0"/>
        <w:autoSpaceDE w:val="0"/>
        <w:autoSpaceDN w:val="0"/>
        <w:spacing w:before="2" w:after="0" w:line="240" w:lineRule="auto"/>
        <w:jc w:val="center"/>
        <w:rPr>
          <w:rFonts w:ascii="Times New Roman" w:eastAsia="Times New Roman" w:hAnsi="Times New Roman" w:cs="Times New Roman"/>
          <w:b/>
          <w:sz w:val="11"/>
          <w:szCs w:val="24"/>
          <w:lang w:val="en-US"/>
        </w:rPr>
      </w:pPr>
      <w:r w:rsidRPr="0039291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3742690</wp:posOffset>
            </wp:positionH>
            <wp:positionV relativeFrom="paragraph">
              <wp:posOffset>106680</wp:posOffset>
            </wp:positionV>
            <wp:extent cx="344170" cy="36385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63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B5577" w:rsidRDefault="00DB5577" w:rsidP="00DB5577">
      <w:pPr>
        <w:widowControl w:val="0"/>
        <w:autoSpaceDE w:val="0"/>
        <w:autoSpaceDN w:val="0"/>
        <w:spacing w:before="109" w:after="0" w:line="448" w:lineRule="auto"/>
        <w:ind w:left="3317" w:right="3310" w:hanging="5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DB5577">
        <w:rPr>
          <w:rFonts w:ascii="Times New Roman" w:eastAsia="Times New Roman" w:hAnsi="Times New Roman" w:cs="Times New Roman"/>
          <w:b/>
          <w:sz w:val="28"/>
          <w:lang w:val="en-US"/>
        </w:rPr>
        <w:t>KALA–BHAVANA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DB5577">
        <w:rPr>
          <w:rFonts w:ascii="Times New Roman" w:eastAsia="Times New Roman" w:hAnsi="Times New Roman" w:cs="Times New Roman"/>
          <w:b/>
          <w:sz w:val="28"/>
          <w:lang w:val="en-US"/>
        </w:rPr>
        <w:t>DEPARTMENT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DB5577">
        <w:rPr>
          <w:rFonts w:ascii="Times New Roman" w:eastAsia="Times New Roman" w:hAnsi="Times New Roman" w:cs="Times New Roman"/>
          <w:b/>
          <w:sz w:val="28"/>
          <w:lang w:val="en-US"/>
        </w:rPr>
        <w:t>OF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DB5577">
        <w:rPr>
          <w:rFonts w:ascii="Times New Roman" w:eastAsia="Times New Roman" w:hAnsi="Times New Roman" w:cs="Times New Roman"/>
          <w:b/>
          <w:sz w:val="28"/>
          <w:lang w:val="en-US"/>
        </w:rPr>
        <w:t>SCULPTURE</w:t>
      </w:r>
    </w:p>
    <w:p w:rsidR="0039291F" w:rsidRPr="0039291F" w:rsidRDefault="0039291F" w:rsidP="0039291F">
      <w:pPr>
        <w:widowControl w:val="0"/>
        <w:autoSpaceDE w:val="0"/>
        <w:autoSpaceDN w:val="0"/>
        <w:spacing w:before="110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39291F">
        <w:rPr>
          <w:rFonts w:ascii="Times New Roman" w:eastAsia="Times New Roman" w:hAnsi="Times New Roman" w:cs="Times New Roman"/>
          <w:b/>
          <w:sz w:val="28"/>
          <w:lang w:val="en-US"/>
        </w:rPr>
        <w:t>B.F.A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b/>
          <w:sz w:val="28"/>
          <w:lang w:val="en-US"/>
        </w:rPr>
        <w:t>(Bachelor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b/>
          <w:sz w:val="28"/>
          <w:lang w:val="en-US"/>
        </w:rPr>
        <w:t>of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b/>
          <w:sz w:val="28"/>
          <w:lang w:val="en-US"/>
        </w:rPr>
        <w:t>Fine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b/>
          <w:sz w:val="28"/>
          <w:lang w:val="en-US"/>
        </w:rPr>
        <w:t>Arts)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="000654BB">
        <w:rPr>
          <w:rFonts w:ascii="Times New Roman" w:eastAsia="Times New Roman" w:hAnsi="Times New Roman" w:cs="Times New Roman"/>
          <w:b/>
          <w:sz w:val="28"/>
          <w:lang w:val="en-US"/>
        </w:rPr>
        <w:t>4 Year Honors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b/>
          <w:sz w:val="28"/>
          <w:lang w:val="en-US"/>
        </w:rPr>
        <w:t>in</w:t>
      </w:r>
      <w:r w:rsidR="00C91536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b/>
          <w:sz w:val="28"/>
          <w:lang w:val="en-US"/>
        </w:rPr>
        <w:t>Sculpture,FYUGP–2023</w:t>
      </w:r>
    </w:p>
    <w:p w:rsidR="0039291F" w:rsidRPr="0039291F" w:rsidRDefault="0039291F" w:rsidP="0039291F">
      <w:pPr>
        <w:widowControl w:val="0"/>
        <w:autoSpaceDE w:val="0"/>
        <w:autoSpaceDN w:val="0"/>
        <w:spacing w:before="41" w:after="0"/>
        <w:ind w:right="187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VIII - Semester Course and Credit Distribution for Under Graduate as per</w:t>
      </w:r>
      <w:r w:rsidR="00C9153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56A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NEP-</w:t>
      </w: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(National</w:t>
      </w:r>
      <w:r w:rsidR="00C9153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Education</w:t>
      </w:r>
      <w:r w:rsidR="00C9153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Policy)</w:t>
      </w:r>
      <w:r w:rsidR="00C9153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Option-1</w:t>
      </w:r>
    </w:p>
    <w:p w:rsidR="0039291F" w:rsidRPr="0039291F" w:rsidRDefault="0039291F" w:rsidP="0039291F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7"/>
          <w:szCs w:val="24"/>
          <w:lang w:val="en-US"/>
        </w:rPr>
      </w:pPr>
    </w:p>
    <w:p w:rsidR="0039291F" w:rsidRPr="0039291F" w:rsidRDefault="0039291F" w:rsidP="00F458D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B.F.A</w:t>
      </w:r>
      <w:r w:rsidR="00C9153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in</w:t>
      </w:r>
      <w:r w:rsidR="00C9153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Sculpture</w:t>
      </w:r>
      <w:r w:rsidR="00C9153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9291F">
        <w:rPr>
          <w:rFonts w:ascii="Times New Roman" w:eastAsia="Times New Roman" w:hAnsi="Times New Roman" w:cs="Times New Roman"/>
          <w:sz w:val="24"/>
          <w:szCs w:val="24"/>
          <w:lang w:val="en-US"/>
        </w:rPr>
        <w:t>Programme</w:t>
      </w:r>
    </w:p>
    <w:p w:rsidR="0039291F" w:rsidRPr="0039291F" w:rsidRDefault="0039291F" w:rsidP="0039291F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26"/>
          <w:szCs w:val="24"/>
          <w:lang w:val="en-US"/>
        </w:rPr>
      </w:pPr>
    </w:p>
    <w:p w:rsidR="0039291F" w:rsidRPr="005F5FAC" w:rsidRDefault="0039291F" w:rsidP="00F458DA">
      <w:pPr>
        <w:widowControl w:val="0"/>
        <w:autoSpaceDE w:val="0"/>
        <w:autoSpaceDN w:val="0"/>
        <w:spacing w:after="0" w:line="240" w:lineRule="auto"/>
        <w:ind w:right="1216"/>
        <w:jc w:val="center"/>
        <w:rPr>
          <w:rFonts w:ascii="Times New Roman" w:eastAsia="Times New Roman" w:hAnsi="Times New Roman" w:cs="Times New Roman"/>
          <w:b/>
          <w:sz w:val="32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2"/>
          <w:lang w:val="en-US"/>
        </w:rPr>
        <w:t>SEMESTER–I</w:t>
      </w:r>
      <w:r w:rsidR="00684DD3" w:rsidRPr="005F5FAC">
        <w:rPr>
          <w:rFonts w:ascii="Times New Roman" w:eastAsia="Times New Roman" w:hAnsi="Times New Roman" w:cs="Times New Roman"/>
          <w:b/>
          <w:sz w:val="32"/>
          <w:lang w:val="en-US"/>
        </w:rPr>
        <w:t xml:space="preserve"> (1</w:t>
      </w:r>
      <w:r w:rsidR="00684DD3" w:rsidRPr="005F5FAC">
        <w:rPr>
          <w:rFonts w:ascii="Times New Roman" w:eastAsia="Times New Roman" w:hAnsi="Times New Roman" w:cs="Times New Roman"/>
          <w:b/>
          <w:sz w:val="32"/>
          <w:vertAlign w:val="superscript"/>
          <w:lang w:val="en-US"/>
        </w:rPr>
        <w:t>st</w:t>
      </w:r>
      <w:r w:rsidR="00684DD3" w:rsidRPr="005F5FAC">
        <w:rPr>
          <w:rFonts w:ascii="Times New Roman" w:eastAsia="Times New Roman" w:hAnsi="Times New Roman" w:cs="Times New Roman"/>
          <w:b/>
          <w:sz w:val="32"/>
          <w:lang w:val="en-US"/>
        </w:rPr>
        <w:t xml:space="preserve"> Year)</w:t>
      </w:r>
    </w:p>
    <w:p w:rsidR="0039291F" w:rsidRPr="005F5FAC" w:rsidRDefault="0039291F" w:rsidP="0039291F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b/>
          <w:sz w:val="28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835"/>
        <w:gridCol w:w="3376"/>
        <w:gridCol w:w="1277"/>
        <w:gridCol w:w="1277"/>
        <w:gridCol w:w="1441"/>
      </w:tblGrid>
      <w:tr w:rsidR="0039291F" w:rsidRPr="0039291F" w:rsidTr="00243C3B">
        <w:trPr>
          <w:trHeight w:val="685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7F7F7F" w:themeFill="text1" w:themeFillTint="80"/>
          </w:tcPr>
          <w:p w:rsidR="002A7260" w:rsidRDefault="002A7260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  <w:t xml:space="preserve">SL. </w:t>
            </w:r>
          </w:p>
          <w:p w:rsidR="0039291F" w:rsidRPr="0039291F" w:rsidRDefault="002A7260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  <w:t>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urse</w:t>
            </w:r>
            <w:r w:rsidR="00026344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 xml:space="preserve"> Name, Code and Title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7F5A1E" w:rsidP="007F5A1E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Short course content/ papers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25" w:lineRule="exact"/>
              <w:ind w:right="79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redit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Marks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28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ntact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pacing w:val="-1"/>
                <w:sz w:val="20"/>
                <w:lang w:val="en-US"/>
              </w:rPr>
              <w:t>Hours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per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10" w:lineRule="exact"/>
              <w:ind w:right="73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week</w:t>
            </w:r>
          </w:p>
        </w:tc>
      </w:tr>
      <w:tr w:rsidR="0039291F" w:rsidRPr="0039291F" w:rsidTr="00243C3B">
        <w:trPr>
          <w:trHeight w:val="921"/>
        </w:trPr>
        <w:tc>
          <w:tcPr>
            <w:tcW w:w="45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40" w:lineRule="auto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Default="00F32D53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</w:t>
            </w:r>
          </w:p>
          <w:p w:rsidR="0039291F" w:rsidRPr="005F5FAC" w:rsidRDefault="00F32D53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1</w:t>
            </w:r>
          </w:p>
          <w:p w:rsidR="00E02D0D" w:rsidRPr="005F5FAC" w:rsidRDefault="00F43369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F43369" w:rsidRPr="005F5FAC" w:rsidRDefault="00F43369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3D462D" w:rsidRPr="005F5FAC" w:rsidRDefault="00F32D53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Short Course: </w:t>
            </w:r>
            <w:r w:rsidR="0075539D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Exploring </w:t>
            </w:r>
          </w:p>
          <w:p w:rsidR="00F32D53" w:rsidRPr="0039291F" w:rsidRDefault="0075539D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natural form in clay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1"/>
              </w:numPr>
              <w:tabs>
                <w:tab w:val="left" w:pos="399"/>
              </w:tabs>
              <w:autoSpaceDE w:val="0"/>
              <w:autoSpaceDN w:val="0"/>
              <w:spacing w:after="0" w:line="232" w:lineRule="auto"/>
              <w:ind w:right="194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tudyfromnature:drawingfollowedbyclay</w:t>
            </w:r>
            <w:r w:rsidR="00BE1004"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modeling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.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"/>
              </w:numPr>
              <w:tabs>
                <w:tab w:val="left" w:pos="399"/>
              </w:tabs>
              <w:autoSpaceDE w:val="0"/>
              <w:autoSpaceDN w:val="0"/>
              <w:spacing w:before="1" w:after="0" w:line="240" w:lineRule="auto"/>
              <w:ind w:hanging="274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basedonanimal.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"/>
              </w:numPr>
              <w:tabs>
                <w:tab w:val="left" w:pos="399"/>
              </w:tabs>
              <w:autoSpaceDE w:val="0"/>
              <w:autoSpaceDN w:val="0"/>
              <w:spacing w:after="0" w:line="219" w:lineRule="exact"/>
              <w:ind w:hanging="33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Humanfigurestudyin clay.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E78FB">
            <w:pPr>
              <w:widowControl w:val="0"/>
              <w:autoSpaceDE w:val="0"/>
              <w:autoSpaceDN w:val="0"/>
              <w:spacing w:after="0" w:line="207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</w:t>
            </w:r>
          </w:p>
          <w:p w:rsidR="003E78FB" w:rsidRDefault="0039291F" w:rsidP="003E78FB">
            <w:pPr>
              <w:widowControl w:val="0"/>
              <w:autoSpaceDE w:val="0"/>
              <w:autoSpaceDN w:val="0"/>
              <w:spacing w:after="0" w:line="207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 =25</w:t>
            </w:r>
          </w:p>
          <w:p w:rsidR="0039291F" w:rsidRPr="0039291F" w:rsidRDefault="0039291F" w:rsidP="003E78FB">
            <w:pPr>
              <w:widowControl w:val="0"/>
              <w:autoSpaceDE w:val="0"/>
              <w:autoSpaceDN w:val="0"/>
              <w:spacing w:after="0" w:line="207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1151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39291F" w:rsidRDefault="0039291F" w:rsidP="00063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Default="00F32D53" w:rsidP="00F32D5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F32D53" w:rsidRPr="005F5FAC" w:rsidRDefault="00F32D53" w:rsidP="00F32D5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2</w:t>
            </w:r>
          </w:p>
          <w:p w:rsidR="00E02D0D" w:rsidRPr="005F5FAC" w:rsidRDefault="00F43369" w:rsidP="00F32D53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F43369" w:rsidRPr="005F5FAC" w:rsidRDefault="00E02D0D" w:rsidP="00F32D53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home </w:t>
            </w:r>
            <w:r w:rsidR="00F43369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department)</w:t>
            </w:r>
          </w:p>
          <w:p w:rsidR="00E25BF9" w:rsidRPr="005F5FAC" w:rsidRDefault="00995082" w:rsidP="00E25BF9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E25BF9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mposition and </w:t>
            </w:r>
          </w:p>
          <w:p w:rsidR="00995082" w:rsidRPr="0039291F" w:rsidRDefault="00E25BF9" w:rsidP="00E25BF9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basic Forms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2"/>
              </w:numPr>
              <w:tabs>
                <w:tab w:val="left" w:pos="399"/>
              </w:tabs>
              <w:autoSpaceDE w:val="0"/>
              <w:autoSpaceDN w:val="0"/>
              <w:spacing w:after="0" w:line="240" w:lineRule="auto"/>
              <w:ind w:right="32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lay composition base on surroundinglife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2"/>
              </w:numPr>
              <w:tabs>
                <w:tab w:val="left" w:pos="399"/>
              </w:tabs>
              <w:autoSpaceDE w:val="0"/>
              <w:autoSpaceDN w:val="0"/>
              <w:spacing w:after="0" w:line="240" w:lineRule="auto"/>
              <w:ind w:right="330" w:hanging="274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Organization of basic geometric formsandshapesin3D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2"/>
              </w:numPr>
              <w:tabs>
                <w:tab w:val="left" w:pos="399"/>
              </w:tabs>
              <w:autoSpaceDE w:val="0"/>
              <w:autoSpaceDN w:val="0"/>
              <w:spacing w:after="0" w:line="219" w:lineRule="exact"/>
              <w:ind w:hanging="33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Reliefstudy.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647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1A67DE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1A67DE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26344" w:rsidRDefault="00026344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b/>
              </w:rPr>
              <w:t xml:space="preserve"> MINOR COURSE:</w:t>
            </w:r>
            <w:r w:rsidRPr="001A67DE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1246B0" w:rsidRPr="005F5FAC" w:rsidRDefault="001246B0" w:rsidP="0039291F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1</w:t>
            </w:r>
          </w:p>
          <w:p w:rsidR="00E02D0D" w:rsidRPr="005F5FAC" w:rsidRDefault="00DC6CEA" w:rsidP="0039291F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>(</w:t>
            </w:r>
            <w:r w:rsidR="001246B0" w:rsidRPr="005F5FAC">
              <w:rPr>
                <w:b/>
              </w:rPr>
              <w:t xml:space="preserve">Course for the whole </w:t>
            </w:r>
          </w:p>
          <w:p w:rsidR="009661EF" w:rsidRPr="005F5FAC" w:rsidRDefault="001246B0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University students) </w:t>
            </w:r>
          </w:p>
          <w:p w:rsidR="00E25BF9" w:rsidRPr="005F5FAC" w:rsidRDefault="00995082" w:rsidP="00E25BF9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E25BF9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Exploring </w:t>
            </w:r>
          </w:p>
          <w:p w:rsidR="00995082" w:rsidRPr="001A67DE" w:rsidRDefault="00E25BF9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natural objects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3"/>
              </w:numPr>
              <w:tabs>
                <w:tab w:val="left" w:pos="375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tudyfromnaturalobject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3"/>
              </w:numPr>
              <w:tabs>
                <w:tab w:val="left" w:pos="332"/>
              </w:tabs>
              <w:autoSpaceDE w:val="0"/>
              <w:autoSpaceDN w:val="0"/>
              <w:spacing w:after="0" w:line="240" w:lineRule="auto"/>
              <w:ind w:left="331" w:hanging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Objectstudyinclay.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840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3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55AF" w:rsidRDefault="000E55A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ULTIDISCIPLINARY  </w:t>
            </w:r>
          </w:p>
          <w:p w:rsidR="000E55AF" w:rsidRDefault="000E55A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Intake: 05)</w:t>
            </w:r>
          </w:p>
          <w:p w:rsidR="0039291F" w:rsidRDefault="000E55A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C20E9A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DSC01</w:t>
            </w:r>
          </w:p>
          <w:p w:rsidR="008517AC" w:rsidRDefault="00787C7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787C78" w:rsidRDefault="00787C7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other Department</w:t>
            </w:r>
            <w:r w:rsidR="000E55A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)</w:t>
            </w:r>
          </w:p>
          <w:p w:rsidR="0039529E" w:rsidRPr="0039291F" w:rsidRDefault="00EC214F" w:rsidP="000E55A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E030F0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Classical study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4"/>
              </w:numPr>
              <w:tabs>
                <w:tab w:val="left" w:pos="428"/>
              </w:tabs>
              <w:autoSpaceDE w:val="0"/>
              <w:autoSpaceDN w:val="0"/>
              <w:spacing w:after="0" w:line="221" w:lineRule="exact"/>
              <w:ind w:hanging="24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Animalstudy(Drawingandclay</w:t>
            </w:r>
          </w:p>
          <w:p w:rsidR="0039291F" w:rsidRPr="0039291F" w:rsidRDefault="00E030F0" w:rsidP="0039291F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modeling</w:t>
            </w:r>
            <w:r w:rsidR="0039291F"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)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4"/>
              </w:numPr>
              <w:tabs>
                <w:tab w:val="left" w:pos="428"/>
              </w:tabs>
              <w:autoSpaceDE w:val="0"/>
              <w:autoSpaceDN w:val="0"/>
              <w:spacing w:after="0" w:line="240" w:lineRule="auto"/>
              <w:ind w:hanging="24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Reliefsculpture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197" w:lineRule="exact"/>
              <w:ind w:right="7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3=75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15+external 6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3Cr=6hrs</w:t>
            </w:r>
          </w:p>
        </w:tc>
      </w:tr>
      <w:tr w:rsidR="0039291F" w:rsidRPr="0039291F" w:rsidTr="00243C3B">
        <w:trPr>
          <w:trHeight w:val="345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4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42A93" w:rsidRDefault="00642A93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BILITY ENHANCEMENT  </w:t>
            </w:r>
          </w:p>
          <w:p w:rsidR="0039291F" w:rsidRDefault="00642A93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AEC)</w:t>
            </w:r>
          </w:p>
          <w:p w:rsidR="00F43369" w:rsidRPr="0039291F" w:rsidRDefault="00F43369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University specified course)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42A93" w:rsidRDefault="0039291F" w:rsidP="00642A93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Language</w:t>
            </w:r>
            <w:r w:rsidR="00642A93">
              <w:rPr>
                <w:rFonts w:ascii="Times New Roman" w:eastAsia="Times New Roman" w:hAnsi="Times New Roman" w:cs="Times New Roman"/>
                <w:spacing w:val="-3"/>
                <w:sz w:val="20"/>
                <w:lang w:val="en-US"/>
              </w:rPr>
              <w:t xml:space="preserve">course </w:t>
            </w:r>
            <w:r w:rsidR="00642A93">
              <w:rPr>
                <w:rFonts w:ascii="Times New Roman" w:eastAsia="Times New Roman" w:hAnsi="Times New Roman" w:cs="Times New Roman"/>
                <w:sz w:val="20"/>
                <w:lang w:val="en-US"/>
              </w:rPr>
              <w:t>(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English,</w:t>
            </w:r>
            <w:r w:rsidR="00642A93"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Modern  </w:t>
            </w:r>
          </w:p>
          <w:p w:rsidR="0039291F" w:rsidRDefault="00642A93" w:rsidP="00642A93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language, Communication skills, etc.) </w:t>
            </w:r>
          </w:p>
          <w:p w:rsidR="00642A93" w:rsidRDefault="00642A93" w:rsidP="00642A93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 (Offered by Visva-Bharati)</w:t>
            </w:r>
          </w:p>
          <w:p w:rsidR="009D0ECB" w:rsidRPr="0039291F" w:rsidRDefault="009D0ECB" w:rsidP="00642A93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7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2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25x2=50 (internal 10+ external 40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FD4B02" w:rsidRDefault="00FD4B02" w:rsidP="0039291F">
            <w:pPr>
              <w:widowControl w:val="0"/>
              <w:autoSpaceDE w:val="0"/>
              <w:autoSpaceDN w:val="0"/>
              <w:spacing w:after="0" w:line="202" w:lineRule="exact"/>
              <w:ind w:right="529"/>
              <w:jc w:val="right"/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</w:pPr>
            <w:r w:rsidRPr="00FD4B02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 xml:space="preserve">1credit=1hr </w:t>
            </w:r>
          </w:p>
          <w:p w:rsidR="00FD4B02" w:rsidRPr="0039291F" w:rsidRDefault="00FD4B02" w:rsidP="0039291F">
            <w:pPr>
              <w:widowControl w:val="0"/>
              <w:autoSpaceDE w:val="0"/>
              <w:autoSpaceDN w:val="0"/>
              <w:spacing w:after="0" w:line="202" w:lineRule="exact"/>
              <w:ind w:right="529"/>
              <w:jc w:val="righ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FD4B02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Total 1x2credit=2hrs</w:t>
            </w:r>
          </w:p>
        </w:tc>
      </w:tr>
      <w:tr w:rsidR="0039291F" w:rsidRPr="0039291F" w:rsidTr="00243C3B">
        <w:trPr>
          <w:trHeight w:val="671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5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5828" w:rsidRDefault="009F5828" w:rsidP="009F5828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SKILL ENHANCEMENT  </w:t>
            </w:r>
          </w:p>
          <w:p w:rsidR="009F5828" w:rsidRDefault="009F5828" w:rsidP="009F5828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SEC)</w:t>
            </w:r>
          </w:p>
          <w:p w:rsidR="009661EF" w:rsidRPr="009F5828" w:rsidRDefault="009F5828" w:rsidP="00C20E9A">
            <w:pPr>
              <w:widowControl w:val="0"/>
              <w:shd w:val="clear" w:color="auto" w:fill="FFFFFF" w:themeFill="background1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C20E9A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SCSEC01</w:t>
            </w:r>
          </w:p>
          <w:p w:rsidR="00642A93" w:rsidRDefault="009661E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661E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(Offered for the students of </w:t>
            </w:r>
          </w:p>
          <w:p w:rsidR="009661EF" w:rsidRDefault="009661E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661E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home Department)</w:t>
            </w:r>
          </w:p>
          <w:p w:rsidR="00E030F0" w:rsidRDefault="00EC214F" w:rsidP="00E030F0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E030F0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Depths and </w:t>
            </w:r>
          </w:p>
          <w:p w:rsidR="00EC214F" w:rsidRPr="0039291F" w:rsidRDefault="00E030F0" w:rsidP="00E030F0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T</w:t>
            </w:r>
            <w:r w:rsidR="00FA0178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exture</w:t>
            </w: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tudy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5"/>
              </w:numPr>
              <w:tabs>
                <w:tab w:val="left" w:pos="467"/>
              </w:tabs>
              <w:autoSpaceDE w:val="0"/>
              <w:autoSpaceDN w:val="0"/>
              <w:spacing w:after="0" w:line="221" w:lineRule="exact"/>
              <w:ind w:hanging="25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5"/>
              </w:numPr>
              <w:tabs>
                <w:tab w:val="left" w:pos="467"/>
              </w:tabs>
              <w:autoSpaceDE w:val="0"/>
              <w:autoSpaceDN w:val="0"/>
              <w:spacing w:after="0" w:line="240" w:lineRule="auto"/>
              <w:ind w:hanging="304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ReliefStudy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197" w:lineRule="exact"/>
              <w:ind w:right="7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3=75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15+external 6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3Cr=6hrs</w:t>
            </w:r>
          </w:p>
        </w:tc>
      </w:tr>
      <w:tr w:rsidR="0039291F" w:rsidRPr="0039291F" w:rsidTr="00243C3B">
        <w:trPr>
          <w:trHeight w:val="408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6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C214F" w:rsidRDefault="009F582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MMON VALUE ADDED </w:t>
            </w:r>
          </w:p>
          <w:p w:rsidR="009F5828" w:rsidRDefault="009F582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COURSE (CVAC)</w:t>
            </w:r>
          </w:p>
          <w:p w:rsidR="009661EF" w:rsidRPr="0039291F" w:rsidRDefault="009661E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University specified course)</w:t>
            </w: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5828" w:rsidRDefault="0039291F" w:rsidP="0039291F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agoreStudies</w:t>
            </w:r>
            <w:r w:rsidR="009F5828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(in Bengali, Hindi and  </w:t>
            </w:r>
          </w:p>
          <w:p w:rsidR="0039291F" w:rsidRPr="0039291F" w:rsidRDefault="009F5828" w:rsidP="0039291F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 English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ind w:right="7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 (each credit =25 marks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3=75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197" w:lineRule="exact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15+external 6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4B02" w:rsidRPr="00FD4B02" w:rsidRDefault="00FD4B02" w:rsidP="00FD4B02">
            <w:pPr>
              <w:widowControl w:val="0"/>
              <w:autoSpaceDE w:val="0"/>
              <w:autoSpaceDN w:val="0"/>
              <w:spacing w:after="0" w:line="202" w:lineRule="exact"/>
              <w:ind w:right="529"/>
              <w:jc w:val="right"/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</w:pPr>
            <w:r w:rsidRPr="00FD4B02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 xml:space="preserve">1credit=1hr </w:t>
            </w:r>
          </w:p>
          <w:p w:rsidR="0039291F" w:rsidRPr="0039291F" w:rsidRDefault="00FD4B02" w:rsidP="00FD4B02">
            <w:pPr>
              <w:widowControl w:val="0"/>
              <w:autoSpaceDE w:val="0"/>
              <w:autoSpaceDN w:val="0"/>
              <w:spacing w:after="0" w:line="202" w:lineRule="exact"/>
              <w:ind w:right="529"/>
              <w:jc w:val="righ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FD4B02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 xml:space="preserve">  1x3 credit=3</w:t>
            </w:r>
            <w:r w:rsidRPr="00FD4B02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hrs</w:t>
            </w:r>
          </w:p>
        </w:tc>
      </w:tr>
      <w:tr w:rsidR="0039291F" w:rsidRPr="0039291F" w:rsidTr="00243C3B">
        <w:trPr>
          <w:trHeight w:val="417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129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Total Credit22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D4B02" w:rsidP="0039291F">
            <w:pPr>
              <w:widowControl w:val="0"/>
              <w:autoSpaceDE w:val="0"/>
              <w:autoSpaceDN w:val="0"/>
              <w:spacing w:after="0" w:line="202" w:lineRule="exact"/>
              <w:ind w:right="7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41</w:t>
            </w:r>
            <w:r w:rsidR="0039291F"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Hoursper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196" w:lineRule="exact"/>
              <w:ind w:right="7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week</w:t>
            </w:r>
          </w:p>
        </w:tc>
      </w:tr>
    </w:tbl>
    <w:p w:rsidR="0039291F" w:rsidRPr="0039291F" w:rsidRDefault="0039291F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  <w:sectPr w:rsidR="0039291F" w:rsidRPr="0039291F" w:rsidSect="004707A8">
          <w:pgSz w:w="11910" w:h="16840"/>
          <w:pgMar w:top="142" w:right="320" w:bottom="280" w:left="740" w:header="720" w:footer="720" w:gutter="0"/>
          <w:cols w:space="720"/>
        </w:sectPr>
      </w:pPr>
    </w:p>
    <w:p w:rsidR="0039291F" w:rsidRPr="005F5FAC" w:rsidRDefault="0039291F" w:rsidP="00D43704">
      <w:pPr>
        <w:widowControl w:val="0"/>
        <w:autoSpaceDE w:val="0"/>
        <w:autoSpaceDN w:val="0"/>
        <w:spacing w:before="85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6"/>
          <w:lang w:val="en-US"/>
        </w:rPr>
        <w:lastRenderedPageBreak/>
        <w:t>SEMESTER –II</w:t>
      </w:r>
      <w:r w:rsidR="00FD4B02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(1</w:t>
      </w:r>
      <w:r w:rsidR="00FD4B02" w:rsidRPr="005F5FAC">
        <w:rPr>
          <w:rFonts w:ascii="Times New Roman" w:eastAsia="Times New Roman" w:hAnsi="Times New Roman" w:cs="Times New Roman"/>
          <w:b/>
          <w:sz w:val="36"/>
          <w:vertAlign w:val="superscript"/>
          <w:lang w:val="en-US"/>
        </w:rPr>
        <w:t>st</w:t>
      </w:r>
      <w:r w:rsidR="00684DD3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Y</w:t>
      </w:r>
      <w:r w:rsidR="00FD4B02" w:rsidRPr="005F5FAC">
        <w:rPr>
          <w:rFonts w:ascii="Times New Roman" w:eastAsia="Times New Roman" w:hAnsi="Times New Roman" w:cs="Times New Roman"/>
          <w:b/>
          <w:sz w:val="36"/>
          <w:lang w:val="en-US"/>
        </w:rPr>
        <w:t>ear)</w:t>
      </w:r>
    </w:p>
    <w:p w:rsidR="0039291F" w:rsidRPr="00712C7B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color w:val="C00000"/>
          <w:sz w:val="20"/>
          <w:szCs w:val="24"/>
          <w:lang w:val="en-US"/>
        </w:rPr>
      </w:pPr>
    </w:p>
    <w:p w:rsidR="0039291F" w:rsidRPr="0039291F" w:rsidRDefault="0039291F" w:rsidP="0039291F">
      <w:pPr>
        <w:widowControl w:val="0"/>
        <w:autoSpaceDE w:val="0"/>
        <w:autoSpaceDN w:val="0"/>
        <w:spacing w:before="8" w:after="0" w:line="240" w:lineRule="auto"/>
        <w:rPr>
          <w:rFonts w:ascii="Times New Roman" w:eastAsia="Times New Roman" w:hAnsi="Times New Roman" w:cs="Times New Roman"/>
          <w:b/>
          <w:sz w:val="26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835"/>
        <w:gridCol w:w="3373"/>
        <w:gridCol w:w="1277"/>
        <w:gridCol w:w="1277"/>
        <w:gridCol w:w="1444"/>
      </w:tblGrid>
      <w:tr w:rsidR="0039291F" w:rsidRPr="0039291F" w:rsidTr="00243C3B">
        <w:trPr>
          <w:trHeight w:val="6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</w:tcPr>
          <w:p w:rsidR="002A7260" w:rsidRDefault="002A7260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>SL.</w:t>
            </w:r>
          </w:p>
          <w:p w:rsidR="0039291F" w:rsidRPr="0039291F" w:rsidRDefault="002A7260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>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A01F89" w:rsidP="00A01F89">
            <w:pPr>
              <w:widowControl w:val="0"/>
              <w:autoSpaceDE w:val="0"/>
              <w:autoSpaceDN w:val="0"/>
              <w:spacing w:after="0" w:line="226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urse</w:t>
            </w: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 xml:space="preserve"> Name, Code and Title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7F5A1E" w:rsidP="007F5A1E">
            <w:pPr>
              <w:widowControl w:val="0"/>
              <w:autoSpaceDE w:val="0"/>
              <w:autoSpaceDN w:val="0"/>
              <w:spacing w:after="0" w:line="226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Short course content/ papers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26" w:lineRule="exact"/>
              <w:ind w:right="83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redit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26" w:lineRule="exact"/>
              <w:ind w:right="80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Marks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15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18"/>
                <w:lang w:val="en-US"/>
              </w:rPr>
              <w:t>ContactHours perweek</w:t>
            </w:r>
          </w:p>
        </w:tc>
      </w:tr>
      <w:tr w:rsidR="0039291F" w:rsidRPr="0039291F" w:rsidTr="00243C3B">
        <w:trPr>
          <w:trHeight w:val="1087"/>
        </w:trPr>
        <w:tc>
          <w:tcPr>
            <w:tcW w:w="4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057BBC" w:rsidRDefault="0039291F" w:rsidP="0039291F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057BB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</w:t>
            </w:r>
            <w:r w:rsidR="000639E4" w:rsidRPr="00057BB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Default="00F32D53" w:rsidP="00F32D5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F32D53" w:rsidRPr="005F5FAC" w:rsidRDefault="00F32D53" w:rsidP="00F32D5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</w:t>
            </w:r>
            <w:r w:rsidR="00706605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3</w:t>
            </w:r>
          </w:p>
          <w:p w:rsidR="003C4064" w:rsidRPr="005F5FAC" w:rsidRDefault="000B61F2" w:rsidP="00F32D53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F32D53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3D462D" w:rsidRPr="005F5FAC" w:rsidRDefault="00995082" w:rsidP="00F32D53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3D462D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Dynamics of   </w:t>
            </w:r>
          </w:p>
          <w:p w:rsidR="00995082" w:rsidRPr="0039291F" w:rsidRDefault="003D462D" w:rsidP="00F32D53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tructures in Sculpture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numPr>
                <w:ilvl w:val="0"/>
                <w:numId w:val="6"/>
              </w:numPr>
              <w:tabs>
                <w:tab w:val="left" w:pos="422"/>
              </w:tabs>
              <w:autoSpaceDE w:val="0"/>
              <w:autoSpaceDN w:val="0"/>
              <w:spacing w:after="0" w:line="240" w:lineRule="auto"/>
              <w:ind w:right="984" w:hanging="260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tudy of natural object and itstransformationintosculpture</w:t>
            </w:r>
            <w:r w:rsidR="005E17FD">
              <w:rPr>
                <w:rFonts w:ascii="Times New Roman" w:eastAsia="Times New Roman" w:hAnsi="Times New Roman" w:cs="Times New Roman"/>
                <w:sz w:val="20"/>
                <w:lang w:val="en-US"/>
              </w:rPr>
              <w:t>.</w:t>
            </w:r>
          </w:p>
          <w:p w:rsidR="0039291F" w:rsidRPr="00C455E4" w:rsidRDefault="0039291F" w:rsidP="00C455E4">
            <w:pPr>
              <w:widowControl w:val="0"/>
              <w:numPr>
                <w:ilvl w:val="0"/>
                <w:numId w:val="6"/>
              </w:numPr>
              <w:tabs>
                <w:tab w:val="left" w:pos="422"/>
              </w:tabs>
              <w:autoSpaceDE w:val="0"/>
              <w:autoSpaceDN w:val="0"/>
              <w:spacing w:after="0" w:line="226" w:lineRule="exact"/>
              <w:ind w:left="421" w:hanging="303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laycompositionbasedonarchitecture</w:t>
            </w:r>
            <w:r w:rsidRPr="00C455E4">
              <w:rPr>
                <w:rFonts w:ascii="Times New Roman" w:eastAsia="Times New Roman" w:hAnsi="Times New Roman" w:cs="Times New Roman"/>
                <w:sz w:val="20"/>
                <w:lang w:val="en-US"/>
              </w:rPr>
              <w:t>andgeometricalshapes.</w:t>
            </w:r>
          </w:p>
          <w:p w:rsidR="0039291F" w:rsidRDefault="0060679E" w:rsidP="00C455E4">
            <w:pPr>
              <w:widowControl w:val="0"/>
              <w:numPr>
                <w:ilvl w:val="0"/>
                <w:numId w:val="6"/>
              </w:numPr>
              <w:tabs>
                <w:tab w:val="left" w:pos="398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Figure based composition.</w:t>
            </w:r>
          </w:p>
          <w:p w:rsidR="006D1AF3" w:rsidRPr="00C455E4" w:rsidRDefault="006D1AF3" w:rsidP="006D1AF3">
            <w:pPr>
              <w:widowControl w:val="0"/>
              <w:tabs>
                <w:tab w:val="left" w:pos="398"/>
              </w:tabs>
              <w:autoSpaceDE w:val="0"/>
              <w:autoSpaceDN w:val="0"/>
              <w:spacing w:after="0" w:line="221" w:lineRule="exact"/>
              <w:ind w:left="436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202" w:lineRule="exact"/>
              <w:ind w:right="8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806C1" w:rsidRPr="0039291F" w:rsidRDefault="00F806C1" w:rsidP="00F806C1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F806C1" w:rsidP="00F806C1">
            <w:pPr>
              <w:widowControl w:val="0"/>
              <w:autoSpaceDE w:val="0"/>
              <w:autoSpaceDN w:val="0"/>
              <w:spacing w:after="0" w:line="202" w:lineRule="exact"/>
              <w:ind w:right="82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1382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39291F" w:rsidRDefault="0039291F" w:rsidP="0039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4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3D462D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3D462D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ethodology and </w:t>
            </w:r>
          </w:p>
          <w:p w:rsidR="00995082" w:rsidRPr="0039291F" w:rsidRDefault="003D462D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terial handling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7"/>
              </w:numPr>
              <w:tabs>
                <w:tab w:val="left" w:pos="365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7"/>
              </w:numPr>
              <w:tabs>
                <w:tab w:val="left" w:pos="370"/>
              </w:tabs>
              <w:autoSpaceDE w:val="0"/>
              <w:autoSpaceDN w:val="0"/>
              <w:spacing w:before="1" w:after="0" w:line="240" w:lineRule="auto"/>
              <w:ind w:left="354" w:right="915" w:hanging="250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inclaywithwastemouldcastingprocess</w:t>
            </w:r>
          </w:p>
          <w:p w:rsidR="0039291F" w:rsidRDefault="0039291F" w:rsidP="0039291F">
            <w:pPr>
              <w:widowControl w:val="0"/>
              <w:numPr>
                <w:ilvl w:val="0"/>
                <w:numId w:val="7"/>
              </w:numPr>
              <w:tabs>
                <w:tab w:val="left" w:pos="379"/>
              </w:tabs>
              <w:autoSpaceDE w:val="0"/>
              <w:autoSpaceDN w:val="0"/>
              <w:spacing w:after="0" w:line="230" w:lineRule="atLeast"/>
              <w:ind w:left="359" w:right="995" w:hanging="255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Unde</w:t>
            </w:r>
            <w:r w:rsidR="00C455E4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rstanding 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onstruction –workingwithSunboard/plyboard/ softboard/ Mountboard.</w:t>
            </w:r>
          </w:p>
          <w:p w:rsidR="006D1AF3" w:rsidRPr="0039291F" w:rsidRDefault="006D1AF3" w:rsidP="006D1AF3">
            <w:pPr>
              <w:widowControl w:val="0"/>
              <w:tabs>
                <w:tab w:val="left" w:pos="379"/>
              </w:tabs>
              <w:autoSpaceDE w:val="0"/>
              <w:autoSpaceDN w:val="0"/>
              <w:spacing w:after="0" w:line="230" w:lineRule="atLeast"/>
              <w:ind w:left="359" w:right="995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202" w:lineRule="exact"/>
              <w:ind w:right="8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06C1" w:rsidRPr="0039291F" w:rsidRDefault="00F806C1" w:rsidP="00F806C1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F806C1" w:rsidRDefault="00F806C1" w:rsidP="00F806C1">
            <w:pPr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618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02D0D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b/>
              </w:rPr>
              <w:t xml:space="preserve">MINOR COURSE: </w:t>
            </w:r>
            <w:r w:rsidRPr="001A67DE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2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 xml:space="preserve"> (Course for the whole   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University students) </w:t>
            </w:r>
          </w:p>
          <w:p w:rsidR="003D462D" w:rsidRPr="005F5FAC" w:rsidRDefault="00E02D0D" w:rsidP="003D462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3D462D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Exploring </w:t>
            </w:r>
          </w:p>
          <w:p w:rsidR="0039291F" w:rsidRPr="0039291F" w:rsidRDefault="003D462D" w:rsidP="003D462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natural form in clay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8"/>
              </w:numPr>
              <w:tabs>
                <w:tab w:val="left" w:pos="375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tudyfromnaturalobject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8"/>
              </w:numPr>
              <w:tabs>
                <w:tab w:val="left" w:pos="355"/>
              </w:tabs>
              <w:autoSpaceDE w:val="0"/>
              <w:autoSpaceDN w:val="0"/>
              <w:spacing w:after="0" w:line="240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Objectstudyinclay.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806C1" w:rsidRPr="0039291F" w:rsidRDefault="00F806C1" w:rsidP="00F806C1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F806C1" w:rsidP="00F806C1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618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3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ULTIDISCIPLINARY  </w:t>
            </w:r>
          </w:p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Intake: 05)</w:t>
            </w:r>
          </w:p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C20E9A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DSC02</w:t>
            </w:r>
          </w:p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 </w:t>
            </w:r>
          </w:p>
          <w:p w:rsidR="0039529E" w:rsidRDefault="008517AC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other Departments</w:t>
            </w:r>
            <w:r w:rsidR="00C455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)</w:t>
            </w:r>
          </w:p>
          <w:p w:rsidR="003D462D" w:rsidRDefault="00C455E4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3D462D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Depths and </w:t>
            </w:r>
          </w:p>
          <w:p w:rsidR="00C455E4" w:rsidRPr="0039291F" w:rsidRDefault="00FA017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T</w:t>
            </w:r>
            <w:r w:rsidR="003D462D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extures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9"/>
              </w:numPr>
              <w:tabs>
                <w:tab w:val="left" w:pos="316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Reliefstudy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9"/>
              </w:numPr>
              <w:tabs>
                <w:tab w:val="left" w:pos="316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197" w:lineRule="exact"/>
              <w:ind w:right="82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806C1" w:rsidRPr="0039291F" w:rsidRDefault="00F806C1" w:rsidP="00F806C1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3=75</w:t>
            </w:r>
          </w:p>
          <w:p w:rsidR="0039291F" w:rsidRPr="0039291F" w:rsidRDefault="00F806C1" w:rsidP="00F806C1">
            <w:pPr>
              <w:widowControl w:val="0"/>
              <w:autoSpaceDE w:val="0"/>
              <w:autoSpaceDN w:val="0"/>
              <w:spacing w:after="0" w:line="197" w:lineRule="exact"/>
              <w:ind w:right="81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15+external 6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92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190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3Cr=6hrs</w:t>
            </w:r>
          </w:p>
        </w:tc>
      </w:tr>
      <w:tr w:rsidR="0039291F" w:rsidRPr="0039291F" w:rsidTr="00243C3B">
        <w:trPr>
          <w:trHeight w:val="345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4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BILITY ENHANCEMENT  </w:t>
            </w:r>
          </w:p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AEC)</w:t>
            </w:r>
          </w:p>
          <w:p w:rsidR="0039291F" w:rsidRPr="0039291F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University specified course)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55E4" w:rsidRDefault="00C455E4" w:rsidP="00C455E4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Language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lang w:val="en-US"/>
              </w:rPr>
              <w:t xml:space="preserve">course </w:t>
            </w: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(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English,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Modern  </w:t>
            </w:r>
          </w:p>
          <w:p w:rsidR="00C455E4" w:rsidRDefault="00C455E4" w:rsidP="00C455E4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language, Communication skills, etc.) </w:t>
            </w:r>
          </w:p>
          <w:p w:rsidR="0039291F" w:rsidRDefault="00C455E4" w:rsidP="00C455E4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>(Offered by Visva-Bharati)</w:t>
            </w:r>
          </w:p>
          <w:p w:rsidR="006D1AF3" w:rsidRPr="0039291F" w:rsidRDefault="006D1AF3" w:rsidP="00C455E4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202" w:lineRule="exact"/>
              <w:ind w:right="82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2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202" w:lineRule="exact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25x2=50 (internal 10+ external 40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D4B02" w:rsidP="0039291F">
            <w:pPr>
              <w:widowControl w:val="0"/>
              <w:autoSpaceDE w:val="0"/>
              <w:autoSpaceDN w:val="0"/>
              <w:spacing w:after="0" w:line="202" w:lineRule="exact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1 Cr=1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 xml:space="preserve"> hrs.Total</w:t>
            </w: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1x3Cr=3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hrs</w:t>
            </w:r>
          </w:p>
        </w:tc>
      </w:tr>
      <w:tr w:rsidR="0039291F" w:rsidRPr="0039291F" w:rsidTr="00243C3B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5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KILL ENHANCEMENT  </w:t>
            </w:r>
          </w:p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SEC)</w:t>
            </w:r>
          </w:p>
          <w:p w:rsidR="00C455E4" w:rsidRPr="009F5828" w:rsidRDefault="00964F2D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C20E9A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SCSEC02</w:t>
            </w:r>
          </w:p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661E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(Offered for the students of </w:t>
            </w:r>
          </w:p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661E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home Department)</w:t>
            </w:r>
          </w:p>
          <w:p w:rsidR="008A7F97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FA0178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Understanding </w:t>
            </w:r>
          </w:p>
          <w:p w:rsidR="0039291F" w:rsidRPr="0039291F" w:rsidRDefault="008A7F97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Form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10"/>
              </w:numPr>
              <w:tabs>
                <w:tab w:val="left" w:pos="355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Figurativecomposition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0"/>
              </w:numPr>
              <w:tabs>
                <w:tab w:val="left" w:pos="355"/>
              </w:tabs>
              <w:autoSpaceDE w:val="0"/>
              <w:autoSpaceDN w:val="0"/>
              <w:spacing w:before="1"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tudyofnaturalobject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197" w:lineRule="exact"/>
              <w:ind w:right="82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06C1" w:rsidRPr="0039291F" w:rsidRDefault="00F806C1" w:rsidP="00F806C1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3=75</w:t>
            </w:r>
          </w:p>
          <w:p w:rsidR="0039291F" w:rsidRPr="0039291F" w:rsidRDefault="00F806C1" w:rsidP="00F806C1">
            <w:pPr>
              <w:widowControl w:val="0"/>
              <w:autoSpaceDE w:val="0"/>
              <w:autoSpaceDN w:val="0"/>
              <w:spacing w:after="0" w:line="197" w:lineRule="exact"/>
              <w:ind w:right="81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15+external 6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3Cr=6hrs</w:t>
            </w:r>
          </w:p>
        </w:tc>
      </w:tr>
      <w:tr w:rsidR="0039291F" w:rsidRPr="0039291F" w:rsidTr="00243C3B">
        <w:trPr>
          <w:trHeight w:val="446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6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MMON VALUE ADDED   </w:t>
            </w:r>
          </w:p>
          <w:p w:rsidR="00C455E4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CVAC)</w:t>
            </w:r>
          </w:p>
          <w:p w:rsidR="0039291F" w:rsidRPr="0039291F" w:rsidRDefault="00C455E4" w:rsidP="00C455E4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University specified course)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55E4" w:rsidRDefault="00C455E4" w:rsidP="00C455E4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agoreStudies</w:t>
            </w: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(in Bengali, Hindi and  </w:t>
            </w:r>
          </w:p>
          <w:p w:rsidR="0039291F" w:rsidRPr="0039291F" w:rsidRDefault="00C455E4" w:rsidP="00C455E4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English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D4B02" w:rsidP="0039291F">
            <w:pPr>
              <w:widowControl w:val="0"/>
              <w:autoSpaceDE w:val="0"/>
              <w:autoSpaceDN w:val="0"/>
              <w:spacing w:after="0" w:line="202" w:lineRule="exact"/>
              <w:ind w:right="82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</w:t>
            </w:r>
            <w:r w:rsidR="00F806C1"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 xml:space="preserve">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D4B02" w:rsidP="0039291F">
            <w:pPr>
              <w:widowControl w:val="0"/>
              <w:autoSpaceDE w:val="0"/>
              <w:autoSpaceDN w:val="0"/>
              <w:spacing w:after="0" w:line="197" w:lineRule="exact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25x3=75 (internal 15+ external 6</w:t>
            </w:r>
            <w:r w:rsidR="00F806C1" w:rsidRPr="0039291F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0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D4B02" w:rsidP="0039291F">
            <w:pPr>
              <w:widowControl w:val="0"/>
              <w:autoSpaceDE w:val="0"/>
              <w:autoSpaceDN w:val="0"/>
              <w:spacing w:after="0" w:line="202" w:lineRule="exact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1 Cr=2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 xml:space="preserve"> hrs.Total</w:t>
            </w: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2x2Cr=4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hrs</w:t>
            </w:r>
          </w:p>
        </w:tc>
      </w:tr>
      <w:tr w:rsidR="0039291F" w:rsidRPr="0039291F" w:rsidTr="00243C3B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057BBC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057BB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7</w:t>
            </w:r>
            <w:r w:rsidR="000639E4" w:rsidRPr="00057BB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30FAE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SUMMER </w:t>
            </w:r>
            <w:r w:rsidR="0039291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INTERN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IP</w:t>
            </w:r>
          </w:p>
          <w:p w:rsidR="00530FAE" w:rsidRPr="005F5FAC" w:rsidRDefault="00530FAE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INTERN-SC</w:t>
            </w:r>
          </w:p>
          <w:p w:rsidR="00530FAE" w:rsidRPr="0039291F" w:rsidRDefault="00530FAE" w:rsidP="00300E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448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Field work/Site specific project /</w:t>
            </w:r>
          </w:p>
          <w:p w:rsidR="00213ACD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448"/>
              <w:rPr>
                <w:rFonts w:ascii="Times New Roman" w:eastAsia="Times New Roman" w:hAnsi="Times New Roman" w:cs="Times New Roman"/>
                <w:spacing w:val="1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rainingunder</w:t>
            </w:r>
          </w:p>
          <w:p w:rsidR="00213ACD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448"/>
              <w:rPr>
                <w:rFonts w:ascii="Times New Roman" w:eastAsia="Times New Roman" w:hAnsi="Times New Roman" w:cs="Times New Roman"/>
                <w:spacing w:val="1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raditional/professional</w:t>
            </w:r>
          </w:p>
          <w:p w:rsidR="0039291F" w:rsidRDefault="008C2350" w:rsidP="0039291F">
            <w:pPr>
              <w:widowControl w:val="0"/>
              <w:autoSpaceDE w:val="0"/>
              <w:autoSpaceDN w:val="0"/>
              <w:spacing w:after="0" w:line="240" w:lineRule="auto"/>
              <w:ind w:right="448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A</w:t>
            </w:r>
            <w:r w:rsidR="0039291F"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rtist/Workshops</w:t>
            </w: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/ Observation of the Artist/ Methodology of the works/ Techniques and concepts.</w:t>
            </w:r>
          </w:p>
          <w:p w:rsidR="00C6538F" w:rsidRPr="0039291F" w:rsidRDefault="00C6538F" w:rsidP="0039291F">
            <w:pPr>
              <w:widowControl w:val="0"/>
              <w:autoSpaceDE w:val="0"/>
              <w:autoSpaceDN w:val="0"/>
              <w:spacing w:after="0" w:line="240" w:lineRule="auto"/>
              <w:ind w:right="448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F806C1" w:rsidP="0039291F">
            <w:pPr>
              <w:widowControl w:val="0"/>
              <w:autoSpaceDE w:val="0"/>
              <w:autoSpaceDN w:val="0"/>
              <w:spacing w:after="0" w:line="197" w:lineRule="exact"/>
              <w:ind w:right="77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806C1" w:rsidRPr="0039291F" w:rsidRDefault="00F806C1" w:rsidP="00F806C1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F806C1" w:rsidP="00F806C1">
            <w:pPr>
              <w:widowControl w:val="0"/>
              <w:autoSpaceDE w:val="0"/>
              <w:autoSpaceDN w:val="0"/>
              <w:spacing w:after="0" w:line="197" w:lineRule="exact"/>
              <w:ind w:right="77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F064A4" w:rsidP="0039291F">
            <w:pPr>
              <w:widowControl w:val="0"/>
              <w:autoSpaceDE w:val="0"/>
              <w:autoSpaceDN w:val="0"/>
              <w:spacing w:after="0" w:line="235" w:lineRule="auto"/>
              <w:ind w:right="247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F064A4" w:rsidP="0039291F">
            <w:pPr>
              <w:widowControl w:val="0"/>
              <w:autoSpaceDE w:val="0"/>
              <w:autoSpaceDN w:val="0"/>
              <w:spacing w:after="0" w:line="235" w:lineRule="auto"/>
              <w:ind w:right="247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619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F806C1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spacing w:val="5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TotalCredit</w:t>
            </w:r>
          </w:p>
          <w:p w:rsidR="0039291F" w:rsidRPr="0039291F" w:rsidRDefault="006B6A26" w:rsidP="00F806C1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23+(4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6B6A26" w:rsidP="0039291F">
            <w:pPr>
              <w:widowControl w:val="0"/>
              <w:autoSpaceDE w:val="0"/>
              <w:autoSpaceDN w:val="0"/>
              <w:spacing w:after="0" w:line="206" w:lineRule="exact"/>
              <w:ind w:right="324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 xml:space="preserve">43 </w:t>
            </w:r>
            <w:r w:rsidR="00F064A4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 xml:space="preserve">+8= 51 </w:t>
            </w:r>
          </w:p>
          <w:p w:rsidR="003E78FB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324"/>
              <w:rPr>
                <w:rFonts w:ascii="Times New Roman" w:eastAsia="Times New Roman" w:hAnsi="Times New Roman" w:cs="Times New Roman"/>
                <w:b/>
                <w:spacing w:val="-42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Hours per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324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week</w:t>
            </w:r>
          </w:p>
        </w:tc>
      </w:tr>
    </w:tbl>
    <w:p w:rsidR="0039291F" w:rsidRPr="0039291F" w:rsidRDefault="0039291F" w:rsidP="0039291F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  <w:sectPr w:rsidR="0039291F" w:rsidRPr="0039291F" w:rsidSect="006D1AF3">
          <w:pgSz w:w="11910" w:h="16840"/>
          <w:pgMar w:top="1135" w:right="320" w:bottom="280" w:left="740" w:header="720" w:footer="720" w:gutter="0"/>
          <w:cols w:space="720"/>
        </w:sectPr>
      </w:pPr>
    </w:p>
    <w:p w:rsidR="0039291F" w:rsidRPr="0039291F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39291F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202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6"/>
          <w:lang w:val="en-US"/>
        </w:rPr>
        <w:t>SEMESTER –III</w:t>
      </w:r>
      <w:r w:rsidR="006B6A26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(2</w:t>
      </w:r>
      <w:r w:rsidR="006B6A26" w:rsidRPr="005F5FAC">
        <w:rPr>
          <w:rFonts w:ascii="Times New Roman" w:eastAsia="Times New Roman" w:hAnsi="Times New Roman" w:cs="Times New Roman"/>
          <w:b/>
          <w:sz w:val="36"/>
          <w:vertAlign w:val="superscript"/>
          <w:lang w:val="en-US"/>
        </w:rPr>
        <w:t>nd</w:t>
      </w:r>
      <w:r w:rsidR="00684DD3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Y</w:t>
      </w:r>
      <w:r w:rsidR="006B6A26" w:rsidRPr="005F5FAC">
        <w:rPr>
          <w:rFonts w:ascii="Times New Roman" w:eastAsia="Times New Roman" w:hAnsi="Times New Roman" w:cs="Times New Roman"/>
          <w:b/>
          <w:sz w:val="36"/>
          <w:lang w:val="en-US"/>
        </w:rPr>
        <w:t>ear)</w:t>
      </w: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39291F" w:rsidRDefault="0039291F" w:rsidP="0039291F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b/>
          <w:sz w:val="27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835"/>
        <w:gridCol w:w="3344"/>
        <w:gridCol w:w="1162"/>
        <w:gridCol w:w="1421"/>
        <w:gridCol w:w="1444"/>
      </w:tblGrid>
      <w:tr w:rsidR="0039291F" w:rsidRPr="0039291F" w:rsidTr="00243C3B">
        <w:trPr>
          <w:trHeight w:val="757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</w:tcPr>
          <w:p w:rsidR="002A7260" w:rsidRDefault="006B2D96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6B2D96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>SL</w:t>
            </w:r>
            <w:r w:rsidR="002A7260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.   </w:t>
            </w:r>
          </w:p>
          <w:p w:rsidR="0039291F" w:rsidRPr="0039291F" w:rsidRDefault="006B2D96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6B2D96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>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125385" w:rsidRDefault="00A01F89" w:rsidP="00125385">
            <w:pPr>
              <w:tabs>
                <w:tab w:val="left" w:pos="1820"/>
              </w:tabs>
              <w:rPr>
                <w:rFonts w:ascii="Times New Roman" w:eastAsia="Times New Roman" w:hAnsi="Times New Roman" w:cs="Times New Roman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urse</w:t>
            </w: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 xml:space="preserve"> Name, Code and Title</w:t>
            </w: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7F5A1E" w:rsidP="007F5A1E">
            <w:pPr>
              <w:widowControl w:val="0"/>
              <w:autoSpaceDE w:val="0"/>
              <w:autoSpaceDN w:val="0"/>
              <w:spacing w:after="0" w:line="249" w:lineRule="exact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Short course content/ papers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ind w:right="228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lang w:val="en-US"/>
              </w:rPr>
              <w:t>Credit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ind w:right="179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lang w:val="en-US"/>
              </w:rPr>
              <w:t>Marks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35" w:lineRule="auto"/>
              <w:ind w:right="208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lang w:val="en-US"/>
              </w:rPr>
              <w:t>Contact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pacing w:val="-1"/>
                <w:lang w:val="en-US"/>
              </w:rPr>
              <w:t>Hours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lang w:val="en-US"/>
              </w:rPr>
              <w:t>per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38" w:lineRule="exact"/>
              <w:ind w:right="246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lang w:val="en-US"/>
              </w:rPr>
              <w:t>week</w:t>
            </w:r>
          </w:p>
        </w:tc>
      </w:tr>
      <w:tr w:rsidR="0039291F" w:rsidRPr="0039291F" w:rsidTr="00243C3B">
        <w:trPr>
          <w:trHeight w:val="921"/>
        </w:trPr>
        <w:tc>
          <w:tcPr>
            <w:tcW w:w="4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057BBC" w:rsidRDefault="0039291F" w:rsidP="0039291F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057BB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</w:t>
            </w:r>
            <w:r w:rsidR="000639E4" w:rsidRPr="00057BB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</w:t>
            </w:r>
            <w:r w:rsidR="00995082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5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DD0108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DD0108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terial </w:t>
            </w:r>
          </w:p>
          <w:p w:rsidR="00995082" w:rsidRPr="0039291F" w:rsidRDefault="00DD010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mplexities in Sculpture</w:t>
            </w: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11"/>
              </w:numPr>
              <w:tabs>
                <w:tab w:val="left" w:pos="399"/>
              </w:tabs>
              <w:autoSpaceDE w:val="0"/>
              <w:autoSpaceDN w:val="0"/>
              <w:spacing w:after="0" w:line="221" w:lineRule="exact"/>
              <w:ind w:hanging="28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Head study-portraiture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1"/>
              </w:numPr>
              <w:tabs>
                <w:tab w:val="left" w:pos="399"/>
              </w:tabs>
              <w:autoSpaceDE w:val="0"/>
              <w:autoSpaceDN w:val="0"/>
              <w:spacing w:before="1" w:after="0" w:line="240" w:lineRule="auto"/>
              <w:ind w:hanging="28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Intagliosandcasting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1"/>
              </w:numPr>
              <w:tabs>
                <w:tab w:val="left" w:pos="399"/>
              </w:tabs>
              <w:autoSpaceDE w:val="0"/>
              <w:autoSpaceDN w:val="0"/>
              <w:spacing w:after="0" w:line="230" w:lineRule="atLeast"/>
              <w:ind w:right="353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Experimentation withPeppierMache/Paper sculpture(3D collage)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202" w:lineRule="exact"/>
              <w:ind w:right="22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72A94" w:rsidRPr="0039291F" w:rsidRDefault="00672A94" w:rsidP="00672A94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672A94" w:rsidP="00672A94">
            <w:pPr>
              <w:widowControl w:val="0"/>
              <w:autoSpaceDE w:val="0"/>
              <w:autoSpaceDN w:val="0"/>
              <w:spacing w:after="0" w:line="202" w:lineRule="exact"/>
              <w:ind w:right="179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1377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39291F" w:rsidRDefault="0039291F" w:rsidP="0039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</w:t>
            </w:r>
            <w:r w:rsidR="00995082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6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DD0108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DD0108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Process and </w:t>
            </w:r>
          </w:p>
          <w:p w:rsidR="00995082" w:rsidRPr="005F5FAC" w:rsidRDefault="00DD010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nceptual Understanding </w:t>
            </w: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12"/>
              </w:numPr>
              <w:tabs>
                <w:tab w:val="left" w:pos="399"/>
              </w:tabs>
              <w:autoSpaceDE w:val="0"/>
              <w:autoSpaceDN w:val="0"/>
              <w:spacing w:after="0" w:line="221" w:lineRule="exact"/>
              <w:ind w:hanging="28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Techniqueofarcwelding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2"/>
              </w:numPr>
              <w:tabs>
                <w:tab w:val="left" w:pos="451"/>
              </w:tabs>
              <w:autoSpaceDE w:val="0"/>
              <w:autoSpaceDN w:val="0"/>
              <w:spacing w:after="0" w:line="240" w:lineRule="auto"/>
              <w:ind w:right="45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lang w:val="en-US"/>
              </w:rPr>
              <w:tab/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withdirectplasterofParis onarmature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2"/>
              </w:numPr>
              <w:tabs>
                <w:tab w:val="left" w:pos="399"/>
              </w:tabs>
              <w:autoSpaceDE w:val="0"/>
              <w:autoSpaceDN w:val="0"/>
              <w:spacing w:after="0" w:line="240" w:lineRule="auto"/>
              <w:ind w:right="9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omparative and analytical study ofMasterSculptors</w:t>
            </w:r>
            <w:r w:rsidR="00221F81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/ traditional movement 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and developmentof</w:t>
            </w:r>
          </w:p>
          <w:p w:rsidR="0039291F" w:rsidRDefault="0039291F" w:rsidP="0039291F">
            <w:pPr>
              <w:widowControl w:val="0"/>
              <w:autoSpaceDE w:val="0"/>
              <w:autoSpaceDN w:val="0"/>
              <w:spacing w:after="0" w:line="219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ownconcept.</w:t>
            </w:r>
          </w:p>
          <w:p w:rsidR="00B501CD" w:rsidRPr="0039291F" w:rsidRDefault="00B501CD" w:rsidP="0039291F">
            <w:pPr>
              <w:widowControl w:val="0"/>
              <w:autoSpaceDE w:val="0"/>
              <w:autoSpaceDN w:val="0"/>
              <w:spacing w:after="0" w:line="219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202" w:lineRule="exact"/>
              <w:ind w:right="22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72A94" w:rsidRPr="0039291F" w:rsidRDefault="00672A94" w:rsidP="00672A94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672A94" w:rsidP="00672A94">
            <w:pPr>
              <w:widowControl w:val="0"/>
              <w:autoSpaceDE w:val="0"/>
              <w:autoSpaceDN w:val="0"/>
              <w:spacing w:after="0" w:line="202" w:lineRule="exact"/>
              <w:ind w:right="179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808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MINOR COURSE: 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3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 xml:space="preserve"> (Course for the whole   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University students) </w:t>
            </w:r>
          </w:p>
          <w:p w:rsidR="00DD0108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DD0108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culpture and </w:t>
            </w:r>
          </w:p>
          <w:p w:rsidR="0039291F" w:rsidRPr="005F5FAC" w:rsidRDefault="00DD0108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direct Methods</w:t>
            </w: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13"/>
              </w:numPr>
              <w:tabs>
                <w:tab w:val="left" w:pos="398"/>
              </w:tabs>
              <w:autoSpaceDE w:val="0"/>
              <w:autoSpaceDN w:val="0"/>
              <w:spacing w:after="0" w:line="221" w:lineRule="exact"/>
              <w:ind w:hanging="260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withfiguralform.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3"/>
              </w:numPr>
              <w:tabs>
                <w:tab w:val="left" w:pos="399"/>
              </w:tabs>
              <w:autoSpaceDE w:val="0"/>
              <w:autoSpaceDN w:val="0"/>
              <w:spacing w:after="0" w:line="230" w:lineRule="atLeast"/>
              <w:ind w:right="25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withdirectPlasterof</w:t>
            </w:r>
            <w:r w:rsidR="00836A72">
              <w:rPr>
                <w:rFonts w:ascii="Times New Roman" w:eastAsia="Times New Roman" w:hAnsi="Times New Roman" w:cs="Times New Roman"/>
                <w:sz w:val="20"/>
                <w:lang w:val="en-US"/>
              </w:rPr>
              <w:t>P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aris</w:t>
            </w:r>
            <w:r w:rsidR="00221F81">
              <w:rPr>
                <w:rFonts w:ascii="Times New Roman" w:eastAsia="Times New Roman" w:hAnsi="Times New Roman" w:cs="Times New Roman"/>
                <w:sz w:val="20"/>
                <w:lang w:val="en-US"/>
              </w:rPr>
              <w:t>.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72A94" w:rsidRPr="0039291F" w:rsidRDefault="00672A94" w:rsidP="00672A94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39291F" w:rsidRDefault="00672A94" w:rsidP="00672A94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39291F" w:rsidRPr="0039291F" w:rsidTr="00243C3B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3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ULTIDISCIPLINARY  </w:t>
            </w:r>
          </w:p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Intake: 05)</w:t>
            </w:r>
          </w:p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C20E9A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DSC03</w:t>
            </w:r>
          </w:p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 </w:t>
            </w:r>
          </w:p>
          <w:p w:rsidR="008517AC" w:rsidRDefault="008517AC" w:rsidP="008517A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other Departments)</w:t>
            </w:r>
          </w:p>
          <w:p w:rsidR="00DD0108" w:rsidRDefault="00DD010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3607B0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</w:t>
            </w: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tructures and </w:t>
            </w:r>
          </w:p>
          <w:p w:rsidR="0039529E" w:rsidRPr="0039291F" w:rsidRDefault="00DD0108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direct Materials</w:t>
            </w: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14"/>
              </w:numPr>
              <w:tabs>
                <w:tab w:val="left" w:pos="369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Direct PlasterofParis</w:t>
            </w:r>
          </w:p>
          <w:p w:rsidR="00213ACD" w:rsidRPr="00213ACD" w:rsidRDefault="0039291F" w:rsidP="0039291F">
            <w:pPr>
              <w:widowControl w:val="0"/>
              <w:numPr>
                <w:ilvl w:val="0"/>
                <w:numId w:val="14"/>
              </w:numPr>
              <w:tabs>
                <w:tab w:val="left" w:pos="374"/>
              </w:tabs>
              <w:autoSpaceDE w:val="0"/>
              <w:autoSpaceDN w:val="0"/>
              <w:spacing w:after="0" w:line="240" w:lineRule="auto"/>
              <w:ind w:left="311" w:right="1206" w:hanging="20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laycomposition</w:t>
            </w:r>
          </w:p>
          <w:p w:rsidR="00A275C5" w:rsidRPr="00A275C5" w:rsidRDefault="0039291F" w:rsidP="00213ACD">
            <w:pPr>
              <w:widowControl w:val="0"/>
              <w:tabs>
                <w:tab w:val="left" w:pos="374"/>
              </w:tabs>
              <w:autoSpaceDE w:val="0"/>
              <w:autoSpaceDN w:val="0"/>
              <w:spacing w:after="0" w:line="240" w:lineRule="auto"/>
              <w:ind w:left="311" w:right="1206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baseon</w:t>
            </w:r>
          </w:p>
          <w:p w:rsidR="0039291F" w:rsidRPr="0039291F" w:rsidRDefault="0039291F" w:rsidP="00A275C5">
            <w:pPr>
              <w:widowControl w:val="0"/>
              <w:tabs>
                <w:tab w:val="left" w:pos="374"/>
              </w:tabs>
              <w:autoSpaceDE w:val="0"/>
              <w:autoSpaceDN w:val="0"/>
              <w:spacing w:after="0" w:line="240" w:lineRule="auto"/>
              <w:ind w:left="311" w:right="1206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geometricalshapes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197" w:lineRule="exact"/>
              <w:ind w:right="22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72A94" w:rsidRPr="0039291F" w:rsidRDefault="00672A94" w:rsidP="00672A94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3=75</w:t>
            </w:r>
          </w:p>
          <w:p w:rsidR="0039291F" w:rsidRPr="0039291F" w:rsidRDefault="00672A94" w:rsidP="00672A94">
            <w:pPr>
              <w:widowControl w:val="0"/>
              <w:autoSpaceDE w:val="0"/>
              <w:autoSpaceDN w:val="0"/>
              <w:spacing w:after="0" w:line="197" w:lineRule="exact"/>
              <w:ind w:right="179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15+external 6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3Cr=6hrs</w:t>
            </w:r>
          </w:p>
        </w:tc>
      </w:tr>
      <w:tr w:rsidR="0039291F" w:rsidRPr="0039291F" w:rsidTr="00243C3B">
        <w:trPr>
          <w:trHeight w:val="345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6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4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D0FC5" w:rsidRDefault="00DD0FC5" w:rsidP="00DD0FC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BILITY ENHANCEMENT  </w:t>
            </w:r>
          </w:p>
          <w:p w:rsidR="00DD0FC5" w:rsidRDefault="00DD0FC5" w:rsidP="00DD0FC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AEC)</w:t>
            </w:r>
          </w:p>
          <w:p w:rsidR="0039291F" w:rsidRPr="0039291F" w:rsidRDefault="00DD0FC5" w:rsidP="00DD0FC5">
            <w:pPr>
              <w:widowControl w:val="0"/>
              <w:autoSpaceDE w:val="0"/>
              <w:autoSpaceDN w:val="0"/>
              <w:spacing w:after="0" w:line="226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University specified course)</w:t>
            </w: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D0FC5" w:rsidRDefault="00DD0FC5" w:rsidP="00DD0FC5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Language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lang w:val="en-US"/>
              </w:rPr>
              <w:t xml:space="preserve">course </w:t>
            </w: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(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English,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Modern  </w:t>
            </w:r>
          </w:p>
          <w:p w:rsidR="00DD0FC5" w:rsidRDefault="00DD0FC5" w:rsidP="00DD0FC5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language, Communication skills, etc.) </w:t>
            </w:r>
          </w:p>
          <w:p w:rsidR="0039291F" w:rsidRDefault="00DD0FC5" w:rsidP="00DD0FC5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>(Offered by Visva-Bharati)</w:t>
            </w:r>
          </w:p>
          <w:p w:rsidR="00B501CD" w:rsidRPr="0039291F" w:rsidRDefault="00B501CD" w:rsidP="00DD0FC5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202" w:lineRule="exact"/>
              <w:ind w:right="22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2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202" w:lineRule="exact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25x2=50 (internal 10+ external 40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B6A26" w:rsidP="0039291F">
            <w:pPr>
              <w:widowControl w:val="0"/>
              <w:autoSpaceDE w:val="0"/>
              <w:autoSpaceDN w:val="0"/>
              <w:spacing w:after="0" w:line="202" w:lineRule="exact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1 Cr=1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 xml:space="preserve"> hrs.Total</w:t>
            </w: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1x3Cr=3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hrs</w:t>
            </w:r>
          </w:p>
        </w:tc>
      </w:tr>
      <w:tr w:rsidR="0039291F" w:rsidRPr="0039291F" w:rsidTr="00243C3B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5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479E6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KILL ENHANCEMENT  </w:t>
            </w:r>
          </w:p>
          <w:p w:rsidR="00E479E6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SEC)</w:t>
            </w:r>
          </w:p>
          <w:p w:rsidR="00E479E6" w:rsidRPr="009F5828" w:rsidRDefault="00087277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C20E9A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SCSEC03</w:t>
            </w:r>
          </w:p>
          <w:p w:rsidR="00E479E6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661E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(Offered for the students of </w:t>
            </w:r>
          </w:p>
          <w:p w:rsidR="00E479E6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661E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home Department)</w:t>
            </w:r>
          </w:p>
          <w:p w:rsidR="003607B0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3607B0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ethods and </w:t>
            </w:r>
          </w:p>
          <w:p w:rsidR="0039291F" w:rsidRPr="0039291F" w:rsidRDefault="003607B0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terials</w:t>
            </w: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39291F">
            <w:pPr>
              <w:widowControl w:val="0"/>
              <w:numPr>
                <w:ilvl w:val="0"/>
                <w:numId w:val="15"/>
              </w:numPr>
              <w:tabs>
                <w:tab w:val="left" w:pos="427"/>
              </w:tabs>
              <w:autoSpaceDE w:val="0"/>
              <w:autoSpaceDN w:val="0"/>
              <w:spacing w:after="0" w:line="240" w:lineRule="auto"/>
              <w:ind w:right="25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Clay composition (understanding theplasticvalueofclay</w:t>
            </w:r>
            <w:r w:rsidR="00E479E6"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modeling</w:t>
            </w: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)</w:t>
            </w:r>
          </w:p>
          <w:p w:rsidR="0039291F" w:rsidRPr="0039291F" w:rsidRDefault="0039291F" w:rsidP="0039291F">
            <w:pPr>
              <w:widowControl w:val="0"/>
              <w:numPr>
                <w:ilvl w:val="0"/>
                <w:numId w:val="15"/>
              </w:numPr>
              <w:tabs>
                <w:tab w:val="left" w:pos="427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culptureinPlasterofParis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197" w:lineRule="exact"/>
              <w:ind w:right="22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3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72A94" w:rsidRPr="0039291F" w:rsidRDefault="00672A94" w:rsidP="00672A94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5x3=75</w:t>
            </w:r>
          </w:p>
          <w:p w:rsidR="0039291F" w:rsidRPr="0039291F" w:rsidRDefault="00672A94" w:rsidP="00672A94">
            <w:pPr>
              <w:widowControl w:val="0"/>
              <w:autoSpaceDE w:val="0"/>
              <w:autoSpaceDN w:val="0"/>
              <w:spacing w:after="0" w:line="197" w:lineRule="exact"/>
              <w:ind w:right="179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15+external 6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9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2x3Cr=6hrs</w:t>
            </w:r>
          </w:p>
        </w:tc>
      </w:tr>
      <w:tr w:rsidR="0039291F" w:rsidRPr="0039291F" w:rsidTr="00243C3B">
        <w:trPr>
          <w:trHeight w:val="446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6</w:t>
            </w:r>
            <w:r w:rsidR="000639E4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479E6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COMMON VALUE ADDED   </w:t>
            </w:r>
          </w:p>
          <w:p w:rsidR="00E479E6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CVAC)</w:t>
            </w:r>
          </w:p>
          <w:p w:rsidR="00E479E6" w:rsidRPr="0039291F" w:rsidRDefault="00E479E6" w:rsidP="00E479E6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University specified course)</w:t>
            </w:r>
          </w:p>
          <w:p w:rsidR="0039291F" w:rsidRPr="0039291F" w:rsidRDefault="0039291F" w:rsidP="000B61F2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39291F" w:rsidP="00E479E6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EnvironmentalStudies(EVS)</w:t>
            </w:r>
            <w:r w:rsidR="00E479E6"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      (Offered by Visva-Bharati)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202" w:lineRule="exact"/>
              <w:ind w:right="228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2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72A94" w:rsidP="0039291F">
            <w:pPr>
              <w:widowControl w:val="0"/>
              <w:autoSpaceDE w:val="0"/>
              <w:autoSpaceDN w:val="0"/>
              <w:spacing w:after="0" w:line="197" w:lineRule="exact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>25x2=50 (internal 10+ external 40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39291F" w:rsidRDefault="006B6A26" w:rsidP="0039291F">
            <w:pPr>
              <w:widowControl w:val="0"/>
              <w:autoSpaceDE w:val="0"/>
              <w:autoSpaceDN w:val="0"/>
              <w:spacing w:after="0" w:line="202" w:lineRule="exact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2x2Cr=4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hrs</w:t>
            </w:r>
          </w:p>
        </w:tc>
      </w:tr>
      <w:tr w:rsidR="0039291F" w:rsidRPr="0039291F" w:rsidTr="00243C3B">
        <w:trPr>
          <w:trHeight w:val="413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3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02"/>
              <w:rPr>
                <w:rFonts w:ascii="Times New Roman" w:eastAsia="Times New Roman" w:hAnsi="Times New Roman" w:cs="Times New Roman"/>
                <w:b/>
                <w:spacing w:val="1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Total</w:t>
            </w:r>
          </w:p>
          <w:p w:rsidR="0039291F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02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Credit</w:t>
            </w:r>
            <w:r w:rsidR="006B6A26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:</w:t>
            </w: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22</w:t>
            </w:r>
          </w:p>
          <w:p w:rsidR="00DC409F" w:rsidRPr="0039291F" w:rsidRDefault="00DC409F" w:rsidP="0039291F">
            <w:pPr>
              <w:widowControl w:val="0"/>
              <w:autoSpaceDE w:val="0"/>
              <w:autoSpaceDN w:val="0"/>
              <w:spacing w:after="0" w:line="206" w:lineRule="exact"/>
              <w:ind w:right="202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Default="006B6A26" w:rsidP="0039291F">
            <w:pPr>
              <w:widowControl w:val="0"/>
              <w:autoSpaceDE w:val="0"/>
              <w:autoSpaceDN w:val="0"/>
              <w:spacing w:after="0" w:line="206" w:lineRule="exact"/>
              <w:ind w:right="282"/>
              <w:rPr>
                <w:rFonts w:ascii="Times New Roman" w:eastAsia="Times New Roman" w:hAnsi="Times New Roman" w:cs="Times New Roman"/>
                <w:b/>
                <w:spacing w:val="-42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43</w:t>
            </w:r>
            <w:r w:rsidR="0039291F"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 xml:space="preserve"> hours per</w:t>
            </w:r>
          </w:p>
          <w:p w:rsidR="0039291F" w:rsidRPr="0039291F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82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week</w:t>
            </w:r>
          </w:p>
        </w:tc>
      </w:tr>
    </w:tbl>
    <w:p w:rsidR="0039291F" w:rsidRPr="0039291F" w:rsidRDefault="0039291F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  <w:sectPr w:rsidR="0039291F" w:rsidRPr="0039291F">
          <w:pgSz w:w="11910" w:h="16840"/>
          <w:pgMar w:top="1580" w:right="320" w:bottom="280" w:left="740" w:header="720" w:footer="720" w:gutter="0"/>
          <w:cols w:space="720"/>
        </w:sectPr>
      </w:pPr>
    </w:p>
    <w:p w:rsidR="0039291F" w:rsidRPr="0039291F" w:rsidRDefault="0039291F" w:rsidP="00C6538F">
      <w:pPr>
        <w:widowControl w:val="0"/>
        <w:autoSpaceDE w:val="0"/>
        <w:autoSpaceDN w:val="0"/>
        <w:spacing w:before="58" w:after="0" w:line="240" w:lineRule="auto"/>
        <w:ind w:right="1636"/>
        <w:rPr>
          <w:rFonts w:ascii="Times New Roman" w:eastAsia="Times New Roman" w:hAnsi="Times New Roman" w:cs="Times New Roman"/>
          <w:b/>
          <w:sz w:val="36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58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6"/>
          <w:lang w:val="en-US"/>
        </w:rPr>
        <w:t>SEMESTER –IV</w:t>
      </w:r>
      <w:r w:rsidR="006B6A26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(2</w:t>
      </w:r>
      <w:r w:rsidR="006B6A26" w:rsidRPr="005F5FAC">
        <w:rPr>
          <w:rFonts w:ascii="Times New Roman" w:eastAsia="Times New Roman" w:hAnsi="Times New Roman" w:cs="Times New Roman"/>
          <w:b/>
          <w:sz w:val="36"/>
          <w:vertAlign w:val="superscript"/>
          <w:lang w:val="en-US"/>
        </w:rPr>
        <w:t>nd</w:t>
      </w:r>
      <w:r w:rsidR="00684DD3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Y</w:t>
      </w:r>
      <w:r w:rsidR="006B6A26" w:rsidRPr="005F5FAC">
        <w:rPr>
          <w:rFonts w:ascii="Times New Roman" w:eastAsia="Times New Roman" w:hAnsi="Times New Roman" w:cs="Times New Roman"/>
          <w:b/>
          <w:sz w:val="36"/>
          <w:lang w:val="en-US"/>
        </w:rPr>
        <w:t>ear)</w:t>
      </w: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b/>
          <w:sz w:val="26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835"/>
        <w:gridCol w:w="3261"/>
        <w:gridCol w:w="1361"/>
        <w:gridCol w:w="1306"/>
        <w:gridCol w:w="1443"/>
      </w:tblGrid>
      <w:tr w:rsidR="005F5FAC" w:rsidRPr="005F5FAC" w:rsidTr="00A243F8">
        <w:trPr>
          <w:trHeight w:val="6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</w:tcPr>
          <w:p w:rsidR="00503C58" w:rsidRPr="005F5FAC" w:rsidRDefault="002A7260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SL. </w:t>
            </w:r>
          </w:p>
          <w:p w:rsidR="0039291F" w:rsidRPr="005F5FAC" w:rsidRDefault="002A7260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>NO.</w:t>
            </w:r>
          </w:p>
          <w:p w:rsidR="00503C58" w:rsidRPr="005F5FAC" w:rsidRDefault="00503C58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A01F89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 xml:space="preserve">  Course Name, Code and Title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7F5A1E" w:rsidP="007F5A1E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Short course content/ papers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254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  <w:t>Credit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  <w:t>Marks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  <w:t>Contact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06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lang w:val="en-US"/>
              </w:rPr>
              <w:t>Hours perweek</w:t>
            </w:r>
          </w:p>
        </w:tc>
      </w:tr>
      <w:tr w:rsidR="005F5FAC" w:rsidRPr="005F5FAC" w:rsidTr="00A243F8">
        <w:trPr>
          <w:trHeight w:val="690"/>
        </w:trPr>
        <w:tc>
          <w:tcPr>
            <w:tcW w:w="4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</w:t>
            </w:r>
            <w:r w:rsidR="00995082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7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B42067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B42067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Basic </w:t>
            </w:r>
          </w:p>
          <w:p w:rsidR="00995082" w:rsidRPr="005F5FAC" w:rsidRDefault="00B42067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mposition and Materials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16"/>
              </w:numPr>
              <w:tabs>
                <w:tab w:val="left" w:pos="566"/>
              </w:tabs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withfiguralform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16"/>
              </w:numPr>
              <w:tabs>
                <w:tab w:val="left" w:pos="566"/>
              </w:tabs>
              <w:autoSpaceDE w:val="0"/>
              <w:autoSpaceDN w:val="0"/>
              <w:spacing w:after="0" w:line="230" w:lineRule="atLeast"/>
              <w:ind w:right="330" w:hanging="46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 with any materials ofchoice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72BD" w:rsidRPr="005F5FAC" w:rsidRDefault="005E72BD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5E72BD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A243F8">
        <w:trPr>
          <w:trHeight w:val="926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39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8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D66505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B42067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lassical and </w:t>
            </w:r>
          </w:p>
          <w:p w:rsidR="00995082" w:rsidRPr="005F5FAC" w:rsidRDefault="00B42067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con</w:t>
            </w:r>
            <w:r w:rsidR="00D66505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temporary Methods 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A67F3" w:rsidRPr="005A67F3" w:rsidRDefault="00A243F8" w:rsidP="0039291F">
            <w:pPr>
              <w:widowControl w:val="0"/>
              <w:numPr>
                <w:ilvl w:val="0"/>
                <w:numId w:val="17"/>
              </w:numPr>
              <w:tabs>
                <w:tab w:val="left" w:pos="566"/>
              </w:tabs>
              <w:autoSpaceDE w:val="0"/>
              <w:autoSpaceDN w:val="0"/>
              <w:spacing w:after="0" w:line="230" w:lineRule="auto"/>
              <w:ind w:right="388"/>
              <w:jc w:val="both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Study of traditional</w:t>
            </w:r>
            <w:r w:rsidR="0039291F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/</w:t>
            </w:r>
          </w:p>
          <w:p w:rsidR="0039291F" w:rsidRPr="005F5FAC" w:rsidRDefault="005A67F3" w:rsidP="005A67F3">
            <w:pPr>
              <w:widowControl w:val="0"/>
              <w:tabs>
                <w:tab w:val="left" w:pos="566"/>
              </w:tabs>
              <w:autoSpaceDE w:val="0"/>
              <w:autoSpaceDN w:val="0"/>
              <w:spacing w:after="0" w:line="230" w:lineRule="auto"/>
              <w:ind w:left="565" w:right="388"/>
              <w:jc w:val="both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International indigenous toys and </w:t>
            </w:r>
            <w:r w:rsidR="0039291F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developing anewideas</w:t>
            </w: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.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17"/>
              </w:numPr>
              <w:tabs>
                <w:tab w:val="left" w:pos="566"/>
              </w:tabs>
              <w:autoSpaceDE w:val="0"/>
              <w:autoSpaceDN w:val="0"/>
              <w:spacing w:after="0" w:line="223" w:lineRule="exact"/>
              <w:jc w:val="both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Environmentaloutdoorsculpture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72BD" w:rsidRPr="005F5FAC" w:rsidRDefault="005E72BD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5E72BD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AA57B9">
        <w:trPr>
          <w:trHeight w:val="1471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39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09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D66505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D66505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Traditional </w:t>
            </w:r>
          </w:p>
          <w:p w:rsidR="00995082" w:rsidRPr="005F5FAC" w:rsidRDefault="00D66505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techniques and applications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243F8" w:rsidRPr="00A243F8" w:rsidRDefault="00A243F8" w:rsidP="002E5FFA">
            <w:pPr>
              <w:pStyle w:val="ListParagraph"/>
              <w:numPr>
                <w:ilvl w:val="0"/>
                <w:numId w:val="33"/>
              </w:numPr>
              <w:tabs>
                <w:tab w:val="left" w:pos="565"/>
              </w:tabs>
              <w:ind w:right="294"/>
              <w:rPr>
                <w:spacing w:val="-47"/>
                <w:sz w:val="20"/>
              </w:rPr>
            </w:pPr>
            <w:r>
              <w:rPr>
                <w:sz w:val="20"/>
              </w:rPr>
              <w:t xml:space="preserve">Wood carving Understanding </w:t>
            </w:r>
          </w:p>
          <w:p w:rsidR="00A243F8" w:rsidRDefault="00A243F8" w:rsidP="00A243F8">
            <w:pPr>
              <w:tabs>
                <w:tab w:val="left" w:pos="565"/>
              </w:tabs>
              <w:ind w:left="360" w:right="294"/>
              <w:rPr>
                <w:sz w:val="20"/>
              </w:rPr>
            </w:pPr>
            <w:r>
              <w:rPr>
                <w:sz w:val="20"/>
              </w:rPr>
              <w:t xml:space="preserve">     the tools and technique of  </w:t>
            </w:r>
          </w:p>
          <w:p w:rsidR="00A243F8" w:rsidRPr="00A243F8" w:rsidRDefault="00A243F8" w:rsidP="00A243F8">
            <w:pPr>
              <w:tabs>
                <w:tab w:val="left" w:pos="565"/>
              </w:tabs>
              <w:ind w:left="360" w:right="294"/>
              <w:rPr>
                <w:sz w:val="20"/>
              </w:rPr>
            </w:pPr>
            <w:r>
              <w:rPr>
                <w:sz w:val="20"/>
              </w:rPr>
              <w:t xml:space="preserve">carving. </w:t>
            </w:r>
          </w:p>
          <w:p w:rsidR="0039291F" w:rsidRPr="005F5FAC" w:rsidRDefault="0039291F" w:rsidP="002E5FFA">
            <w:pPr>
              <w:tabs>
                <w:tab w:val="left" w:pos="565"/>
              </w:tabs>
              <w:ind w:left="360" w:right="294"/>
              <w:rPr>
                <w:sz w:val="20"/>
              </w:rPr>
            </w:pP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72BD" w:rsidRPr="005F5FAC" w:rsidRDefault="005E72BD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5E72BD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9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190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A243F8">
        <w:trPr>
          <w:trHeight w:val="623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39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0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995082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D66505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rt of Repetition 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895155" w:rsidP="00213ACD">
            <w:pPr>
              <w:pStyle w:val="ListParagraph"/>
              <w:numPr>
                <w:ilvl w:val="0"/>
                <w:numId w:val="32"/>
              </w:numPr>
              <w:tabs>
                <w:tab w:val="left" w:pos="565"/>
              </w:tabs>
              <w:ind w:right="249"/>
              <w:rPr>
                <w:spacing w:val="-47"/>
                <w:sz w:val="20"/>
              </w:rPr>
            </w:pPr>
            <w:r>
              <w:rPr>
                <w:sz w:val="20"/>
              </w:rPr>
              <w:t xml:space="preserve">Process of Piece mould with </w:t>
            </w:r>
            <w:r w:rsidR="0039291F" w:rsidRPr="005F5FAC">
              <w:rPr>
                <w:sz w:val="20"/>
              </w:rPr>
              <w:t>plasterofParis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72BD" w:rsidRPr="005F5FAC" w:rsidRDefault="005E72BD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5E72BD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Cr=2hrs.</w:t>
            </w:r>
          </w:p>
          <w:p w:rsidR="003E78FB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A243F8">
        <w:trPr>
          <w:trHeight w:val="69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MINOR COURSE: 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4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 xml:space="preserve"> (Course for the whole   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University students) </w:t>
            </w:r>
          </w:p>
          <w:p w:rsidR="00D66505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D66505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culpture and </w:t>
            </w:r>
          </w:p>
          <w:p w:rsidR="0039291F" w:rsidRPr="005F5FAC" w:rsidRDefault="00D66505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direct Materials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95155" w:rsidRDefault="00895155" w:rsidP="00895155">
            <w:pPr>
              <w:pStyle w:val="ListParagraph"/>
              <w:numPr>
                <w:ilvl w:val="0"/>
                <w:numId w:val="18"/>
              </w:numPr>
              <w:tabs>
                <w:tab w:val="left" w:pos="398"/>
              </w:tabs>
              <w:spacing w:line="221" w:lineRule="exact"/>
              <w:rPr>
                <w:sz w:val="20"/>
              </w:rPr>
            </w:pPr>
            <w:r>
              <w:rPr>
                <w:sz w:val="20"/>
              </w:rPr>
              <w:t xml:space="preserve">Composition with figural form. </w:t>
            </w:r>
          </w:p>
          <w:p w:rsidR="00895155" w:rsidRDefault="00895155" w:rsidP="00895155">
            <w:pPr>
              <w:pStyle w:val="ListParagraph"/>
              <w:numPr>
                <w:ilvl w:val="0"/>
                <w:numId w:val="18"/>
              </w:numPr>
              <w:tabs>
                <w:tab w:val="left" w:pos="398"/>
              </w:tabs>
              <w:spacing w:line="221" w:lineRule="exact"/>
              <w:rPr>
                <w:sz w:val="20"/>
              </w:rPr>
            </w:pPr>
            <w:r>
              <w:rPr>
                <w:sz w:val="20"/>
              </w:rPr>
              <w:t>Composition with direct Plaster of Paris.</w:t>
            </w:r>
          </w:p>
          <w:p w:rsidR="0039291F" w:rsidRPr="005F5FAC" w:rsidRDefault="0039291F" w:rsidP="00895155">
            <w:pPr>
              <w:widowControl w:val="0"/>
              <w:tabs>
                <w:tab w:val="left" w:pos="566"/>
              </w:tabs>
              <w:autoSpaceDE w:val="0"/>
              <w:autoSpaceDN w:val="0"/>
              <w:spacing w:after="0" w:line="230" w:lineRule="atLeast"/>
              <w:ind w:left="1117" w:right="70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72BD" w:rsidRPr="005F5FAC" w:rsidRDefault="005E72BD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5E72BD" w:rsidP="00995490">
            <w:pPr>
              <w:widowControl w:val="0"/>
              <w:autoSpaceDE w:val="0"/>
              <w:autoSpaceDN w:val="0"/>
              <w:spacing w:after="0" w:line="202" w:lineRule="exact"/>
              <w:ind w:right="130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A243F8">
        <w:trPr>
          <w:trHeight w:val="345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4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D0FC5" w:rsidRPr="005F5FAC" w:rsidRDefault="00DD0FC5" w:rsidP="00DD0FC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BILITY ENHANCEMENT  </w:t>
            </w:r>
          </w:p>
          <w:p w:rsidR="00DD0FC5" w:rsidRPr="005F5FAC" w:rsidRDefault="00DD0FC5" w:rsidP="00DD0FC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URSE (AEC)</w:t>
            </w:r>
          </w:p>
          <w:p w:rsidR="0039291F" w:rsidRPr="005F5FAC" w:rsidRDefault="00DD0FC5" w:rsidP="00DD0F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University specified course)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D0FC5" w:rsidRPr="005F5FAC" w:rsidRDefault="00DD0FC5" w:rsidP="00DD0FC5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  Language</w:t>
            </w:r>
            <w:r w:rsidRPr="005F5FAC">
              <w:rPr>
                <w:rFonts w:ascii="Times New Roman" w:eastAsia="Times New Roman" w:hAnsi="Times New Roman" w:cs="Times New Roman"/>
                <w:spacing w:val="-3"/>
                <w:sz w:val="20"/>
                <w:lang w:val="en-US"/>
              </w:rPr>
              <w:t xml:space="preserve"> course </w:t>
            </w: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(English,</w:t>
            </w:r>
            <w:r w:rsidRPr="005F5FAC"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 Modern  </w:t>
            </w:r>
          </w:p>
          <w:p w:rsidR="00DD0FC5" w:rsidRPr="005F5FAC" w:rsidRDefault="00DD0FC5" w:rsidP="00DD0FC5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language, Communication skills, etc.) </w:t>
            </w:r>
          </w:p>
          <w:p w:rsidR="0039291F" w:rsidRDefault="00DD0FC5" w:rsidP="00DD0FC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pacing w:val="-2"/>
                <w:sz w:val="20"/>
                <w:lang w:val="en-US"/>
              </w:rPr>
              <w:t xml:space="preserve"> (Offered by Visva-Bharati)</w:t>
            </w:r>
          </w:p>
          <w:p w:rsidR="00895155" w:rsidRPr="005F5FAC" w:rsidRDefault="00895155" w:rsidP="00DD0FC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07" w:lineRule="exact"/>
              <w:ind w:right="252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2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w w:val="101"/>
                <w:sz w:val="18"/>
                <w:lang w:val="en-US"/>
              </w:rPr>
              <w:t xml:space="preserve"> 25x2=50 (internal 10+ external 40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78FB" w:rsidRPr="005F5FAC" w:rsidRDefault="00687BB6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1 hrs.Total</w:t>
            </w:r>
          </w:p>
          <w:p w:rsidR="0039291F" w:rsidRPr="005F5FAC" w:rsidRDefault="00687BB6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x2Cr=2hrs</w:t>
            </w:r>
          </w:p>
        </w:tc>
      </w:tr>
      <w:tr w:rsidR="005F5FAC" w:rsidRPr="005F5FAC" w:rsidTr="00A243F8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5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F0BFA" w:rsidRPr="005F5FAC" w:rsidRDefault="00EF0BFA" w:rsidP="00EF0BFA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UMMER INTERNSHIP</w:t>
            </w:r>
          </w:p>
          <w:p w:rsidR="00EF0BFA" w:rsidRPr="005F5FAC" w:rsidRDefault="00EF0BFA" w:rsidP="00EF0BFA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INTERN-SC</w:t>
            </w:r>
          </w:p>
          <w:p w:rsidR="0039291F" w:rsidRPr="005F5FAC" w:rsidRDefault="0039291F" w:rsidP="00300EA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Field work/Site specific project /</w:t>
            </w:r>
          </w:p>
          <w:p w:rsidR="002E5FFA" w:rsidRPr="005F5FAC" w:rsidRDefault="0039291F" w:rsidP="0039291F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pacing w:val="-47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raining</w:t>
            </w:r>
          </w:p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pacing w:val="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underTraditional/professional</w:t>
            </w:r>
          </w:p>
          <w:p w:rsidR="0039291F" w:rsidRDefault="008C2350" w:rsidP="0039291F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A</w:t>
            </w:r>
            <w:r w:rsidR="0039291F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rtist/Workshops</w:t>
            </w: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/ Observation of the Artist/ Methodology of the works/ Techniques and concepts.</w:t>
            </w:r>
          </w:p>
          <w:p w:rsidR="00C6538F" w:rsidRPr="005F5FAC" w:rsidRDefault="00C6538F" w:rsidP="0039291F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pacing w:val="-47"/>
                <w:sz w:val="20"/>
                <w:lang w:val="en-US"/>
              </w:rPr>
            </w:pP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5E72BD" w:rsidP="0039291F">
            <w:pPr>
              <w:widowControl w:val="0"/>
              <w:autoSpaceDE w:val="0"/>
              <w:autoSpaceDN w:val="0"/>
              <w:spacing w:after="0" w:line="202" w:lineRule="exact"/>
              <w:ind w:right="257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72BD" w:rsidRPr="005F5FAC" w:rsidRDefault="005E72BD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5E72BD" w:rsidP="005E72BD">
            <w:pPr>
              <w:widowControl w:val="0"/>
              <w:autoSpaceDE w:val="0"/>
              <w:autoSpaceDN w:val="0"/>
              <w:spacing w:after="0" w:line="202" w:lineRule="exact"/>
              <w:ind w:right="181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F33CBF" w:rsidP="0039291F">
            <w:pPr>
              <w:widowControl w:val="0"/>
              <w:autoSpaceDE w:val="0"/>
              <w:autoSpaceDN w:val="0"/>
              <w:spacing w:before="1" w:after="0" w:line="235" w:lineRule="auto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F33CBF" w:rsidP="0039291F">
            <w:pPr>
              <w:widowControl w:val="0"/>
              <w:autoSpaceDE w:val="0"/>
              <w:autoSpaceDN w:val="0"/>
              <w:spacing w:before="1" w:after="0" w:line="235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A243F8">
        <w:trPr>
          <w:trHeight w:val="623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687BB6" w:rsidP="0039291F">
            <w:pPr>
              <w:widowControl w:val="0"/>
              <w:autoSpaceDE w:val="0"/>
              <w:autoSpaceDN w:val="0"/>
              <w:spacing w:before="4" w:after="0" w:line="240" w:lineRule="auto"/>
              <w:ind w:right="164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 xml:space="preserve">Total Credit : 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before="4" w:after="0" w:line="240" w:lineRule="auto"/>
              <w:ind w:right="164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2</w:t>
            </w:r>
            <w:r w:rsidR="00687BB6" w:rsidRPr="005F5FAC">
              <w:rPr>
                <w:rFonts w:ascii="Times New Roman" w:eastAsia="Times New Roman" w:hAnsi="Times New Roman" w:cs="Times New Roman"/>
                <w:b/>
                <w:spacing w:val="-2"/>
                <w:sz w:val="18"/>
                <w:lang w:val="en-US"/>
              </w:rPr>
              <w:t>2</w:t>
            </w: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(op+4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687BB6" w:rsidP="00687BB6">
            <w:pPr>
              <w:widowControl w:val="0"/>
              <w:autoSpaceDE w:val="0"/>
              <w:autoSpaceDN w:val="0"/>
              <w:spacing w:before="4" w:after="0" w:line="207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42</w:t>
            </w:r>
            <w:r w:rsidR="00F33CBF"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+8=50</w:t>
            </w:r>
            <w:r w:rsidR="0039291F"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 xml:space="preserve">hours </w:t>
            </w:r>
          </w:p>
          <w:p w:rsidR="0039291F" w:rsidRPr="005F5FAC" w:rsidRDefault="0039291F" w:rsidP="00687BB6">
            <w:pPr>
              <w:widowControl w:val="0"/>
              <w:autoSpaceDE w:val="0"/>
              <w:autoSpaceDN w:val="0"/>
              <w:spacing w:before="4" w:after="0" w:line="207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perweek</w:t>
            </w:r>
          </w:p>
        </w:tc>
      </w:tr>
    </w:tbl>
    <w:p w:rsidR="0039291F" w:rsidRPr="005F5FAC" w:rsidRDefault="0039291F" w:rsidP="0039291F">
      <w:pPr>
        <w:spacing w:after="0" w:line="240" w:lineRule="auto"/>
        <w:rPr>
          <w:rFonts w:ascii="Times New Roman" w:eastAsia="Times New Roman" w:hAnsi="Times New Roman" w:cs="Times New Roman"/>
          <w:sz w:val="24"/>
          <w:lang w:val="en-US"/>
        </w:rPr>
        <w:sectPr w:rsidR="0039291F" w:rsidRPr="005F5FAC">
          <w:pgSz w:w="11910" w:h="16840"/>
          <w:pgMar w:top="1340" w:right="320" w:bottom="280" w:left="740" w:header="720" w:footer="720" w:gutter="0"/>
          <w:cols w:space="720"/>
        </w:sectPr>
      </w:pPr>
    </w:p>
    <w:p w:rsidR="0039291F" w:rsidRPr="005F5FAC" w:rsidRDefault="0039291F" w:rsidP="0039291F">
      <w:pPr>
        <w:widowControl w:val="0"/>
        <w:autoSpaceDE w:val="0"/>
        <w:autoSpaceDN w:val="0"/>
        <w:spacing w:before="8" w:after="0" w:line="240" w:lineRule="auto"/>
        <w:rPr>
          <w:rFonts w:ascii="Times New Roman" w:eastAsia="Times New Roman" w:hAnsi="Times New Roman" w:cs="Times New Roman"/>
          <w:b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85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85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6"/>
          <w:lang w:val="en-US"/>
        </w:rPr>
        <w:t>SEMESTER–V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(3</w:t>
      </w:r>
      <w:r w:rsidR="00F33CBF" w:rsidRPr="005F5FAC">
        <w:rPr>
          <w:rFonts w:ascii="Times New Roman" w:eastAsia="Times New Roman" w:hAnsi="Times New Roman" w:cs="Times New Roman"/>
          <w:b/>
          <w:sz w:val="36"/>
          <w:vertAlign w:val="superscript"/>
          <w:lang w:val="en-US"/>
        </w:rPr>
        <w:t>rd</w:t>
      </w:r>
      <w:r w:rsidR="00684DD3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Y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>ear)</w:t>
      </w: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b/>
          <w:sz w:val="27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694"/>
        <w:gridCol w:w="3514"/>
        <w:gridCol w:w="1133"/>
        <w:gridCol w:w="1421"/>
        <w:gridCol w:w="1444"/>
      </w:tblGrid>
      <w:tr w:rsidR="005F5FAC" w:rsidRPr="005F5FAC" w:rsidTr="00243C3B">
        <w:trPr>
          <w:trHeight w:val="758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</w:tcPr>
          <w:p w:rsidR="00503C58" w:rsidRPr="005F5FAC" w:rsidRDefault="00503C58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SL.  </w:t>
            </w:r>
          </w:p>
          <w:p w:rsidR="0039291F" w:rsidRPr="005F5FAC" w:rsidRDefault="00503C58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NO.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A01F89" w:rsidP="00A01F89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Course Name, Code and Title</w:t>
            </w:r>
          </w:p>
        </w:tc>
        <w:tc>
          <w:tcPr>
            <w:tcW w:w="3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7F5A1E" w:rsidP="007F5A1E">
            <w:pPr>
              <w:widowControl w:val="0"/>
              <w:autoSpaceDE w:val="0"/>
              <w:autoSpaceDN w:val="0"/>
              <w:spacing w:after="0" w:line="249" w:lineRule="exact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Short course content/ papers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ind w:right="214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redit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Marks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35" w:lineRule="auto"/>
              <w:ind w:right="131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ontact</w:t>
            </w: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pacing w:val="-1"/>
                <w:lang w:val="en-US"/>
              </w:rPr>
              <w:t>Hours</w:t>
            </w: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per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38" w:lineRule="exact"/>
              <w:ind w:right="352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week</w:t>
            </w:r>
          </w:p>
        </w:tc>
      </w:tr>
      <w:tr w:rsidR="005F5FAC" w:rsidRPr="005F5FAC" w:rsidTr="00243C3B">
        <w:trPr>
          <w:trHeight w:val="806"/>
        </w:trPr>
        <w:tc>
          <w:tcPr>
            <w:tcW w:w="4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1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9056BA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9056BA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Proportions in </w:t>
            </w:r>
          </w:p>
          <w:p w:rsidR="00995082" w:rsidRPr="005F5FAC" w:rsidRDefault="009056BA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culpture</w:t>
            </w:r>
          </w:p>
        </w:tc>
        <w:tc>
          <w:tcPr>
            <w:tcW w:w="3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i.lifestudy– halfsize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21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238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243C3B">
        <w:trPr>
          <w:trHeight w:val="690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063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706605" w:rsidRPr="005F5FAC" w:rsidRDefault="00D63C42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 xml:space="preserve">COURSE </w:t>
            </w:r>
            <w:r w:rsidR="00706605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2</w:t>
            </w:r>
          </w:p>
          <w:p w:rsidR="003C4064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995082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9056BA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Idea and Form</w:t>
            </w:r>
          </w:p>
        </w:tc>
        <w:tc>
          <w:tcPr>
            <w:tcW w:w="3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275C5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pacing w:val="-47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i.Clay composition based on an idea and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onceptandunderstandingtheplastic</w:t>
            </w:r>
          </w:p>
          <w:p w:rsidR="0039291F" w:rsidRPr="005F5FAC" w:rsidRDefault="00EA7D97" w:rsidP="0039291F">
            <w:pPr>
              <w:widowControl w:val="0"/>
              <w:autoSpaceDE w:val="0"/>
              <w:autoSpaceDN w:val="0"/>
              <w:spacing w:after="0" w:line="219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quality</w:t>
            </w:r>
            <w:r w:rsidR="0039291F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 ofclay</w:t>
            </w: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modeling</w:t>
            </w: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>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21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238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E78FB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243C3B">
        <w:trPr>
          <w:trHeight w:val="618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063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3C42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3</w:t>
            </w:r>
          </w:p>
          <w:p w:rsidR="008B4190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9056BA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9056BA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lassical </w:t>
            </w:r>
          </w:p>
          <w:p w:rsidR="009056BA" w:rsidRPr="005F5FAC" w:rsidRDefault="009056BA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ethods and contemporary  </w:t>
            </w:r>
          </w:p>
          <w:p w:rsidR="00995082" w:rsidRPr="005F5FAC" w:rsidRDefault="009056BA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ideas</w:t>
            </w:r>
          </w:p>
        </w:tc>
        <w:tc>
          <w:tcPr>
            <w:tcW w:w="3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spacing w:after="0" w:line="244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echniqueandtolls ofwoodcarving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19"/>
              </w:numPr>
              <w:tabs>
                <w:tab w:val="left" w:pos="566"/>
              </w:tabs>
              <w:autoSpaceDE w:val="0"/>
              <w:autoSpaceDN w:val="0"/>
              <w:spacing w:after="0" w:line="240" w:lineRule="auto"/>
              <w:ind w:right="156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Studyanalysis ofcommonutilitarianobject furniture and building aprototype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21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238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92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190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243C3B">
        <w:trPr>
          <w:trHeight w:val="921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063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4</w:t>
            </w:r>
          </w:p>
          <w:p w:rsidR="008B4190" w:rsidRPr="005F5FAC" w:rsidRDefault="000B61F2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9056BA" w:rsidRPr="005F5FAC" w:rsidRDefault="00995082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9056BA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pontaneity </w:t>
            </w:r>
          </w:p>
          <w:p w:rsidR="00995082" w:rsidRPr="005F5FAC" w:rsidRDefault="009056BA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nd Form </w:t>
            </w:r>
          </w:p>
        </w:tc>
        <w:tc>
          <w:tcPr>
            <w:tcW w:w="3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213ACD" w:rsidP="00213ACD">
            <w:pPr>
              <w:widowControl w:val="0"/>
              <w:tabs>
                <w:tab w:val="left" w:pos="398"/>
              </w:tabs>
              <w:autoSpaceDE w:val="0"/>
              <w:autoSpaceDN w:val="0"/>
              <w:spacing w:after="0" w:line="221" w:lineRule="exact"/>
              <w:ind w:left="19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i.</w:t>
            </w:r>
            <w:r w:rsidR="0039291F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ompositionwithfiguralform.</w:t>
            </w:r>
          </w:p>
          <w:p w:rsidR="00213ACD" w:rsidRPr="005F5FAC" w:rsidRDefault="00213ACD" w:rsidP="00213ACD">
            <w:pPr>
              <w:tabs>
                <w:tab w:val="left" w:pos="422"/>
              </w:tabs>
              <w:spacing w:line="230" w:lineRule="atLeast"/>
              <w:ind w:right="668"/>
              <w:rPr>
                <w:rFonts w:ascii="Times New Roman" w:eastAsia="Times New Roman" w:hAnsi="Times New Roman" w:cs="Times New Roman"/>
                <w:spacing w:val="-4"/>
                <w:sz w:val="20"/>
                <w:lang w:val="en-US"/>
              </w:rPr>
            </w:pPr>
            <w:r w:rsidRPr="005F5FAC">
              <w:rPr>
                <w:sz w:val="20"/>
              </w:rPr>
              <w:t>ii.</w:t>
            </w:r>
            <w:r w:rsidR="0039291F" w:rsidRPr="005F5FAC">
              <w:rPr>
                <w:sz w:val="20"/>
              </w:rPr>
              <w:t>Compositionwithdirect</w:t>
            </w:r>
          </w:p>
          <w:p w:rsidR="0039291F" w:rsidRPr="005F5FAC" w:rsidRDefault="0039291F" w:rsidP="00213ACD">
            <w:pPr>
              <w:tabs>
                <w:tab w:val="left" w:pos="422"/>
              </w:tabs>
              <w:spacing w:line="230" w:lineRule="atLeast"/>
              <w:ind w:right="668"/>
              <w:rPr>
                <w:sz w:val="20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Plasterof Paris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7" w:lineRule="exact"/>
              <w:ind w:right="21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238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7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243C3B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MINOR COURSE: 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5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 xml:space="preserve"> (Course for the whole   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University students) </w:t>
            </w:r>
          </w:p>
          <w:p w:rsidR="009056BA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9056BA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Depths and </w:t>
            </w:r>
          </w:p>
          <w:p w:rsidR="0039291F" w:rsidRPr="005F5FAC" w:rsidRDefault="009056BA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Form</w:t>
            </w:r>
          </w:p>
        </w:tc>
        <w:tc>
          <w:tcPr>
            <w:tcW w:w="3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20"/>
              </w:numPr>
              <w:tabs>
                <w:tab w:val="left" w:pos="566"/>
              </w:tabs>
              <w:autoSpaceDE w:val="0"/>
              <w:autoSpaceDN w:val="0"/>
              <w:spacing w:after="0" w:line="23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20"/>
              </w:numPr>
              <w:tabs>
                <w:tab w:val="left" w:pos="422"/>
              </w:tabs>
              <w:autoSpaceDE w:val="0"/>
              <w:autoSpaceDN w:val="0"/>
              <w:spacing w:after="0" w:line="240" w:lineRule="auto"/>
              <w:ind w:right="645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layComposition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243C3B">
        <w:trPr>
          <w:trHeight w:val="412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3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145"/>
              <w:rPr>
                <w:rFonts w:ascii="Times New Roman" w:eastAsia="Times New Roman" w:hAnsi="Times New Roman" w:cs="Times New Roman"/>
                <w:b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Total</w:t>
            </w:r>
          </w:p>
          <w:p w:rsidR="0039291F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145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Credit</w:t>
            </w:r>
            <w:r w:rsidR="00F33CBF" w:rsidRPr="005F5FAC">
              <w:rPr>
                <w:rFonts w:ascii="Times New Roman" w:eastAsia="Times New Roman" w:hAnsi="Times New Roman" w:cs="Times New Roman"/>
                <w:b/>
                <w:spacing w:val="-5"/>
                <w:sz w:val="18"/>
                <w:lang w:val="en-US"/>
              </w:rPr>
              <w:t>:</w:t>
            </w: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20</w:t>
            </w:r>
          </w:p>
          <w:p w:rsidR="00DC409F" w:rsidRPr="005F5FAC" w:rsidRDefault="00DC409F" w:rsidP="0039291F">
            <w:pPr>
              <w:widowControl w:val="0"/>
              <w:autoSpaceDE w:val="0"/>
              <w:autoSpaceDN w:val="0"/>
              <w:spacing w:after="0" w:line="206" w:lineRule="exact"/>
              <w:ind w:right="145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138"/>
              <w:rPr>
                <w:rFonts w:ascii="Times New Roman" w:eastAsia="Times New Roman" w:hAnsi="Times New Roman" w:cs="Times New Roman"/>
                <w:b/>
                <w:spacing w:val="-42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40 hours per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138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week</w:t>
            </w:r>
          </w:p>
        </w:tc>
      </w:tr>
    </w:tbl>
    <w:p w:rsidR="0039291F" w:rsidRPr="005F5FAC" w:rsidRDefault="0039291F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  <w:sectPr w:rsidR="0039291F" w:rsidRPr="005F5FAC" w:rsidSect="00DC409F">
          <w:pgSz w:w="11910" w:h="16840"/>
          <w:pgMar w:top="1276" w:right="320" w:bottom="280" w:left="740" w:header="720" w:footer="720" w:gutter="0"/>
          <w:cols w:space="720"/>
        </w:sectPr>
      </w:pP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DB5577" w:rsidRPr="005F5FAC" w:rsidRDefault="00DB5577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256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6"/>
          <w:lang w:val="en-US"/>
        </w:rPr>
        <w:t>SEMESTER–VI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(3</w:t>
      </w:r>
      <w:r w:rsidR="00F33CBF" w:rsidRPr="005F5FAC">
        <w:rPr>
          <w:rFonts w:ascii="Times New Roman" w:eastAsia="Times New Roman" w:hAnsi="Times New Roman" w:cs="Times New Roman"/>
          <w:b/>
          <w:sz w:val="36"/>
          <w:vertAlign w:val="superscript"/>
          <w:lang w:val="en-US"/>
        </w:rPr>
        <w:t>rd</w:t>
      </w:r>
      <w:r w:rsidR="00684DD3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Y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>ear)</w:t>
      </w: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b/>
          <w:sz w:val="27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835"/>
        <w:gridCol w:w="3234"/>
        <w:gridCol w:w="1388"/>
        <w:gridCol w:w="1306"/>
        <w:gridCol w:w="1443"/>
      </w:tblGrid>
      <w:tr w:rsidR="005F5FAC" w:rsidRPr="005F5FAC" w:rsidTr="00EF0BFA">
        <w:trPr>
          <w:trHeight w:val="758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</w:tcPr>
          <w:p w:rsidR="00503C58" w:rsidRPr="005F5FAC" w:rsidRDefault="00503C58" w:rsidP="00503C5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SL.  </w:t>
            </w:r>
          </w:p>
          <w:p w:rsidR="0039291F" w:rsidRPr="005F5FAC" w:rsidRDefault="00503C58" w:rsidP="00503C5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A01F89" w:rsidP="00A01F89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Course Name, Code and Title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7F5A1E" w:rsidP="007F5A1E">
            <w:pPr>
              <w:widowControl w:val="0"/>
              <w:autoSpaceDE w:val="0"/>
              <w:autoSpaceDN w:val="0"/>
              <w:spacing w:after="0" w:line="249" w:lineRule="exact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Short course content/ papers</w:t>
            </w: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ind w:right="257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redit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Marks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ontact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50" w:lineRule="exact"/>
              <w:ind w:right="117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pacing w:val="-1"/>
                <w:lang w:val="en-US"/>
              </w:rPr>
              <w:t xml:space="preserve">Hours </w:t>
            </w: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perweek</w:t>
            </w:r>
          </w:p>
        </w:tc>
      </w:tr>
      <w:tr w:rsidR="005F5FAC" w:rsidRPr="005F5FAC" w:rsidTr="00EF0BFA">
        <w:trPr>
          <w:trHeight w:val="619"/>
        </w:trPr>
        <w:tc>
          <w:tcPr>
            <w:tcW w:w="4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5</w:t>
            </w:r>
          </w:p>
          <w:p w:rsidR="008B4190" w:rsidRPr="005F5FAC" w:rsidRDefault="000B61F2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47555E" w:rsidRPr="005F5FAC" w:rsidRDefault="00995082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47555E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Proportions and </w:t>
            </w:r>
          </w:p>
          <w:p w:rsidR="00995082" w:rsidRPr="005F5FAC" w:rsidRDefault="0047555E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caling’s of ideas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Life Study–FullSize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reate sculpture inspired by natural or man made objects.</w:t>
            </w: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Cr=2hrs.</w:t>
            </w:r>
          </w:p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714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063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pacing w:val="-2"/>
                <w:sz w:val="20"/>
                <w:shd w:val="clear" w:color="auto" w:fill="FFFFFF" w:themeFill="background1"/>
                <w:lang w:val="en-US"/>
              </w:rPr>
              <w:t>16</w:t>
            </w:r>
          </w:p>
          <w:p w:rsidR="008B4190" w:rsidRPr="005F5FAC" w:rsidRDefault="000B61F2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47555E" w:rsidRPr="005F5FAC" w:rsidRDefault="00995082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47555E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bstraction and </w:t>
            </w:r>
          </w:p>
          <w:p w:rsidR="00995082" w:rsidRPr="005F5FAC" w:rsidRDefault="0047555E" w:rsidP="00706605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Repetition in Sculpture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213ACD" w:rsidP="0039291F">
            <w:pPr>
              <w:widowControl w:val="0"/>
              <w:numPr>
                <w:ilvl w:val="0"/>
                <w:numId w:val="22"/>
              </w:numPr>
              <w:tabs>
                <w:tab w:val="left" w:pos="566"/>
              </w:tabs>
              <w:autoSpaceDE w:val="0"/>
              <w:autoSpaceDN w:val="0"/>
              <w:spacing w:after="0" w:line="240" w:lineRule="auto"/>
              <w:ind w:right="941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Figural </w:t>
            </w:r>
            <w:r w:rsidR="0039291F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Simplification AndComposition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22"/>
              </w:numPr>
              <w:tabs>
                <w:tab w:val="left" w:pos="566"/>
              </w:tabs>
              <w:autoSpaceDE w:val="0"/>
              <w:autoSpaceDN w:val="0"/>
              <w:spacing w:after="0" w:line="240" w:lineRule="auto"/>
              <w:ind w:hanging="303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PieceMouldProcess (Part-II)</w:t>
            </w: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774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063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7</w:t>
            </w:r>
          </w:p>
          <w:p w:rsidR="008B4190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47555E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47555E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terial </w:t>
            </w:r>
          </w:p>
          <w:p w:rsidR="00995082" w:rsidRPr="005F5FAC" w:rsidRDefault="0047555E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possibilities 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93ABD" w:rsidRPr="005F5FAC" w:rsidRDefault="0039291F" w:rsidP="00193ABD">
            <w:pPr>
              <w:pStyle w:val="ListParagraph"/>
              <w:numPr>
                <w:ilvl w:val="0"/>
                <w:numId w:val="34"/>
              </w:numPr>
              <w:rPr>
                <w:sz w:val="20"/>
              </w:rPr>
            </w:pPr>
            <w:r w:rsidRPr="005F5FAC">
              <w:rPr>
                <w:sz w:val="20"/>
              </w:rPr>
              <w:t>Experimentationwith</w:t>
            </w:r>
            <w:r w:rsidR="00684DD3" w:rsidRPr="005F5FAC">
              <w:rPr>
                <w:sz w:val="20"/>
              </w:rPr>
              <w:t>Pap</w:t>
            </w:r>
            <w:r w:rsidRPr="005F5FAC">
              <w:rPr>
                <w:sz w:val="20"/>
              </w:rPr>
              <w:t>erMache/Paper</w:t>
            </w:r>
            <w:r w:rsidR="00193ABD" w:rsidRPr="005F5FAC">
              <w:rPr>
                <w:sz w:val="20"/>
              </w:rPr>
              <w:t xml:space="preserve"> Sculpture</w:t>
            </w:r>
          </w:p>
          <w:p w:rsidR="0039291F" w:rsidRPr="005F5FAC" w:rsidRDefault="0039291F" w:rsidP="00193ABD">
            <w:pPr>
              <w:ind w:left="96"/>
              <w:rPr>
                <w:sz w:val="20"/>
              </w:rPr>
            </w:pP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9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191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618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063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8</w:t>
            </w:r>
          </w:p>
          <w:p w:rsidR="008B4190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47555E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47555E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Understanding </w:t>
            </w:r>
          </w:p>
          <w:p w:rsidR="00995082" w:rsidRPr="005F5FAC" w:rsidRDefault="0047555E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etal structures 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2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i.Ironfabrication andArcwelding</w:t>
            </w: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25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9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190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MINOR COURSE: 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6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 xml:space="preserve"> (Course for the whole   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University students) </w:t>
            </w:r>
          </w:p>
          <w:p w:rsidR="0047555E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47555E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Traditional </w:t>
            </w:r>
          </w:p>
          <w:p w:rsidR="0039291F" w:rsidRPr="005F5FAC" w:rsidRDefault="0047555E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techniques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23"/>
              </w:numPr>
              <w:tabs>
                <w:tab w:val="left" w:pos="566"/>
              </w:tabs>
              <w:autoSpaceDE w:val="0"/>
              <w:autoSpaceDN w:val="0"/>
              <w:spacing w:after="0" w:line="23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23"/>
              </w:numPr>
              <w:tabs>
                <w:tab w:val="left" w:pos="566"/>
              </w:tabs>
              <w:autoSpaceDE w:val="0"/>
              <w:autoSpaceDN w:val="0"/>
              <w:spacing w:after="0" w:line="240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layComposition</w:t>
            </w: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724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4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F0BFA" w:rsidRPr="005F5FAC" w:rsidRDefault="00EF0BFA" w:rsidP="00EF0BFA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UMMER INTERNSHIP</w:t>
            </w:r>
          </w:p>
          <w:p w:rsidR="00EF0BFA" w:rsidRPr="005F5FAC" w:rsidRDefault="00EF0BFA" w:rsidP="00FA579E">
            <w:pPr>
              <w:widowControl w:val="0"/>
              <w:shd w:val="clear" w:color="auto" w:fill="FFFFFF" w:themeFill="background1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INTERN-SC</w:t>
            </w:r>
          </w:p>
          <w:p w:rsidR="0039291F" w:rsidRPr="005F5FAC" w:rsidRDefault="0039291F" w:rsidP="00FA579E">
            <w:pPr>
              <w:widowControl w:val="0"/>
              <w:shd w:val="clear" w:color="auto" w:fill="FFFFFF" w:themeFill="background1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0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Field work/Site specific project </w:t>
            </w:r>
          </w:p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09"/>
              <w:rPr>
                <w:rFonts w:ascii="Times New Roman" w:eastAsia="Times New Roman" w:hAnsi="Times New Roman" w:cs="Times New Roman"/>
                <w:spacing w:val="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/trainingunder</w:t>
            </w:r>
          </w:p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309"/>
              <w:rPr>
                <w:rFonts w:ascii="Times New Roman" w:eastAsia="Times New Roman" w:hAnsi="Times New Roman" w:cs="Times New Roman"/>
                <w:spacing w:val="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raditional/professional</w:t>
            </w:r>
          </w:p>
          <w:p w:rsidR="0039291F" w:rsidRDefault="008C2350" w:rsidP="0039291F">
            <w:pPr>
              <w:widowControl w:val="0"/>
              <w:autoSpaceDE w:val="0"/>
              <w:autoSpaceDN w:val="0"/>
              <w:spacing w:after="0" w:line="240" w:lineRule="auto"/>
              <w:ind w:right="30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A</w:t>
            </w:r>
            <w:r w:rsidR="0039291F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rtist/Workshops</w:t>
            </w: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/ Observation of the Artist/ Methodology of the works/ Techniques and concepts.</w:t>
            </w:r>
          </w:p>
          <w:p w:rsidR="003E79A2" w:rsidRPr="005F5FAC" w:rsidRDefault="003E79A2" w:rsidP="0039291F">
            <w:pPr>
              <w:widowControl w:val="0"/>
              <w:autoSpaceDE w:val="0"/>
              <w:autoSpaceDN w:val="0"/>
              <w:spacing w:after="0" w:line="240" w:lineRule="auto"/>
              <w:ind w:right="30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197" w:lineRule="exact"/>
              <w:ind w:right="257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197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35" w:lineRule="auto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35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618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F33CBF" w:rsidP="0039291F">
            <w:pPr>
              <w:widowControl w:val="0"/>
              <w:autoSpaceDE w:val="0"/>
              <w:autoSpaceDN w:val="0"/>
              <w:spacing w:after="0" w:line="240" w:lineRule="auto"/>
              <w:ind w:right="164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 xml:space="preserve">Total Credit : 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64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20(+4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40+8=48</w:t>
            </w:r>
          </w:p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364"/>
              <w:rPr>
                <w:rFonts w:ascii="Times New Roman" w:eastAsia="Times New Roman" w:hAnsi="Times New Roman" w:cs="Times New Roman"/>
                <w:b/>
                <w:spacing w:val="-42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hours per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06" w:lineRule="exact"/>
              <w:ind w:right="364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week</w:t>
            </w:r>
          </w:p>
        </w:tc>
      </w:tr>
    </w:tbl>
    <w:p w:rsidR="0039291F" w:rsidRPr="005F5FAC" w:rsidRDefault="0039291F" w:rsidP="0039291F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  <w:sectPr w:rsidR="0039291F" w:rsidRPr="005F5FAC">
          <w:pgSz w:w="11910" w:h="16840"/>
          <w:pgMar w:top="1580" w:right="320" w:bottom="280" w:left="740" w:header="720" w:footer="720" w:gutter="0"/>
          <w:cols w:space="720"/>
        </w:sectPr>
      </w:pP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b/>
          <w:sz w:val="27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85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6"/>
          <w:lang w:val="en-US"/>
        </w:rPr>
        <w:t>SEMESTER–VII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(4</w:t>
      </w:r>
      <w:r w:rsidR="00F33CBF" w:rsidRPr="005F5FAC">
        <w:rPr>
          <w:rFonts w:ascii="Times New Roman" w:eastAsia="Times New Roman" w:hAnsi="Times New Roman" w:cs="Times New Roman"/>
          <w:b/>
          <w:sz w:val="36"/>
          <w:vertAlign w:val="superscript"/>
          <w:lang w:val="en-US"/>
        </w:rPr>
        <w:t>th</w:t>
      </w:r>
      <w:r w:rsidR="00684DD3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Y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>ear)</w:t>
      </w: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b/>
          <w:sz w:val="26"/>
          <w:szCs w:val="24"/>
          <w:lang w:val="en-US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26"/>
        <w:gridCol w:w="2835"/>
        <w:gridCol w:w="3231"/>
        <w:gridCol w:w="1532"/>
        <w:gridCol w:w="1306"/>
        <w:gridCol w:w="1443"/>
      </w:tblGrid>
      <w:tr w:rsidR="005F5FAC" w:rsidRPr="005F5FAC" w:rsidTr="00EF0BFA">
        <w:trPr>
          <w:trHeight w:val="758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</w:tcPr>
          <w:p w:rsidR="00503C58" w:rsidRPr="005F5FAC" w:rsidRDefault="00503C58" w:rsidP="00503C5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SL.  </w:t>
            </w:r>
          </w:p>
          <w:p w:rsidR="0039291F" w:rsidRPr="005F5FAC" w:rsidRDefault="00503C58" w:rsidP="00503C5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A01F89" w:rsidP="00A01F89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Course Name, Code and Title</w:t>
            </w:r>
          </w:p>
        </w:tc>
        <w:tc>
          <w:tcPr>
            <w:tcW w:w="3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7F5A1E" w:rsidP="007F5A1E">
            <w:pPr>
              <w:widowControl w:val="0"/>
              <w:autoSpaceDE w:val="0"/>
              <w:autoSpaceDN w:val="0"/>
              <w:spacing w:after="0" w:line="249" w:lineRule="exact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Short course content/ papers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ind w:right="73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redit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Marks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ontact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50" w:lineRule="exact"/>
              <w:ind w:right="117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pacing w:val="-1"/>
                <w:lang w:val="en-US"/>
              </w:rPr>
              <w:t xml:space="preserve">Hours </w:t>
            </w: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perweek</w:t>
            </w:r>
          </w:p>
        </w:tc>
      </w:tr>
      <w:tr w:rsidR="005F5FAC" w:rsidRPr="005F5FAC" w:rsidTr="00EF0BFA">
        <w:trPr>
          <w:trHeight w:val="690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19</w:t>
            </w:r>
          </w:p>
          <w:p w:rsidR="008B4190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16327F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ncepts , </w:t>
            </w:r>
          </w:p>
          <w:p w:rsidR="00995082" w:rsidRPr="005F5FAC" w:rsidRDefault="0016327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lassical and new materials</w:t>
            </w:r>
          </w:p>
        </w:tc>
        <w:tc>
          <w:tcPr>
            <w:tcW w:w="3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24"/>
              </w:numPr>
              <w:tabs>
                <w:tab w:val="left" w:pos="566"/>
              </w:tabs>
              <w:autoSpaceDE w:val="0"/>
              <w:autoSpaceDN w:val="0"/>
              <w:spacing w:after="0" w:line="240" w:lineRule="auto"/>
              <w:ind w:right="16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onceptdevelopmentandexploringunconventionalmaterial.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24"/>
              </w:numPr>
              <w:tabs>
                <w:tab w:val="left" w:pos="566"/>
              </w:tabs>
              <w:autoSpaceDE w:val="0"/>
              <w:autoSpaceDN w:val="0"/>
              <w:spacing w:after="0" w:line="219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StoneCarving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7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777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39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20</w:t>
            </w:r>
          </w:p>
          <w:p w:rsidR="00A43EE6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16327F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lassical </w:t>
            </w:r>
          </w:p>
          <w:p w:rsidR="00995082" w:rsidRPr="005F5FAC" w:rsidRDefault="0016327F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techniques</w:t>
            </w:r>
          </w:p>
        </w:tc>
        <w:tc>
          <w:tcPr>
            <w:tcW w:w="3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25"/>
              </w:numPr>
              <w:tabs>
                <w:tab w:val="left" w:pos="538"/>
              </w:tabs>
              <w:autoSpaceDE w:val="0"/>
              <w:autoSpaceDN w:val="0"/>
              <w:spacing w:after="0" w:line="240" w:lineRule="auto"/>
              <w:ind w:right="92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Metalcastingandpatina/Assemblage/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25"/>
              </w:numPr>
              <w:tabs>
                <w:tab w:val="left" w:pos="538"/>
              </w:tabs>
              <w:autoSpaceDE w:val="0"/>
              <w:autoSpaceDN w:val="0"/>
              <w:spacing w:after="0" w:line="240" w:lineRule="auto"/>
              <w:ind w:hanging="433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withpinchingprocess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7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2x4Cr=8hrs</w:t>
            </w:r>
          </w:p>
        </w:tc>
      </w:tr>
      <w:tr w:rsidR="005F5FAC" w:rsidRPr="005F5FAC" w:rsidTr="00EF0BFA">
        <w:trPr>
          <w:trHeight w:val="1147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291F" w:rsidRPr="005F5FAC" w:rsidRDefault="0039291F" w:rsidP="0039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3EE6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706605" w:rsidRPr="005F5FAC" w:rsidRDefault="00706605" w:rsidP="0070660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</w:t>
            </w:r>
            <w:r w:rsidR="009F04EE"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21</w:t>
            </w:r>
          </w:p>
          <w:p w:rsidR="008B4190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(Offered for the students of </w:t>
            </w:r>
          </w:p>
          <w:p w:rsidR="0039291F" w:rsidRPr="005F5FAC" w:rsidRDefault="000B61F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79028A" w:rsidRPr="005F5FAC" w:rsidRDefault="00995082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Understanding</w:t>
            </w:r>
          </w:p>
          <w:p w:rsidR="00995082" w:rsidRPr="005F5FAC" w:rsidRDefault="0079028A" w:rsidP="0039291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Avant</w:t>
            </w:r>
            <w:r w:rsidR="00890A60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-Garde</w:t>
            </w:r>
          </w:p>
        </w:tc>
        <w:tc>
          <w:tcPr>
            <w:tcW w:w="3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26"/>
              </w:numPr>
              <w:tabs>
                <w:tab w:val="left" w:pos="566"/>
              </w:tabs>
              <w:autoSpaceDE w:val="0"/>
              <w:autoSpaceDN w:val="0"/>
              <w:spacing w:after="0" w:line="240" w:lineRule="auto"/>
              <w:ind w:right="25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Animation(StopMotionProject),onlinepresentation/videos</w:t>
            </w:r>
          </w:p>
          <w:p w:rsidR="0039291F" w:rsidRDefault="0039291F" w:rsidP="008B4190">
            <w:pPr>
              <w:widowControl w:val="0"/>
              <w:numPr>
                <w:ilvl w:val="0"/>
                <w:numId w:val="26"/>
              </w:numPr>
              <w:tabs>
                <w:tab w:val="left" w:pos="566"/>
              </w:tabs>
              <w:autoSpaceDE w:val="0"/>
              <w:autoSpaceDN w:val="0"/>
              <w:spacing w:after="0" w:line="232" w:lineRule="auto"/>
              <w:ind w:right="154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Field study (site specific practicalwork)Temple</w:t>
            </w:r>
            <w:r w:rsidR="002A1E09">
              <w:rPr>
                <w:rFonts w:ascii="Times New Roman" w:eastAsia="Times New Roman" w:hAnsi="Times New Roman" w:cs="Times New Roman"/>
                <w:spacing w:val="-3"/>
                <w:sz w:val="20"/>
                <w:lang w:val="en-US"/>
              </w:rPr>
              <w:t xml:space="preserve">/Traditional </w:t>
            </w: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architecture&amp;reliefstudy</w:t>
            </w:r>
            <w:r w:rsidR="002A1E09">
              <w:rPr>
                <w:rFonts w:ascii="Times New Roman" w:eastAsia="Times New Roman" w:hAnsi="Times New Roman" w:cs="Times New Roman"/>
                <w:sz w:val="20"/>
                <w:lang w:val="en-US"/>
              </w:rPr>
              <w:t>.</w:t>
            </w:r>
          </w:p>
          <w:p w:rsidR="002A1E09" w:rsidRPr="005F5FAC" w:rsidRDefault="002A1E09" w:rsidP="002A1E09">
            <w:pPr>
              <w:widowControl w:val="0"/>
              <w:tabs>
                <w:tab w:val="left" w:pos="566"/>
              </w:tabs>
              <w:autoSpaceDE w:val="0"/>
              <w:autoSpaceDN w:val="0"/>
              <w:spacing w:after="0" w:line="232" w:lineRule="auto"/>
              <w:ind w:left="565" w:right="154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7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81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24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724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</w:t>
            </w:r>
            <w:r w:rsidR="000639E4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MINOR COURSE: 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7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 xml:space="preserve"> (Course for the whole   </w:t>
            </w:r>
          </w:p>
          <w:p w:rsidR="00E02D0D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University students) </w:t>
            </w:r>
          </w:p>
          <w:p w:rsidR="0016327F" w:rsidRPr="005F5FAC" w:rsidRDefault="00E02D0D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Variation of </w:t>
            </w:r>
          </w:p>
          <w:p w:rsidR="0039291F" w:rsidRPr="005F5FAC" w:rsidRDefault="0016327F" w:rsidP="00E02D0D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terials </w:t>
            </w:r>
          </w:p>
        </w:tc>
        <w:tc>
          <w:tcPr>
            <w:tcW w:w="3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39291F" w:rsidP="0039291F">
            <w:pPr>
              <w:widowControl w:val="0"/>
              <w:numPr>
                <w:ilvl w:val="0"/>
                <w:numId w:val="27"/>
              </w:numPr>
              <w:tabs>
                <w:tab w:val="left" w:pos="566"/>
              </w:tabs>
              <w:autoSpaceDE w:val="0"/>
              <w:autoSpaceDN w:val="0"/>
              <w:spacing w:after="0" w:line="23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WireSculpture</w:t>
            </w:r>
          </w:p>
          <w:p w:rsidR="0039291F" w:rsidRPr="005F5FAC" w:rsidRDefault="0039291F" w:rsidP="0039291F">
            <w:pPr>
              <w:widowControl w:val="0"/>
              <w:numPr>
                <w:ilvl w:val="0"/>
                <w:numId w:val="27"/>
              </w:numPr>
              <w:tabs>
                <w:tab w:val="left" w:pos="566"/>
              </w:tabs>
              <w:autoSpaceDE w:val="0"/>
              <w:autoSpaceDN w:val="0"/>
              <w:spacing w:after="0" w:line="240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Softsculpture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995490" w:rsidP="00995490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F0BFA">
        <w:trPr>
          <w:trHeight w:val="724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0639E4" w:rsidP="000639E4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3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6A39" w:rsidRDefault="00480D5E" w:rsidP="0039291F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pacing w:val="-47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DIS</w:t>
            </w:r>
            <w:r w:rsidR="001C6A39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SERTATION </w:t>
            </w:r>
            <w:r w:rsidR="0039291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-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YNOPSIS</w:t>
            </w:r>
          </w:p>
          <w:p w:rsidR="00480D5E" w:rsidRDefault="00EF0BFA" w:rsidP="00EF0BFA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 xml:space="preserve">COURSE CODE: </w:t>
            </w:r>
          </w:p>
          <w:p w:rsidR="0016327F" w:rsidRPr="005F5FAC" w:rsidRDefault="00EF0BFA" w:rsidP="00EF0BFA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DI</w:t>
            </w:r>
            <w:r w:rsidR="00480D5E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S</w:t>
            </w:r>
            <w:r w:rsidR="00302F65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S</w:t>
            </w:r>
            <w:r w:rsidR="00480D5E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T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SC</w:t>
            </w:r>
          </w:p>
          <w:p w:rsidR="00EF0BFA" w:rsidRDefault="00AC0253" w:rsidP="0016327F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Synopsis</w:t>
            </w:r>
          </w:p>
          <w:p w:rsidR="00AC0253" w:rsidRPr="005F5FAC" w:rsidRDefault="00AC0253" w:rsidP="0016327F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B4190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415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Synopsis of dissertation paper 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415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&amp;datacollection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197" w:lineRule="exact"/>
              <w:ind w:right="73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5490" w:rsidRPr="005F5FAC" w:rsidRDefault="00995490" w:rsidP="00995490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39291F" w:rsidRPr="005F5FAC" w:rsidRDefault="00506D79" w:rsidP="00995490">
            <w:pPr>
              <w:widowControl w:val="0"/>
              <w:autoSpaceDE w:val="0"/>
              <w:autoSpaceDN w:val="0"/>
              <w:spacing w:after="0" w:line="197" w:lineRule="exact"/>
              <w:ind w:right="248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</w:t>
            </w:r>
            <w:r w:rsidR="00995490"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0)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13ACD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ind w:right="158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40" w:lineRule="auto"/>
              <w:ind w:right="158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</w:t>
            </w:r>
            <w:r w:rsidR="0039291F"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hrs</w:t>
            </w:r>
          </w:p>
        </w:tc>
      </w:tr>
      <w:tr w:rsidR="005F5FAC" w:rsidRPr="005F5FAC" w:rsidTr="00EF0BFA">
        <w:trPr>
          <w:trHeight w:val="417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3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Default="0039291F" w:rsidP="0039291F">
            <w:pPr>
              <w:widowControl w:val="0"/>
              <w:autoSpaceDE w:val="0"/>
              <w:autoSpaceDN w:val="0"/>
              <w:spacing w:after="0" w:line="207" w:lineRule="exact"/>
              <w:ind w:right="73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TotalCredit</w:t>
            </w:r>
            <w:r w:rsidR="00E81910"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 xml:space="preserve"> :</w:t>
            </w:r>
            <w:r w:rsidR="00995490"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20</w:t>
            </w:r>
            <w:r w:rsidR="00506D79"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+(4)</w:t>
            </w:r>
          </w:p>
          <w:p w:rsidR="00C6245E" w:rsidRPr="005F5FAC" w:rsidRDefault="00C6245E" w:rsidP="0039291F">
            <w:pPr>
              <w:widowControl w:val="0"/>
              <w:autoSpaceDE w:val="0"/>
              <w:autoSpaceDN w:val="0"/>
              <w:spacing w:after="0" w:line="207" w:lineRule="exact"/>
              <w:ind w:right="73"/>
              <w:jc w:val="center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91F" w:rsidRPr="005F5FAC" w:rsidRDefault="0039291F" w:rsidP="0039291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291F" w:rsidRPr="005F5FAC" w:rsidRDefault="00995490" w:rsidP="0039291F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40</w:t>
            </w:r>
            <w:r w:rsidR="0039291F"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hoursper</w:t>
            </w:r>
          </w:p>
          <w:p w:rsidR="0039291F" w:rsidRPr="005F5FAC" w:rsidRDefault="0039291F" w:rsidP="0039291F">
            <w:pPr>
              <w:widowControl w:val="0"/>
              <w:autoSpaceDE w:val="0"/>
              <w:autoSpaceDN w:val="0"/>
              <w:spacing w:before="4" w:after="0" w:line="186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week</w:t>
            </w:r>
          </w:p>
        </w:tc>
      </w:tr>
    </w:tbl>
    <w:p w:rsidR="0039291F" w:rsidRDefault="0039291F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663E49" w:rsidRPr="005F5FAC" w:rsidRDefault="00663E49" w:rsidP="0039291F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  <w:sectPr w:rsidR="00663E49" w:rsidRPr="005F5FAC">
          <w:pgSz w:w="11910" w:h="16840"/>
          <w:pgMar w:top="1580" w:right="320" w:bottom="280" w:left="740" w:header="720" w:footer="720" w:gutter="0"/>
          <w:cols w:space="720"/>
        </w:sectPr>
      </w:pPr>
    </w:p>
    <w:p w:rsidR="00663E49" w:rsidRDefault="00663E49" w:rsidP="0039291F">
      <w:pPr>
        <w:widowControl w:val="0"/>
        <w:autoSpaceDE w:val="0"/>
        <w:autoSpaceDN w:val="0"/>
        <w:spacing w:before="85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before="85" w:after="0" w:line="240" w:lineRule="auto"/>
        <w:ind w:right="1636"/>
        <w:jc w:val="center"/>
        <w:rPr>
          <w:rFonts w:ascii="Times New Roman" w:eastAsia="Times New Roman" w:hAnsi="Times New Roman" w:cs="Times New Roman"/>
          <w:b/>
          <w:sz w:val="36"/>
          <w:lang w:val="en-US"/>
        </w:rPr>
      </w:pPr>
      <w:r w:rsidRPr="005F5FAC">
        <w:rPr>
          <w:rFonts w:ascii="Times New Roman" w:eastAsia="Times New Roman" w:hAnsi="Times New Roman" w:cs="Times New Roman"/>
          <w:b/>
          <w:sz w:val="36"/>
          <w:lang w:val="en-US"/>
        </w:rPr>
        <w:t>SEMESTER–VIII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(4</w:t>
      </w:r>
      <w:r w:rsidR="00F33CBF" w:rsidRPr="005F5FAC">
        <w:rPr>
          <w:rFonts w:ascii="Times New Roman" w:eastAsia="Times New Roman" w:hAnsi="Times New Roman" w:cs="Times New Roman"/>
          <w:b/>
          <w:sz w:val="36"/>
          <w:vertAlign w:val="superscript"/>
          <w:lang w:val="en-US"/>
        </w:rPr>
        <w:t>th</w:t>
      </w:r>
      <w:r w:rsidR="00684DD3" w:rsidRPr="005F5FAC">
        <w:rPr>
          <w:rFonts w:ascii="Times New Roman" w:eastAsia="Times New Roman" w:hAnsi="Times New Roman" w:cs="Times New Roman"/>
          <w:b/>
          <w:sz w:val="36"/>
          <w:lang w:val="en-US"/>
        </w:rPr>
        <w:t xml:space="preserve"> Y</w:t>
      </w:r>
      <w:r w:rsidR="00F33CBF" w:rsidRPr="005F5FAC">
        <w:rPr>
          <w:rFonts w:ascii="Times New Roman" w:eastAsia="Times New Roman" w:hAnsi="Times New Roman" w:cs="Times New Roman"/>
          <w:b/>
          <w:sz w:val="36"/>
          <w:lang w:val="en-US"/>
        </w:rPr>
        <w:t>ear)</w:t>
      </w:r>
    </w:p>
    <w:tbl>
      <w:tblPr>
        <w:tblpPr w:leftFromText="180" w:rightFromText="180" w:vertAnchor="text" w:horzAnchor="margin" w:tblpXSpec="center" w:tblpY="527"/>
        <w:tblW w:w="10778" w:type="dxa"/>
        <w:tblBorders>
          <w:top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31"/>
        <w:gridCol w:w="2976"/>
        <w:gridCol w:w="3119"/>
        <w:gridCol w:w="1559"/>
        <w:gridCol w:w="1276"/>
        <w:gridCol w:w="1417"/>
      </w:tblGrid>
      <w:tr w:rsidR="005F5FAC" w:rsidRPr="005F5FAC" w:rsidTr="00EB6A30">
        <w:trPr>
          <w:trHeight w:val="757"/>
        </w:trPr>
        <w:tc>
          <w:tcPr>
            <w:tcW w:w="431" w:type="dxa"/>
            <w:shd w:val="clear" w:color="auto" w:fill="7F7F7F" w:themeFill="text1" w:themeFillTint="80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SL. 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color w:val="FFFFFF" w:themeColor="background1"/>
                <w:sz w:val="18"/>
                <w:lang w:val="en-US"/>
              </w:rPr>
              <w:t xml:space="preserve"> NO.</w:t>
            </w:r>
          </w:p>
        </w:tc>
        <w:tc>
          <w:tcPr>
            <w:tcW w:w="2976" w:type="dxa"/>
            <w:shd w:val="clear" w:color="auto" w:fill="7F7F7F" w:themeFill="text1" w:themeFillTint="80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Course Name, Code and Title</w:t>
            </w:r>
          </w:p>
        </w:tc>
        <w:tc>
          <w:tcPr>
            <w:tcW w:w="3119" w:type="dxa"/>
            <w:shd w:val="clear" w:color="auto" w:fill="7F7F7F" w:themeFill="text1" w:themeFillTint="80"/>
            <w:hideMark/>
          </w:tcPr>
          <w:p w:rsidR="00243C3B" w:rsidRPr="005F5FAC" w:rsidRDefault="007F5A1E" w:rsidP="007F5A1E">
            <w:pPr>
              <w:widowControl w:val="0"/>
              <w:autoSpaceDE w:val="0"/>
              <w:autoSpaceDN w:val="0"/>
              <w:spacing w:after="0" w:line="249" w:lineRule="exact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z w:val="20"/>
                <w:lang w:val="en-US"/>
              </w:rPr>
              <w:t>Short course content/ papers</w:t>
            </w:r>
          </w:p>
        </w:tc>
        <w:tc>
          <w:tcPr>
            <w:tcW w:w="1559" w:type="dxa"/>
            <w:shd w:val="clear" w:color="auto" w:fill="7F7F7F" w:themeFill="text1" w:themeFillTint="80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9" w:lineRule="exact"/>
              <w:ind w:right="194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redit</w:t>
            </w:r>
          </w:p>
        </w:tc>
        <w:tc>
          <w:tcPr>
            <w:tcW w:w="1276" w:type="dxa"/>
            <w:shd w:val="clear" w:color="auto" w:fill="7F7F7F" w:themeFill="text1" w:themeFillTint="80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9" w:lineRule="exact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Marks</w:t>
            </w:r>
          </w:p>
        </w:tc>
        <w:tc>
          <w:tcPr>
            <w:tcW w:w="1417" w:type="dxa"/>
            <w:shd w:val="clear" w:color="auto" w:fill="7F7F7F" w:themeFill="text1" w:themeFillTint="80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211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Contact</w:t>
            </w: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spacing w:val="-1"/>
                <w:lang w:val="en-US"/>
              </w:rPr>
              <w:t>Hours</w:t>
            </w: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per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38" w:lineRule="exact"/>
              <w:ind w:right="427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color w:val="FFFFFF" w:themeColor="background1"/>
                <w:lang w:val="en-US"/>
              </w:rPr>
              <w:t>week</w:t>
            </w:r>
          </w:p>
        </w:tc>
      </w:tr>
      <w:tr w:rsidR="005F5FAC" w:rsidRPr="005F5FAC" w:rsidTr="00EB6A30">
        <w:trPr>
          <w:trHeight w:val="619"/>
        </w:trPr>
        <w:tc>
          <w:tcPr>
            <w:tcW w:w="431" w:type="dxa"/>
            <w:vMerge w:val="restart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1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.</w:t>
            </w:r>
          </w:p>
        </w:tc>
        <w:tc>
          <w:tcPr>
            <w:tcW w:w="2976" w:type="dxa"/>
            <w:hideMark/>
          </w:tcPr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 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22</w:t>
            </w:r>
          </w:p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16327F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Idea and </w:t>
            </w:r>
          </w:p>
          <w:p w:rsidR="00243C3B" w:rsidRPr="005F5FAC" w:rsidRDefault="0079028A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T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ransformation</w:t>
            </w:r>
          </w:p>
        </w:tc>
        <w:tc>
          <w:tcPr>
            <w:tcW w:w="3119" w:type="dxa"/>
            <w:hideMark/>
          </w:tcPr>
          <w:p w:rsidR="00243C3B" w:rsidRPr="005F5FAC" w:rsidRDefault="00243C3B" w:rsidP="00243C3B">
            <w:pPr>
              <w:widowControl w:val="0"/>
              <w:numPr>
                <w:ilvl w:val="0"/>
                <w:numId w:val="28"/>
              </w:numPr>
              <w:tabs>
                <w:tab w:val="left" w:pos="394"/>
              </w:tabs>
              <w:autoSpaceDE w:val="0"/>
              <w:autoSpaceDN w:val="0"/>
              <w:spacing w:after="0" w:line="232" w:lineRule="exact"/>
              <w:ind w:hanging="285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Softsculpture.</w:t>
            </w:r>
          </w:p>
          <w:p w:rsidR="00243C3B" w:rsidRPr="005F5FAC" w:rsidRDefault="00243C3B" w:rsidP="00243C3B">
            <w:pPr>
              <w:widowControl w:val="0"/>
              <w:numPr>
                <w:ilvl w:val="0"/>
                <w:numId w:val="28"/>
              </w:numPr>
              <w:tabs>
                <w:tab w:val="left" w:pos="394"/>
              </w:tabs>
              <w:autoSpaceDE w:val="0"/>
              <w:autoSpaceDN w:val="0"/>
              <w:spacing w:after="0" w:line="240" w:lineRule="exact"/>
              <w:ind w:hanging="285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Portrait/Characterstudyfrommemory.</w:t>
            </w:r>
          </w:p>
        </w:tc>
        <w:tc>
          <w:tcPr>
            <w:tcW w:w="1559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19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6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240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17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439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190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B6A30">
        <w:trPr>
          <w:trHeight w:val="1617"/>
        </w:trPr>
        <w:tc>
          <w:tcPr>
            <w:tcW w:w="431" w:type="dxa"/>
            <w:vMerge/>
            <w:vAlign w:val="center"/>
            <w:hideMark/>
          </w:tcPr>
          <w:p w:rsidR="00243C3B" w:rsidRPr="005F5FAC" w:rsidRDefault="00243C3B" w:rsidP="00243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976" w:type="dxa"/>
            <w:hideMark/>
          </w:tcPr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MAJOR COURSE. 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23</w:t>
            </w:r>
          </w:p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 department)</w:t>
            </w:r>
          </w:p>
          <w:p w:rsidR="0016327F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Expression and </w:t>
            </w:r>
          </w:p>
          <w:p w:rsidR="00243C3B" w:rsidRPr="005F5FAC" w:rsidRDefault="0016327F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oncept </w:t>
            </w:r>
          </w:p>
        </w:tc>
        <w:tc>
          <w:tcPr>
            <w:tcW w:w="3119" w:type="dxa"/>
            <w:hideMark/>
          </w:tcPr>
          <w:p w:rsidR="00243C3B" w:rsidRPr="005F5FAC" w:rsidRDefault="003F1A17" w:rsidP="00243C3B">
            <w:pPr>
              <w:widowControl w:val="0"/>
              <w:numPr>
                <w:ilvl w:val="0"/>
                <w:numId w:val="29"/>
              </w:numPr>
              <w:tabs>
                <w:tab w:val="left" w:pos="394"/>
              </w:tabs>
              <w:autoSpaceDE w:val="0"/>
              <w:autoSpaceDN w:val="0"/>
              <w:spacing w:after="0" w:line="232" w:lineRule="auto"/>
              <w:ind w:right="244"/>
              <w:rPr>
                <w:rFonts w:ascii="Calibri" w:eastAsia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Analyzing </w:t>
            </w:r>
            <w:r w:rsidR="00243C3B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development ofindividual </w:t>
            </w:r>
            <w:r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visual </w:t>
            </w:r>
            <w:r w:rsidR="00243C3B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language and its execution.InpracticalworkOR</w:t>
            </w:r>
          </w:p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420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        Composition with own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420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concept andmaterial</w:t>
            </w:r>
          </w:p>
          <w:p w:rsidR="00243C3B" w:rsidRDefault="00243C3B" w:rsidP="00243C3B">
            <w:pPr>
              <w:widowControl w:val="0"/>
              <w:numPr>
                <w:ilvl w:val="0"/>
                <w:numId w:val="29"/>
              </w:numPr>
              <w:tabs>
                <w:tab w:val="left" w:pos="422"/>
              </w:tabs>
              <w:autoSpaceDE w:val="0"/>
              <w:autoSpaceDN w:val="0"/>
              <w:spacing w:after="0" w:line="230" w:lineRule="atLeast"/>
              <w:ind w:left="407" w:right="933" w:hanging="303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DevelopingScrapBookwithCollecteddataandimages.</w:t>
            </w:r>
          </w:p>
          <w:p w:rsidR="00757594" w:rsidRPr="005F5FAC" w:rsidRDefault="00757594" w:rsidP="00757594">
            <w:pPr>
              <w:widowControl w:val="0"/>
              <w:tabs>
                <w:tab w:val="left" w:pos="422"/>
              </w:tabs>
              <w:autoSpaceDE w:val="0"/>
              <w:autoSpaceDN w:val="0"/>
              <w:spacing w:after="0" w:line="230" w:lineRule="atLeast"/>
              <w:ind w:left="407" w:right="933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59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19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6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240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17" w:type="dxa"/>
            <w:hideMark/>
          </w:tcPr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394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394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B6A30">
        <w:trPr>
          <w:trHeight w:val="618"/>
        </w:trPr>
        <w:tc>
          <w:tcPr>
            <w:tcW w:w="431" w:type="dxa"/>
            <w:vMerge/>
            <w:vAlign w:val="center"/>
            <w:hideMark/>
          </w:tcPr>
          <w:p w:rsidR="00243C3B" w:rsidRPr="005F5FAC" w:rsidRDefault="00243C3B" w:rsidP="00243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976" w:type="dxa"/>
            <w:hideMark/>
          </w:tcPr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AJOR COURSE. 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JSC24</w:t>
            </w:r>
          </w:p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(Offered for the students of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homedepartment)</w:t>
            </w:r>
          </w:p>
          <w:p w:rsidR="0016327F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Process’s </w:t>
            </w:r>
          </w:p>
          <w:p w:rsidR="00243C3B" w:rsidRPr="005F5FAC" w:rsidRDefault="0079028A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I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nvolvement </w:t>
            </w:r>
          </w:p>
        </w:tc>
        <w:tc>
          <w:tcPr>
            <w:tcW w:w="3119" w:type="dxa"/>
            <w:hideMark/>
          </w:tcPr>
          <w:p w:rsidR="00243C3B" w:rsidRPr="005F5FAC" w:rsidRDefault="00243C3B" w:rsidP="00243C3B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spacing w:before="3" w:after="0" w:line="223" w:lineRule="auto"/>
              <w:ind w:right="14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Finishing and presentation of art worksforfinalsubmission.</w:t>
            </w:r>
          </w:p>
          <w:p w:rsidR="00243C3B" w:rsidRPr="005F5FAC" w:rsidRDefault="00243C3B" w:rsidP="00243C3B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spacing w:before="3" w:after="0" w:line="223" w:lineRule="auto"/>
              <w:ind w:right="14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Basicintroductionintheartofinstallation</w:t>
            </w:r>
          </w:p>
        </w:tc>
        <w:tc>
          <w:tcPr>
            <w:tcW w:w="1559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19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6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240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17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Cr=2hrs.</w:t>
            </w:r>
          </w:p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206" w:lineRule="exact"/>
              <w:ind w:right="394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Total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6" w:lineRule="exact"/>
              <w:ind w:right="394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B6A30">
        <w:trPr>
          <w:trHeight w:val="724"/>
        </w:trPr>
        <w:tc>
          <w:tcPr>
            <w:tcW w:w="431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.</w:t>
            </w:r>
          </w:p>
        </w:tc>
        <w:tc>
          <w:tcPr>
            <w:tcW w:w="2976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MINOR COURSE: 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(Intake: 10)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MNSC08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b/>
              </w:rPr>
            </w:pPr>
            <w:r w:rsidRPr="005F5FAC">
              <w:rPr>
                <w:b/>
              </w:rPr>
              <w:t xml:space="preserve"> (Course for the whole  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b/>
              </w:rPr>
              <w:t xml:space="preserve"> University students) </w:t>
            </w:r>
          </w:p>
          <w:p w:rsidR="0016327F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Short Course:</w:t>
            </w:r>
            <w:r w:rsidR="0016327F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Exploring </w:t>
            </w:r>
          </w:p>
          <w:p w:rsidR="00243C3B" w:rsidRPr="005F5FAC" w:rsidRDefault="0016327F" w:rsidP="00243C3B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Mediums</w:t>
            </w:r>
          </w:p>
        </w:tc>
        <w:tc>
          <w:tcPr>
            <w:tcW w:w="3119" w:type="dxa"/>
            <w:hideMark/>
          </w:tcPr>
          <w:p w:rsidR="00243C3B" w:rsidRPr="005F5FAC" w:rsidRDefault="00243C3B" w:rsidP="00243C3B">
            <w:pPr>
              <w:widowControl w:val="0"/>
              <w:numPr>
                <w:ilvl w:val="0"/>
                <w:numId w:val="31"/>
              </w:numPr>
              <w:tabs>
                <w:tab w:val="left" w:pos="566"/>
              </w:tabs>
              <w:autoSpaceDE w:val="0"/>
              <w:autoSpaceDN w:val="0"/>
              <w:spacing w:after="0" w:line="231" w:lineRule="exact"/>
              <w:jc w:val="both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WireSculpture</w:t>
            </w:r>
          </w:p>
          <w:p w:rsidR="00243C3B" w:rsidRPr="005F5FAC" w:rsidRDefault="00243C3B" w:rsidP="00243C3B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Softsculpture</w:t>
            </w:r>
          </w:p>
        </w:tc>
        <w:tc>
          <w:tcPr>
            <w:tcW w:w="1559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s: 4 (each credit =25 marks)</w:t>
            </w:r>
          </w:p>
        </w:tc>
        <w:tc>
          <w:tcPr>
            <w:tcW w:w="1276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4=100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20+external 80)</w:t>
            </w:r>
          </w:p>
        </w:tc>
        <w:tc>
          <w:tcPr>
            <w:tcW w:w="1417" w:type="dxa"/>
            <w:hideMark/>
          </w:tcPr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Total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B6A30">
        <w:trPr>
          <w:trHeight w:val="724"/>
        </w:trPr>
        <w:tc>
          <w:tcPr>
            <w:tcW w:w="431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3.</w:t>
            </w:r>
          </w:p>
        </w:tc>
        <w:tc>
          <w:tcPr>
            <w:tcW w:w="2976" w:type="dxa"/>
            <w:hideMark/>
          </w:tcPr>
          <w:p w:rsidR="001C6A39" w:rsidRDefault="00480D5E" w:rsidP="00243C3B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DIS</w:t>
            </w:r>
            <w:r w:rsidR="001C6A39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SERTATION </w:t>
            </w:r>
            <w:r w:rsidR="00243C3B"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-</w:t>
            </w:r>
          </w:p>
          <w:p w:rsidR="00243C3B" w:rsidRPr="001C6A39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pacing w:val="-47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YNOPSIS</w:t>
            </w:r>
          </w:p>
          <w:p w:rsidR="00480D5E" w:rsidRDefault="00EF0BFA" w:rsidP="00243C3B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 xml:space="preserve">COURSE CODE: </w:t>
            </w:r>
          </w:p>
          <w:p w:rsidR="0016327F" w:rsidRPr="005F5FAC" w:rsidRDefault="00EF0BFA" w:rsidP="00243C3B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DI</w:t>
            </w:r>
            <w:r w:rsidR="00480D5E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S</w:t>
            </w:r>
            <w:r w:rsidR="00302F65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S</w:t>
            </w:r>
            <w:r w:rsidR="00480D5E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T</w:t>
            </w: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SC</w:t>
            </w:r>
          </w:p>
          <w:p w:rsidR="00EF0BFA" w:rsidRDefault="00480D5E" w:rsidP="00480D5E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ubmission</w:t>
            </w:r>
          </w:p>
          <w:p w:rsidR="00480D5E" w:rsidRPr="005F5FAC" w:rsidRDefault="00480D5E" w:rsidP="00480D5E">
            <w:pPr>
              <w:widowControl w:val="0"/>
              <w:autoSpaceDE w:val="0"/>
              <w:autoSpaceDN w:val="0"/>
              <w:spacing w:after="0" w:line="240" w:lineRule="auto"/>
              <w:ind w:right="697"/>
              <w:rPr>
                <w:rFonts w:ascii="Times New Roman" w:eastAsia="Times New Roman" w:hAnsi="Times New Roman" w:cs="Times New Roman"/>
                <w:b/>
                <w:spacing w:val="-47"/>
                <w:sz w:val="20"/>
                <w:lang w:val="en-US"/>
              </w:rPr>
            </w:pPr>
          </w:p>
        </w:tc>
        <w:tc>
          <w:tcPr>
            <w:tcW w:w="3119" w:type="dxa"/>
            <w:hideMark/>
          </w:tcPr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Times New Roman" w:hAnsi="Times New Roman" w:cs="Times New Roman"/>
                <w:spacing w:val="-3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    Synopsisofdissertationpaper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presentationViva-Voce</w:t>
            </w:r>
          </w:p>
        </w:tc>
        <w:tc>
          <w:tcPr>
            <w:tcW w:w="1559" w:type="dxa"/>
            <w:hideMark/>
          </w:tcPr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197" w:lineRule="exact"/>
              <w:ind w:right="19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 xml:space="preserve">Credits: 8(each 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197" w:lineRule="exact"/>
              <w:ind w:right="19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credit =25 marks)</w:t>
            </w:r>
          </w:p>
        </w:tc>
        <w:tc>
          <w:tcPr>
            <w:tcW w:w="1276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197" w:lineRule="exact"/>
              <w:ind w:right="264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5x8=200(internal 40+external 160)</w:t>
            </w:r>
          </w:p>
        </w:tc>
        <w:tc>
          <w:tcPr>
            <w:tcW w:w="1417" w:type="dxa"/>
            <w:hideMark/>
          </w:tcPr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04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</w:t>
            </w:r>
          </w:p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04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Total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04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8Cr=16hrs</w:t>
            </w:r>
          </w:p>
        </w:tc>
      </w:tr>
      <w:tr w:rsidR="005F5FAC" w:rsidRPr="005F5FAC" w:rsidTr="00EB6A30">
        <w:trPr>
          <w:trHeight w:val="724"/>
        </w:trPr>
        <w:tc>
          <w:tcPr>
            <w:tcW w:w="431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4.</w:t>
            </w:r>
          </w:p>
        </w:tc>
        <w:tc>
          <w:tcPr>
            <w:tcW w:w="2976" w:type="dxa"/>
            <w:hideMark/>
          </w:tcPr>
          <w:p w:rsidR="00EF0BFA" w:rsidRPr="005F5FAC" w:rsidRDefault="00EF0BFA" w:rsidP="00EF0BFA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SUMMER INTERNSHIP</w:t>
            </w:r>
          </w:p>
          <w:p w:rsidR="00EF0BFA" w:rsidRPr="005F5FAC" w:rsidRDefault="00EF0BFA" w:rsidP="00EF0BFA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URSE CODE: INTERN-SC</w:t>
            </w:r>
          </w:p>
          <w:p w:rsidR="00243C3B" w:rsidRPr="005F5FAC" w:rsidRDefault="00243C3B" w:rsidP="0016327F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119" w:type="dxa"/>
            <w:hideMark/>
          </w:tcPr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   Field work/Site specific project </w:t>
            </w:r>
          </w:p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pacing w:val="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/trainingunder</w:t>
            </w:r>
          </w:p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pacing w:val="1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raditional/professional</w:t>
            </w:r>
          </w:p>
          <w:p w:rsidR="00243C3B" w:rsidRPr="005F5FAC" w:rsidRDefault="008C2350" w:rsidP="00243C3B">
            <w:pPr>
              <w:widowControl w:val="0"/>
              <w:autoSpaceDE w:val="0"/>
              <w:autoSpaceDN w:val="0"/>
              <w:spacing w:after="0" w:line="235" w:lineRule="auto"/>
              <w:ind w:right="30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A</w:t>
            </w:r>
            <w:r w:rsidR="00243C3B"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rtist/Workshops</w:t>
            </w: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/ Observation of the Artist/ Methodology of the works/ Techniques and concepts.</w:t>
            </w:r>
          </w:p>
        </w:tc>
        <w:tc>
          <w:tcPr>
            <w:tcW w:w="1559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197" w:lineRule="exact"/>
              <w:ind w:right="194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x4Cr=4 optional</w:t>
            </w:r>
          </w:p>
        </w:tc>
        <w:tc>
          <w:tcPr>
            <w:tcW w:w="1276" w:type="dxa"/>
            <w:hideMark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197" w:lineRule="exact"/>
              <w:ind w:right="240"/>
              <w:jc w:val="right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2.5 x 4=50</w:t>
            </w:r>
          </w:p>
        </w:tc>
        <w:tc>
          <w:tcPr>
            <w:tcW w:w="1417" w:type="dxa"/>
            <w:hideMark/>
          </w:tcPr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94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1 Cr=2 hrs.</w:t>
            </w:r>
          </w:p>
          <w:p w:rsidR="00213ACD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94"/>
              <w:rPr>
                <w:rFonts w:ascii="Times New Roman" w:eastAsia="Times New Roman" w:hAnsi="Times New Roman" w:cs="Times New Roman"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Total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35" w:lineRule="auto"/>
              <w:ind w:right="394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18"/>
                <w:lang w:val="en-US"/>
              </w:rPr>
              <w:t>2x4Cr=8hrs</w:t>
            </w:r>
          </w:p>
        </w:tc>
      </w:tr>
      <w:tr w:rsidR="005F5FAC" w:rsidRPr="005F5FAC" w:rsidTr="00EB6A30">
        <w:trPr>
          <w:trHeight w:val="412"/>
        </w:trPr>
        <w:tc>
          <w:tcPr>
            <w:tcW w:w="431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976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119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59" w:type="dxa"/>
            <w:hideMark/>
          </w:tcPr>
          <w:p w:rsidR="00EF0BFA" w:rsidRPr="005F5FAC" w:rsidRDefault="00243C3B" w:rsidP="00243C3B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spacing w:val="1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Total</w:t>
            </w:r>
          </w:p>
          <w:p w:rsidR="00243C3B" w:rsidRDefault="00243C3B" w:rsidP="00243C3B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Credit:20+(4)=24</w:t>
            </w:r>
          </w:p>
          <w:p w:rsidR="00663E49" w:rsidRPr="005F5FAC" w:rsidRDefault="00663E49" w:rsidP="00243C3B">
            <w:pPr>
              <w:widowControl w:val="0"/>
              <w:autoSpaceDE w:val="0"/>
              <w:autoSpaceDN w:val="0"/>
              <w:spacing w:after="0" w:line="207" w:lineRule="exact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</w:p>
        </w:tc>
        <w:tc>
          <w:tcPr>
            <w:tcW w:w="1276" w:type="dxa"/>
          </w:tcPr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417" w:type="dxa"/>
            <w:hideMark/>
          </w:tcPr>
          <w:p w:rsidR="00B116B4" w:rsidRPr="005F5FAC" w:rsidRDefault="00243C3B" w:rsidP="00243C3B">
            <w:pPr>
              <w:widowControl w:val="0"/>
              <w:autoSpaceDE w:val="0"/>
              <w:autoSpaceDN w:val="0"/>
              <w:spacing w:after="0" w:line="206" w:lineRule="exact"/>
              <w:ind w:right="115"/>
              <w:rPr>
                <w:rFonts w:ascii="Times New Roman" w:eastAsia="Times New Roman" w:hAnsi="Times New Roman" w:cs="Times New Roman"/>
                <w:b/>
                <w:spacing w:val="-42"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42+8=50 hours</w:t>
            </w:r>
          </w:p>
          <w:p w:rsidR="00243C3B" w:rsidRPr="005F5FAC" w:rsidRDefault="00243C3B" w:rsidP="00243C3B">
            <w:pPr>
              <w:widowControl w:val="0"/>
              <w:autoSpaceDE w:val="0"/>
              <w:autoSpaceDN w:val="0"/>
              <w:spacing w:after="0" w:line="206" w:lineRule="exact"/>
              <w:ind w:right="115"/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18"/>
                <w:lang w:val="en-US"/>
              </w:rPr>
              <w:t>perweek</w:t>
            </w:r>
          </w:p>
        </w:tc>
      </w:tr>
      <w:tr w:rsidR="005F5FAC" w:rsidRPr="005F5FAC" w:rsidTr="00FD12C4">
        <w:trPr>
          <w:trHeight w:val="758"/>
        </w:trPr>
        <w:tc>
          <w:tcPr>
            <w:tcW w:w="10778" w:type="dxa"/>
            <w:gridSpan w:val="6"/>
            <w:tcBorders>
              <w:bottom w:val="single" w:sz="4" w:space="0" w:color="auto"/>
            </w:tcBorders>
          </w:tcPr>
          <w:p w:rsidR="00243C3B" w:rsidRPr="005F5FAC" w:rsidRDefault="00243C3B" w:rsidP="008B4190">
            <w:pPr>
              <w:widowControl w:val="0"/>
              <w:autoSpaceDE w:val="0"/>
              <w:autoSpaceDN w:val="0"/>
              <w:spacing w:before="7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  <w:lang w:val="en-US"/>
              </w:rPr>
            </w:pPr>
          </w:p>
          <w:p w:rsidR="00243C3B" w:rsidRPr="005F5FAC" w:rsidRDefault="00243C3B" w:rsidP="008B4190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i/>
                <w:lang w:val="en-US"/>
              </w:rPr>
              <w:t>Awardof BachelorofFineartsinSculpture</w:t>
            </w:r>
            <w:r w:rsidR="008C2350" w:rsidRPr="005F5FAC">
              <w:rPr>
                <w:rFonts w:ascii="Times New Roman" w:eastAsia="Times New Roman" w:hAnsi="Times New Roman" w:cs="Times New Roman"/>
                <w:i/>
                <w:lang w:val="en-US"/>
              </w:rPr>
              <w:t>Hono</w:t>
            </w:r>
            <w:r w:rsidRPr="005F5FAC">
              <w:rPr>
                <w:rFonts w:ascii="Times New Roman" w:eastAsia="Times New Roman" w:hAnsi="Times New Roman" w:cs="Times New Roman"/>
                <w:i/>
                <w:lang w:val="en-US"/>
              </w:rPr>
              <w:t>rs(Research)Degree,B.F.A.(Hons.)inSculpture</w:t>
            </w:r>
          </w:p>
        </w:tc>
      </w:tr>
    </w:tbl>
    <w:p w:rsidR="0039291F" w:rsidRPr="005F5FAC" w:rsidRDefault="0039291F" w:rsidP="008B419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8B419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0"/>
          <w:szCs w:val="24"/>
          <w:lang w:val="en-US"/>
        </w:rPr>
      </w:pPr>
    </w:p>
    <w:p w:rsidR="0039291F" w:rsidRPr="005F5FAC" w:rsidRDefault="0039291F" w:rsidP="008B419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39291F" w:rsidRPr="005F5FAC" w:rsidRDefault="0039291F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CC078D" w:rsidRPr="005F5FAC" w:rsidRDefault="00CC078D" w:rsidP="003929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4A45" w:rsidRDefault="00F54A45" w:rsidP="00CC078D">
      <w:pPr>
        <w:pStyle w:val="NoSpacing"/>
        <w:rPr>
          <w:b/>
          <w:lang w:val="en-US"/>
        </w:rPr>
      </w:pPr>
      <w:r>
        <w:rPr>
          <w:b/>
          <w:lang w:val="en-US"/>
        </w:rPr>
        <w:t>MatiLalKalai</w:t>
      </w:r>
    </w:p>
    <w:p w:rsidR="00CC078D" w:rsidRPr="005F5FAC" w:rsidRDefault="0039291F" w:rsidP="00CC078D">
      <w:pPr>
        <w:pStyle w:val="NoSpacing"/>
        <w:rPr>
          <w:b/>
          <w:spacing w:val="-57"/>
          <w:lang w:val="en-US"/>
        </w:rPr>
      </w:pPr>
      <w:r w:rsidRPr="005F5FAC">
        <w:rPr>
          <w:b/>
          <w:lang w:val="en-US"/>
        </w:rPr>
        <w:t>Head</w:t>
      </w:r>
      <w:r w:rsidR="00CC078D" w:rsidRPr="005F5FAC">
        <w:rPr>
          <w:b/>
          <w:lang w:val="en-US"/>
        </w:rPr>
        <w:t xml:space="preserve"> of the Department of Sculpture</w:t>
      </w:r>
    </w:p>
    <w:p w:rsidR="007B6DEB" w:rsidRPr="005F5FAC" w:rsidRDefault="00CC078D" w:rsidP="00CC078D">
      <w:pPr>
        <w:pStyle w:val="NoSpacing"/>
        <w:rPr>
          <w:b/>
          <w:lang w:val="en-US"/>
        </w:rPr>
      </w:pPr>
      <w:r w:rsidRPr="005F5FAC">
        <w:rPr>
          <w:b/>
          <w:lang w:val="en-US"/>
        </w:rPr>
        <w:t>Kala-</w:t>
      </w:r>
      <w:r w:rsidR="0039291F" w:rsidRPr="005F5FAC">
        <w:rPr>
          <w:b/>
          <w:lang w:val="en-US"/>
        </w:rPr>
        <w:t>Bhavana</w:t>
      </w:r>
    </w:p>
    <w:p w:rsidR="00CC078D" w:rsidRDefault="00CC078D" w:rsidP="00CC078D">
      <w:pPr>
        <w:pStyle w:val="NoSpacing"/>
        <w:rPr>
          <w:b/>
          <w:lang w:val="en-US"/>
        </w:rPr>
      </w:pPr>
      <w:r w:rsidRPr="005F5FAC">
        <w:rPr>
          <w:b/>
          <w:lang w:val="en-US"/>
        </w:rPr>
        <w:t>Visva-Bharati</w:t>
      </w:r>
    </w:p>
    <w:p w:rsidR="006B0C8C" w:rsidRDefault="006B0C8C" w:rsidP="00CC078D">
      <w:pPr>
        <w:pStyle w:val="NoSpacing"/>
        <w:rPr>
          <w:b/>
          <w:lang w:val="en-US"/>
        </w:rPr>
      </w:pPr>
    </w:p>
    <w:p w:rsidR="006B0C8C" w:rsidRDefault="006B0C8C" w:rsidP="00CC078D">
      <w:pPr>
        <w:pStyle w:val="NoSpacing"/>
        <w:rPr>
          <w:b/>
          <w:lang w:val="en-US"/>
        </w:rPr>
      </w:pPr>
    </w:p>
    <w:p w:rsidR="008A7708" w:rsidRDefault="008A7708" w:rsidP="00CC078D">
      <w:pPr>
        <w:pStyle w:val="NoSpacing"/>
        <w:rPr>
          <w:b/>
          <w:lang w:val="en-US"/>
        </w:rPr>
      </w:pPr>
    </w:p>
    <w:p w:rsidR="008A7708" w:rsidRDefault="008A7708" w:rsidP="00CC078D">
      <w:pPr>
        <w:pStyle w:val="NoSpacing"/>
        <w:rPr>
          <w:b/>
          <w:lang w:val="en-US"/>
        </w:rPr>
      </w:pPr>
    </w:p>
    <w:p w:rsidR="008A7708" w:rsidRDefault="008A7708" w:rsidP="00CC078D">
      <w:pPr>
        <w:pStyle w:val="NoSpacing"/>
        <w:rPr>
          <w:b/>
          <w:lang w:val="en-US"/>
        </w:rPr>
      </w:pPr>
    </w:p>
    <w:p w:rsidR="008A7708" w:rsidRDefault="008A7708" w:rsidP="00CC078D">
      <w:pPr>
        <w:pStyle w:val="NoSpacing"/>
        <w:rPr>
          <w:b/>
          <w:lang w:val="en-US"/>
        </w:rPr>
      </w:pPr>
    </w:p>
    <w:p w:rsidR="006B0C8C" w:rsidRDefault="006B0C8C" w:rsidP="006B0C8C">
      <w:pPr>
        <w:widowControl w:val="0"/>
        <w:autoSpaceDE w:val="0"/>
        <w:autoSpaceDN w:val="0"/>
        <w:spacing w:before="68" w:after="0" w:line="240" w:lineRule="auto"/>
        <w:ind w:right="1212"/>
        <w:jc w:val="center"/>
        <w:rPr>
          <w:rFonts w:ascii="Times New Roman" w:eastAsia="Times New Roman" w:hAnsi="Times New Roman" w:cs="Times New Roman"/>
          <w:b/>
          <w:sz w:val="32"/>
          <w:lang w:val="en-US"/>
        </w:rPr>
      </w:pPr>
    </w:p>
    <w:p w:rsidR="006B0C8C" w:rsidRPr="0039291F" w:rsidRDefault="006B0C8C" w:rsidP="006B0C8C">
      <w:pPr>
        <w:widowControl w:val="0"/>
        <w:autoSpaceDE w:val="0"/>
        <w:autoSpaceDN w:val="0"/>
        <w:spacing w:before="68" w:after="0" w:line="240" w:lineRule="auto"/>
        <w:ind w:right="1212"/>
        <w:jc w:val="center"/>
        <w:rPr>
          <w:rFonts w:ascii="Times New Roman" w:eastAsia="Times New Roman" w:hAnsi="Times New Roman" w:cs="Times New Roman"/>
          <w:b/>
          <w:sz w:val="32"/>
          <w:lang w:val="en-US"/>
        </w:rPr>
      </w:pPr>
      <w:r w:rsidRPr="0039291F">
        <w:rPr>
          <w:rFonts w:ascii="Times New Roman" w:eastAsia="Times New Roman" w:hAnsi="Times New Roman" w:cs="Times New Roman"/>
          <w:b/>
          <w:sz w:val="32"/>
          <w:lang w:val="en-US"/>
        </w:rPr>
        <w:t>VISVA–BHARATI</w:t>
      </w:r>
    </w:p>
    <w:p w:rsidR="006B0C8C" w:rsidRPr="0039291F" w:rsidRDefault="006B0C8C" w:rsidP="006B0C8C">
      <w:pPr>
        <w:widowControl w:val="0"/>
        <w:autoSpaceDE w:val="0"/>
        <w:autoSpaceDN w:val="0"/>
        <w:spacing w:before="2" w:after="0" w:line="240" w:lineRule="auto"/>
        <w:jc w:val="center"/>
        <w:rPr>
          <w:rFonts w:ascii="Times New Roman" w:eastAsia="Times New Roman" w:hAnsi="Times New Roman" w:cs="Times New Roman"/>
          <w:b/>
          <w:sz w:val="11"/>
          <w:szCs w:val="24"/>
          <w:lang w:val="en-US"/>
        </w:rPr>
      </w:pPr>
      <w:r w:rsidRPr="0039291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page">
              <wp:posOffset>3742690</wp:posOffset>
            </wp:positionH>
            <wp:positionV relativeFrom="paragraph">
              <wp:posOffset>106680</wp:posOffset>
            </wp:positionV>
            <wp:extent cx="344170" cy="36385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63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B0C8C" w:rsidRDefault="006B0C8C" w:rsidP="006B0C8C">
      <w:pPr>
        <w:widowControl w:val="0"/>
        <w:autoSpaceDE w:val="0"/>
        <w:autoSpaceDN w:val="0"/>
        <w:spacing w:before="109" w:after="0" w:line="448" w:lineRule="auto"/>
        <w:ind w:left="3317" w:right="3310" w:hanging="5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DB5577">
        <w:rPr>
          <w:rFonts w:ascii="Times New Roman" w:eastAsia="Times New Roman" w:hAnsi="Times New Roman" w:cs="Times New Roman"/>
          <w:b/>
          <w:sz w:val="28"/>
          <w:lang w:val="en-US"/>
        </w:rPr>
        <w:t>KALA–BHAVANADEPARTMENTOFSCULPTURE</w:t>
      </w:r>
    </w:p>
    <w:p w:rsidR="006B0C8C" w:rsidRDefault="008A7708" w:rsidP="008A7708">
      <w:pPr>
        <w:widowControl w:val="0"/>
        <w:autoSpaceDE w:val="0"/>
        <w:autoSpaceDN w:val="0"/>
        <w:spacing w:before="10" w:after="0" w:line="240" w:lineRule="auto"/>
        <w:jc w:val="center"/>
        <w:rPr>
          <w:rFonts w:ascii="Times New Roman" w:eastAsia="Times New Roman" w:hAnsi="Times New Roman" w:cs="Times New Roman"/>
          <w:sz w:val="27"/>
          <w:szCs w:val="24"/>
          <w:lang w:val="en-US"/>
        </w:rPr>
      </w:pPr>
      <w:r>
        <w:rPr>
          <w:rFonts w:ascii="Times New Roman" w:eastAsia="Times New Roman" w:hAnsi="Times New Roman" w:cs="Times New Roman"/>
          <w:sz w:val="27"/>
          <w:szCs w:val="24"/>
          <w:lang w:val="en-US"/>
        </w:rPr>
        <w:t>Syllabus for One Y</w:t>
      </w:r>
      <w:r w:rsidR="006B0C8C">
        <w:rPr>
          <w:rFonts w:ascii="Times New Roman" w:eastAsia="Times New Roman" w:hAnsi="Times New Roman" w:cs="Times New Roman"/>
          <w:sz w:val="27"/>
          <w:szCs w:val="24"/>
          <w:lang w:val="en-US"/>
        </w:rPr>
        <w:t>ear</w:t>
      </w:r>
      <w:r>
        <w:rPr>
          <w:rFonts w:ascii="Times New Roman" w:eastAsia="Times New Roman" w:hAnsi="Times New Roman" w:cs="Times New Roman"/>
          <w:sz w:val="27"/>
          <w:szCs w:val="24"/>
          <w:lang w:val="en-US"/>
        </w:rPr>
        <w:t xml:space="preserve"> Certificate Course for Indian S</w:t>
      </w:r>
      <w:r w:rsidR="006B0C8C">
        <w:rPr>
          <w:rFonts w:ascii="Times New Roman" w:eastAsia="Times New Roman" w:hAnsi="Times New Roman" w:cs="Times New Roman"/>
          <w:sz w:val="27"/>
          <w:szCs w:val="24"/>
          <w:lang w:val="en-US"/>
        </w:rPr>
        <w:t>tudents in Sculpture</w:t>
      </w:r>
    </w:p>
    <w:p w:rsidR="0077237B" w:rsidRPr="0039291F" w:rsidRDefault="0077237B" w:rsidP="008A7708">
      <w:pPr>
        <w:widowControl w:val="0"/>
        <w:autoSpaceDE w:val="0"/>
        <w:autoSpaceDN w:val="0"/>
        <w:spacing w:before="10" w:after="0" w:line="240" w:lineRule="auto"/>
        <w:jc w:val="center"/>
        <w:rPr>
          <w:rFonts w:ascii="Times New Roman" w:eastAsia="Times New Roman" w:hAnsi="Times New Roman" w:cs="Times New Roman"/>
          <w:sz w:val="27"/>
          <w:szCs w:val="24"/>
          <w:lang w:val="en-US"/>
        </w:rPr>
      </w:pPr>
    </w:p>
    <w:p w:rsidR="0077237B" w:rsidRDefault="0077237B" w:rsidP="0077237B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</w:pPr>
      <w:r>
        <w:rPr>
          <w:rFonts w:ascii="Times New Roman" w:eastAsia="Times New Roman" w:hAnsi="Times New Roman" w:cs="Times New Roman"/>
          <w:b/>
          <w:sz w:val="20"/>
          <w:lang w:val="en-US"/>
        </w:rPr>
        <w:t xml:space="preserve">PROGRAM </w:t>
      </w:r>
      <w:r w:rsidRPr="005F5FAC"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  <w:t xml:space="preserve">CODE: </w:t>
      </w:r>
      <w:r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  <w:t>CIS,</w:t>
      </w:r>
      <w:r>
        <w:rPr>
          <w:rFonts w:ascii="Times New Roman" w:eastAsia="Times New Roman" w:hAnsi="Times New Roman" w:cs="Times New Roman"/>
          <w:b/>
          <w:sz w:val="20"/>
          <w:lang w:val="en-US"/>
        </w:rPr>
        <w:t xml:space="preserve"> PROGRAM No. 58</w:t>
      </w:r>
    </w:p>
    <w:p w:rsidR="0077237B" w:rsidRDefault="0077237B" w:rsidP="0077237B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</w:pPr>
    </w:p>
    <w:p w:rsidR="006B0C8C" w:rsidRPr="005F5FAC" w:rsidRDefault="006B0C8C" w:rsidP="008A7708">
      <w:pPr>
        <w:widowControl w:val="0"/>
        <w:autoSpaceDE w:val="0"/>
        <w:autoSpaceDN w:val="0"/>
        <w:spacing w:before="2"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835"/>
        <w:gridCol w:w="3686"/>
        <w:gridCol w:w="967"/>
        <w:gridCol w:w="1277"/>
        <w:gridCol w:w="1441"/>
      </w:tblGrid>
      <w:tr w:rsidR="006B0C8C" w:rsidRPr="0039291F" w:rsidTr="00663141">
        <w:trPr>
          <w:trHeight w:val="685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7F7F7F" w:themeFill="text1" w:themeFillTint="80"/>
          </w:tcPr>
          <w:p w:rsidR="006B0C8C" w:rsidRDefault="006B0C8C" w:rsidP="006B0C8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  <w:t xml:space="preserve">SL. </w:t>
            </w:r>
          </w:p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  <w:t>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urse</w:t>
            </w: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 xml:space="preserve"> Name, Code and Title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Short course content/ papers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25" w:lineRule="exact"/>
              <w:ind w:right="79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redit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Marks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40" w:lineRule="auto"/>
              <w:ind w:right="128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ntact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pacing w:val="-1"/>
                <w:sz w:val="20"/>
                <w:lang w:val="en-US"/>
              </w:rPr>
              <w:t>Hours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per</w:t>
            </w:r>
          </w:p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10" w:lineRule="exact"/>
              <w:ind w:right="73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week</w:t>
            </w:r>
          </w:p>
        </w:tc>
      </w:tr>
      <w:tr w:rsidR="006B0C8C" w:rsidRPr="0039291F" w:rsidTr="00663141">
        <w:trPr>
          <w:trHeight w:val="921"/>
        </w:trPr>
        <w:tc>
          <w:tcPr>
            <w:tcW w:w="45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40" w:lineRule="auto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B0C8C" w:rsidRPr="0077237B" w:rsidRDefault="006B0C8C" w:rsidP="006B0C8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 xml:space="preserve">COURSE </w:t>
            </w:r>
            <w:r w:rsidR="008A7708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 xml:space="preserve">CODE: </w:t>
            </w:r>
            <w:r w:rsidR="00D77A73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CIS-S</w:t>
            </w:r>
          </w:p>
          <w:p w:rsidR="006B0C8C" w:rsidRPr="0039291F" w:rsidRDefault="006B0C8C" w:rsidP="00BB37B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B0C8C" w:rsidRPr="00DE3124" w:rsidRDefault="006B0C8C" w:rsidP="005B7E19">
            <w:pPr>
              <w:pStyle w:val="ListParagraph"/>
              <w:numPr>
                <w:ilvl w:val="0"/>
                <w:numId w:val="35"/>
              </w:numPr>
              <w:tabs>
                <w:tab w:val="left" w:pos="399"/>
              </w:tabs>
              <w:spacing w:line="232" w:lineRule="auto"/>
              <w:ind w:right="194"/>
              <w:rPr>
                <w:sz w:val="20"/>
              </w:rPr>
            </w:pPr>
            <w:r w:rsidRPr="00DE3124">
              <w:rPr>
                <w:sz w:val="20"/>
              </w:rPr>
              <w:t>Studyfromnature:drawing</w:t>
            </w:r>
          </w:p>
          <w:p w:rsidR="006B0C8C" w:rsidRPr="006B0C8C" w:rsidRDefault="006B0C8C" w:rsidP="001E083F">
            <w:pPr>
              <w:tabs>
                <w:tab w:val="left" w:pos="399"/>
              </w:tabs>
              <w:spacing w:line="232" w:lineRule="auto"/>
              <w:ind w:left="177" w:right="194"/>
              <w:rPr>
                <w:sz w:val="20"/>
              </w:rPr>
            </w:pPr>
            <w:r w:rsidRPr="006B0C8C">
              <w:rPr>
                <w:sz w:val="20"/>
              </w:rPr>
              <w:t>followedbyclay</w:t>
            </w:r>
            <w:r w:rsidR="008A7708" w:rsidRPr="006B0C8C">
              <w:rPr>
                <w:sz w:val="20"/>
              </w:rPr>
              <w:t>modelling</w:t>
            </w:r>
            <w:r w:rsidRPr="006B0C8C">
              <w:rPr>
                <w:sz w:val="20"/>
              </w:rPr>
              <w:t>.</w:t>
            </w:r>
          </w:p>
          <w:p w:rsidR="006B0C8C" w:rsidRPr="00DE3124" w:rsidRDefault="006B0C8C" w:rsidP="005B7E19">
            <w:pPr>
              <w:pStyle w:val="ListParagraph"/>
              <w:numPr>
                <w:ilvl w:val="0"/>
                <w:numId w:val="35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DE3124">
              <w:rPr>
                <w:sz w:val="20"/>
              </w:rPr>
              <w:t>Humanfigurestudyin clay.</w:t>
            </w:r>
          </w:p>
          <w:p w:rsidR="00E5115A" w:rsidRPr="00E5115A" w:rsidRDefault="00E5115A" w:rsidP="005B7E19">
            <w:pPr>
              <w:pStyle w:val="ListParagraph"/>
              <w:numPr>
                <w:ilvl w:val="0"/>
                <w:numId w:val="35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5F5FAC">
              <w:rPr>
                <w:sz w:val="20"/>
              </w:rPr>
              <w:t>Portrait/Characterstudyfrom</w:t>
            </w:r>
          </w:p>
          <w:p w:rsidR="00E5115A" w:rsidRDefault="00DE3124" w:rsidP="001E083F">
            <w:pPr>
              <w:tabs>
                <w:tab w:val="left" w:pos="399"/>
              </w:tabs>
              <w:spacing w:line="219" w:lineRule="exact"/>
              <w:ind w:left="177"/>
              <w:rPr>
                <w:sz w:val="20"/>
              </w:rPr>
            </w:pPr>
            <w:r w:rsidRPr="00E5115A">
              <w:rPr>
                <w:sz w:val="20"/>
              </w:rPr>
              <w:t>M</w:t>
            </w:r>
            <w:r w:rsidR="00E5115A" w:rsidRPr="00E5115A">
              <w:rPr>
                <w:sz w:val="20"/>
              </w:rPr>
              <w:t>emory</w:t>
            </w:r>
          </w:p>
          <w:p w:rsidR="00DE3124" w:rsidRDefault="00DE3124" w:rsidP="005B7E19">
            <w:pPr>
              <w:widowControl w:val="0"/>
              <w:numPr>
                <w:ilvl w:val="0"/>
                <w:numId w:val="35"/>
              </w:numPr>
              <w:tabs>
                <w:tab w:val="left" w:pos="399"/>
              </w:tabs>
              <w:autoSpaceDE w:val="0"/>
              <w:autoSpaceDN w:val="0"/>
              <w:spacing w:after="0" w:line="240" w:lineRule="auto"/>
              <w:ind w:right="32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Clay composition base on </w:t>
            </w:r>
          </w:p>
          <w:p w:rsidR="00DE3124" w:rsidRPr="0039291F" w:rsidRDefault="00DE3124" w:rsidP="001E083F">
            <w:pPr>
              <w:widowControl w:val="0"/>
              <w:tabs>
                <w:tab w:val="left" w:pos="399"/>
              </w:tabs>
              <w:autoSpaceDE w:val="0"/>
              <w:autoSpaceDN w:val="0"/>
              <w:spacing w:after="0" w:line="240" w:lineRule="auto"/>
              <w:ind w:left="398" w:right="32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urroundinglife</w:t>
            </w:r>
          </w:p>
          <w:p w:rsidR="00DE3124" w:rsidRPr="0039291F" w:rsidRDefault="00DE3124" w:rsidP="005B7E19">
            <w:pPr>
              <w:widowControl w:val="0"/>
              <w:numPr>
                <w:ilvl w:val="0"/>
                <w:numId w:val="35"/>
              </w:numPr>
              <w:tabs>
                <w:tab w:val="left" w:pos="399"/>
              </w:tabs>
              <w:autoSpaceDE w:val="0"/>
              <w:autoSpaceDN w:val="0"/>
              <w:spacing w:after="0" w:line="240" w:lineRule="auto"/>
              <w:ind w:right="330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Organization of basic geometric formsandshapesin3D</w:t>
            </w:r>
          </w:p>
          <w:p w:rsidR="00DE3124" w:rsidRPr="008A7708" w:rsidRDefault="00DE3124" w:rsidP="005B7E19">
            <w:pPr>
              <w:pStyle w:val="ListParagraph"/>
              <w:numPr>
                <w:ilvl w:val="0"/>
                <w:numId w:val="35"/>
              </w:numPr>
              <w:tabs>
                <w:tab w:val="left" w:pos="428"/>
              </w:tabs>
              <w:spacing w:line="221" w:lineRule="exact"/>
              <w:rPr>
                <w:sz w:val="20"/>
              </w:rPr>
            </w:pPr>
            <w:r w:rsidRPr="008A7708">
              <w:rPr>
                <w:sz w:val="20"/>
              </w:rPr>
              <w:t>Animalstudy(Drawingandclay</w:t>
            </w:r>
          </w:p>
          <w:p w:rsidR="00DE3124" w:rsidRDefault="00DE3124" w:rsidP="001E083F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modeling)</w:t>
            </w:r>
          </w:p>
          <w:p w:rsidR="00DE3124" w:rsidRPr="00663141" w:rsidRDefault="00DE3124" w:rsidP="005B7E19">
            <w:pPr>
              <w:pStyle w:val="ListParagraph"/>
              <w:numPr>
                <w:ilvl w:val="0"/>
                <w:numId w:val="35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DE3124">
              <w:rPr>
                <w:sz w:val="20"/>
              </w:rPr>
              <w:t>Ironfabrication andArcwelding</w:t>
            </w:r>
          </w:p>
          <w:p w:rsidR="00DE3124" w:rsidRPr="005F5FAC" w:rsidRDefault="00DE3124" w:rsidP="005B7E19">
            <w:pPr>
              <w:widowControl w:val="0"/>
              <w:numPr>
                <w:ilvl w:val="0"/>
                <w:numId w:val="35"/>
              </w:numPr>
              <w:tabs>
                <w:tab w:val="left" w:pos="566"/>
              </w:tabs>
              <w:autoSpaceDE w:val="0"/>
              <w:autoSpaceDN w:val="0"/>
              <w:spacing w:after="0" w:line="23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</w:t>
            </w:r>
          </w:p>
          <w:p w:rsidR="00DE3124" w:rsidRDefault="00DE3124" w:rsidP="005B7E19">
            <w:pPr>
              <w:pStyle w:val="ListParagraph"/>
              <w:numPr>
                <w:ilvl w:val="0"/>
                <w:numId w:val="35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39291F">
              <w:rPr>
                <w:sz w:val="20"/>
              </w:rPr>
              <w:t>Reliefstudy.</w:t>
            </w:r>
          </w:p>
          <w:p w:rsidR="00663141" w:rsidRPr="005F5FAC" w:rsidRDefault="00663141" w:rsidP="005B7E19">
            <w:pPr>
              <w:pStyle w:val="ListParagraph"/>
              <w:numPr>
                <w:ilvl w:val="0"/>
                <w:numId w:val="35"/>
              </w:numPr>
              <w:tabs>
                <w:tab w:val="left" w:pos="565"/>
              </w:tabs>
              <w:ind w:right="294"/>
              <w:rPr>
                <w:spacing w:val="-47"/>
                <w:sz w:val="20"/>
              </w:rPr>
            </w:pPr>
            <w:r w:rsidRPr="005F5FAC">
              <w:rPr>
                <w:sz w:val="20"/>
              </w:rPr>
              <w:t>Wood carving Understanding the</w:t>
            </w:r>
          </w:p>
          <w:p w:rsidR="00663141" w:rsidRDefault="00663141" w:rsidP="001E083F">
            <w:pPr>
              <w:tabs>
                <w:tab w:val="left" w:pos="399"/>
              </w:tabs>
              <w:spacing w:line="219" w:lineRule="exact"/>
              <w:ind w:left="177"/>
              <w:rPr>
                <w:sz w:val="20"/>
              </w:rPr>
            </w:pPr>
            <w:r w:rsidRPr="00663141">
              <w:rPr>
                <w:sz w:val="20"/>
              </w:rPr>
              <w:t xml:space="preserve">   tools andtechniqueofcarving</w:t>
            </w:r>
          </w:p>
          <w:p w:rsidR="0077237B" w:rsidRPr="0077237B" w:rsidRDefault="0077237B" w:rsidP="005B7E19">
            <w:pPr>
              <w:pStyle w:val="ListParagraph"/>
              <w:numPr>
                <w:ilvl w:val="0"/>
                <w:numId w:val="35"/>
              </w:numPr>
              <w:tabs>
                <w:tab w:val="left" w:pos="566"/>
              </w:tabs>
              <w:spacing w:line="231" w:lineRule="exact"/>
              <w:rPr>
                <w:sz w:val="20"/>
              </w:rPr>
            </w:pPr>
            <w:r w:rsidRPr="0077237B">
              <w:rPr>
                <w:sz w:val="20"/>
              </w:rPr>
              <w:t>Wire</w:t>
            </w:r>
            <w:r>
              <w:rPr>
                <w:sz w:val="20"/>
              </w:rPr>
              <w:t>Sculptur</w:t>
            </w:r>
            <w:r w:rsidR="001E083F">
              <w:rPr>
                <w:sz w:val="20"/>
              </w:rPr>
              <w:t>e</w:t>
            </w:r>
          </w:p>
          <w:p w:rsidR="0077237B" w:rsidRDefault="0077237B" w:rsidP="005B7E19">
            <w:pPr>
              <w:pStyle w:val="ListParagraph"/>
              <w:numPr>
                <w:ilvl w:val="0"/>
                <w:numId w:val="35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77237B">
              <w:rPr>
                <w:sz w:val="20"/>
              </w:rPr>
              <w:t>Softsculpture</w:t>
            </w:r>
          </w:p>
          <w:p w:rsidR="0077237B" w:rsidRPr="0077237B" w:rsidRDefault="0077237B" w:rsidP="005B7E19">
            <w:pPr>
              <w:pStyle w:val="ListParagraph"/>
              <w:numPr>
                <w:ilvl w:val="0"/>
                <w:numId w:val="35"/>
              </w:numPr>
              <w:tabs>
                <w:tab w:val="left" w:pos="422"/>
              </w:tabs>
              <w:spacing w:line="230" w:lineRule="atLeast"/>
              <w:ind w:right="668"/>
              <w:rPr>
                <w:spacing w:val="-4"/>
                <w:sz w:val="20"/>
              </w:rPr>
            </w:pPr>
            <w:r w:rsidRPr="0077237B">
              <w:rPr>
                <w:sz w:val="20"/>
              </w:rPr>
              <w:t>Compositionwithdirect</w:t>
            </w:r>
          </w:p>
          <w:p w:rsidR="0077237B" w:rsidRDefault="0077237B" w:rsidP="001E083F">
            <w:p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77237B">
              <w:rPr>
                <w:sz w:val="20"/>
              </w:rPr>
              <w:t>Plasterof Paris</w:t>
            </w:r>
          </w:p>
          <w:p w:rsidR="00CC1753" w:rsidRDefault="00CC1753" w:rsidP="005B7E19">
            <w:pPr>
              <w:pStyle w:val="ListParagraph"/>
              <w:numPr>
                <w:ilvl w:val="0"/>
                <w:numId w:val="35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CC1753">
              <w:rPr>
                <w:sz w:val="20"/>
              </w:rPr>
              <w:t>Process of Piece mould with plaster ofParis.</w:t>
            </w:r>
          </w:p>
          <w:p w:rsidR="00D72FD2" w:rsidRPr="00CC1753" w:rsidRDefault="00D72FD2" w:rsidP="00D72FD2">
            <w:pPr>
              <w:pStyle w:val="ListParagraph"/>
              <w:tabs>
                <w:tab w:val="left" w:pos="399"/>
              </w:tabs>
              <w:spacing w:line="219" w:lineRule="exact"/>
              <w:ind w:left="897"/>
              <w:rPr>
                <w:sz w:val="20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07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00</w:t>
            </w:r>
          </w:p>
          <w:p w:rsidR="006B0C8C" w:rsidRPr="0039291F" w:rsidRDefault="008A7708" w:rsidP="006B0C8C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40 + external 6</w:t>
            </w:r>
            <w:r w:rsidR="006B0C8C"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B0C8C" w:rsidRPr="0039291F" w:rsidRDefault="006B0C8C" w:rsidP="00F83E6B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</w:tr>
      <w:tr w:rsidR="006B0C8C" w:rsidRPr="0039291F" w:rsidTr="00F54A45">
        <w:trPr>
          <w:trHeight w:val="329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B0C8C" w:rsidRPr="0039291F" w:rsidRDefault="006B0C8C" w:rsidP="006B0C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3124" w:rsidRPr="00DE3124" w:rsidRDefault="00DE3124" w:rsidP="00DE3124">
            <w:pPr>
              <w:pStyle w:val="ListParagraph"/>
              <w:spacing w:before="1"/>
              <w:ind w:left="398"/>
              <w:rPr>
                <w:sz w:val="20"/>
              </w:rPr>
            </w:pPr>
          </w:p>
          <w:p w:rsidR="006B0C8C" w:rsidRPr="0039291F" w:rsidRDefault="006B0C8C" w:rsidP="00DE3124">
            <w:pPr>
              <w:widowControl w:val="0"/>
              <w:tabs>
                <w:tab w:val="left" w:pos="399"/>
              </w:tabs>
              <w:autoSpaceDE w:val="0"/>
              <w:autoSpaceDN w:val="0"/>
              <w:spacing w:after="0" w:line="219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B0C8C" w:rsidRPr="0039291F" w:rsidRDefault="006B0C8C" w:rsidP="006B0C8C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</w:tr>
    </w:tbl>
    <w:p w:rsidR="00F9250B" w:rsidRDefault="00F9250B" w:rsidP="006B0C8C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F9250B" w:rsidRPr="00F9250B" w:rsidRDefault="00F9250B" w:rsidP="00F9250B">
      <w:pPr>
        <w:rPr>
          <w:rFonts w:ascii="Times New Roman" w:eastAsia="Times New Roman" w:hAnsi="Times New Roman" w:cs="Times New Roman"/>
          <w:sz w:val="18"/>
          <w:lang w:val="en-US"/>
        </w:rPr>
      </w:pPr>
    </w:p>
    <w:p w:rsidR="00F9250B" w:rsidRDefault="00F9250B" w:rsidP="00F9250B">
      <w:pPr>
        <w:tabs>
          <w:tab w:val="left" w:pos="2694"/>
        </w:tabs>
        <w:rPr>
          <w:rFonts w:ascii="Times New Roman" w:eastAsia="Times New Roman" w:hAnsi="Times New Roman" w:cs="Times New Roman"/>
          <w:sz w:val="18"/>
          <w:lang w:val="en-US"/>
        </w:rPr>
      </w:pPr>
    </w:p>
    <w:p w:rsidR="00F9250B" w:rsidRPr="005F5FAC" w:rsidRDefault="00F9250B" w:rsidP="00F9250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9250B" w:rsidRDefault="00F9250B" w:rsidP="00F9250B">
      <w:pPr>
        <w:pStyle w:val="NoSpacing"/>
        <w:rPr>
          <w:b/>
          <w:lang w:val="en-US"/>
        </w:rPr>
      </w:pPr>
      <w:r>
        <w:rPr>
          <w:b/>
          <w:lang w:val="en-US"/>
        </w:rPr>
        <w:t>MatiLalKalai</w:t>
      </w:r>
    </w:p>
    <w:p w:rsidR="00F9250B" w:rsidRPr="005F5FAC" w:rsidRDefault="00F9250B" w:rsidP="00F9250B">
      <w:pPr>
        <w:pStyle w:val="NoSpacing"/>
        <w:rPr>
          <w:b/>
          <w:spacing w:val="-57"/>
          <w:lang w:val="en-US"/>
        </w:rPr>
      </w:pPr>
      <w:r w:rsidRPr="005F5FAC">
        <w:rPr>
          <w:b/>
          <w:lang w:val="en-US"/>
        </w:rPr>
        <w:t>Head of the Department of Sculpture</w:t>
      </w:r>
    </w:p>
    <w:p w:rsidR="00F9250B" w:rsidRPr="005F5FAC" w:rsidRDefault="00F9250B" w:rsidP="00F9250B">
      <w:pPr>
        <w:pStyle w:val="NoSpacing"/>
        <w:rPr>
          <w:b/>
          <w:lang w:val="en-US"/>
        </w:rPr>
      </w:pPr>
      <w:r w:rsidRPr="005F5FAC">
        <w:rPr>
          <w:b/>
          <w:lang w:val="en-US"/>
        </w:rPr>
        <w:t>Kala-Bhavana</w:t>
      </w:r>
    </w:p>
    <w:p w:rsidR="006B0C8C" w:rsidRPr="00F9250B" w:rsidRDefault="00090DB7" w:rsidP="00F9250B">
      <w:pPr>
        <w:pStyle w:val="NoSpacing"/>
        <w:rPr>
          <w:b/>
          <w:lang w:val="en-US"/>
        </w:rPr>
        <w:sectPr w:rsidR="006B0C8C" w:rsidRPr="00F9250B" w:rsidSect="003A009B">
          <w:pgSz w:w="11910" w:h="16840"/>
          <w:pgMar w:top="426" w:right="320" w:bottom="280" w:left="740" w:header="720" w:footer="720" w:gutter="0"/>
          <w:cols w:space="720"/>
        </w:sectPr>
      </w:pPr>
      <w:r>
        <w:rPr>
          <w:b/>
          <w:lang w:val="en-US"/>
        </w:rPr>
        <w:t>Visva-Bharati</w:t>
      </w:r>
    </w:p>
    <w:p w:rsidR="00CE014A" w:rsidRDefault="00CE014A" w:rsidP="00CE014A">
      <w:pPr>
        <w:widowControl w:val="0"/>
        <w:autoSpaceDE w:val="0"/>
        <w:autoSpaceDN w:val="0"/>
        <w:spacing w:before="68" w:after="0" w:line="240" w:lineRule="auto"/>
        <w:ind w:right="1212"/>
        <w:jc w:val="center"/>
        <w:rPr>
          <w:rFonts w:ascii="Times New Roman" w:eastAsia="Times New Roman" w:hAnsi="Times New Roman" w:cs="Times New Roman"/>
          <w:b/>
          <w:sz w:val="32"/>
          <w:lang w:val="en-US"/>
        </w:rPr>
      </w:pPr>
    </w:p>
    <w:p w:rsidR="00CE014A" w:rsidRPr="0039291F" w:rsidRDefault="00CE014A" w:rsidP="00CE014A">
      <w:pPr>
        <w:widowControl w:val="0"/>
        <w:autoSpaceDE w:val="0"/>
        <w:autoSpaceDN w:val="0"/>
        <w:spacing w:before="68" w:after="0" w:line="240" w:lineRule="auto"/>
        <w:ind w:right="1212"/>
        <w:jc w:val="center"/>
        <w:rPr>
          <w:rFonts w:ascii="Times New Roman" w:eastAsia="Times New Roman" w:hAnsi="Times New Roman" w:cs="Times New Roman"/>
          <w:b/>
          <w:sz w:val="32"/>
          <w:lang w:val="en-US"/>
        </w:rPr>
      </w:pPr>
      <w:r w:rsidRPr="0039291F">
        <w:rPr>
          <w:rFonts w:ascii="Times New Roman" w:eastAsia="Times New Roman" w:hAnsi="Times New Roman" w:cs="Times New Roman"/>
          <w:b/>
          <w:sz w:val="32"/>
          <w:lang w:val="en-US"/>
        </w:rPr>
        <w:t>VISVA–BHARATI</w:t>
      </w:r>
    </w:p>
    <w:p w:rsidR="00CE014A" w:rsidRPr="0039291F" w:rsidRDefault="00CE014A" w:rsidP="00CE014A">
      <w:pPr>
        <w:widowControl w:val="0"/>
        <w:autoSpaceDE w:val="0"/>
        <w:autoSpaceDN w:val="0"/>
        <w:spacing w:before="2" w:after="0" w:line="240" w:lineRule="auto"/>
        <w:jc w:val="center"/>
        <w:rPr>
          <w:rFonts w:ascii="Times New Roman" w:eastAsia="Times New Roman" w:hAnsi="Times New Roman" w:cs="Times New Roman"/>
          <w:b/>
          <w:sz w:val="11"/>
          <w:szCs w:val="24"/>
          <w:lang w:val="en-US"/>
        </w:rPr>
      </w:pPr>
      <w:r w:rsidRPr="0039291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anchor distT="0" distB="0" distL="0" distR="0" simplePos="0" relativeHeight="251663360" behindDoc="0" locked="0" layoutInCell="1" allowOverlap="1">
            <wp:simplePos x="0" y="0"/>
            <wp:positionH relativeFrom="page">
              <wp:posOffset>3742690</wp:posOffset>
            </wp:positionH>
            <wp:positionV relativeFrom="paragraph">
              <wp:posOffset>106680</wp:posOffset>
            </wp:positionV>
            <wp:extent cx="344170" cy="36385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63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E014A" w:rsidRDefault="00CE014A" w:rsidP="00CE014A">
      <w:pPr>
        <w:widowControl w:val="0"/>
        <w:autoSpaceDE w:val="0"/>
        <w:autoSpaceDN w:val="0"/>
        <w:spacing w:before="109" w:after="0" w:line="448" w:lineRule="auto"/>
        <w:ind w:left="3317" w:right="3310" w:hanging="5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DB5577">
        <w:rPr>
          <w:rFonts w:ascii="Times New Roman" w:eastAsia="Times New Roman" w:hAnsi="Times New Roman" w:cs="Times New Roman"/>
          <w:b/>
          <w:sz w:val="28"/>
          <w:lang w:val="en-US"/>
        </w:rPr>
        <w:t>KALA–BHAVANADEPARTMENTOFSCULPTURE</w:t>
      </w:r>
    </w:p>
    <w:p w:rsidR="00CE014A" w:rsidRDefault="00CE014A" w:rsidP="00CE014A">
      <w:pPr>
        <w:widowControl w:val="0"/>
        <w:autoSpaceDE w:val="0"/>
        <w:autoSpaceDN w:val="0"/>
        <w:spacing w:before="10" w:after="0" w:line="240" w:lineRule="auto"/>
        <w:jc w:val="center"/>
        <w:rPr>
          <w:rFonts w:ascii="Times New Roman" w:eastAsia="Times New Roman" w:hAnsi="Times New Roman" w:cs="Times New Roman"/>
          <w:sz w:val="27"/>
          <w:szCs w:val="24"/>
          <w:lang w:val="en-US"/>
        </w:rPr>
      </w:pPr>
      <w:r>
        <w:rPr>
          <w:rFonts w:ascii="Times New Roman" w:eastAsia="Times New Roman" w:hAnsi="Times New Roman" w:cs="Times New Roman"/>
          <w:sz w:val="27"/>
          <w:szCs w:val="24"/>
          <w:lang w:val="en-US"/>
        </w:rPr>
        <w:t>Syllabus for One Ye</w:t>
      </w:r>
      <w:r w:rsidR="00643C5A">
        <w:rPr>
          <w:rFonts w:ascii="Times New Roman" w:eastAsia="Times New Roman" w:hAnsi="Times New Roman" w:cs="Times New Roman"/>
          <w:sz w:val="27"/>
          <w:szCs w:val="24"/>
          <w:lang w:val="en-US"/>
        </w:rPr>
        <w:t>ar Certificate Course for Foreign</w:t>
      </w:r>
      <w:r>
        <w:rPr>
          <w:rFonts w:ascii="Times New Roman" w:eastAsia="Times New Roman" w:hAnsi="Times New Roman" w:cs="Times New Roman"/>
          <w:sz w:val="27"/>
          <w:szCs w:val="24"/>
          <w:lang w:val="en-US"/>
        </w:rPr>
        <w:t xml:space="preserve"> Students in Sculpture</w:t>
      </w:r>
    </w:p>
    <w:p w:rsidR="00CE014A" w:rsidRPr="0039291F" w:rsidRDefault="00CE014A" w:rsidP="00CE014A">
      <w:pPr>
        <w:widowControl w:val="0"/>
        <w:autoSpaceDE w:val="0"/>
        <w:autoSpaceDN w:val="0"/>
        <w:spacing w:before="10" w:after="0" w:line="240" w:lineRule="auto"/>
        <w:jc w:val="center"/>
        <w:rPr>
          <w:rFonts w:ascii="Times New Roman" w:eastAsia="Times New Roman" w:hAnsi="Times New Roman" w:cs="Times New Roman"/>
          <w:sz w:val="27"/>
          <w:szCs w:val="24"/>
          <w:lang w:val="en-US"/>
        </w:rPr>
      </w:pPr>
    </w:p>
    <w:p w:rsidR="00CE014A" w:rsidRDefault="00CE014A" w:rsidP="00CE014A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</w:pPr>
      <w:r>
        <w:rPr>
          <w:rFonts w:ascii="Times New Roman" w:eastAsia="Times New Roman" w:hAnsi="Times New Roman" w:cs="Times New Roman"/>
          <w:b/>
          <w:sz w:val="20"/>
          <w:lang w:val="en-US"/>
        </w:rPr>
        <w:t xml:space="preserve">PROGRAM </w:t>
      </w:r>
      <w:r w:rsidRPr="005F5FAC"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  <w:t xml:space="preserve">CODE: </w:t>
      </w:r>
      <w:r w:rsidR="001045AF"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  <w:t>CF</w:t>
      </w:r>
      <w:r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  <w:t>S,</w:t>
      </w:r>
      <w:r w:rsidR="001045AF">
        <w:rPr>
          <w:rFonts w:ascii="Times New Roman" w:eastAsia="Times New Roman" w:hAnsi="Times New Roman" w:cs="Times New Roman"/>
          <w:b/>
          <w:sz w:val="20"/>
          <w:lang w:val="en-US"/>
        </w:rPr>
        <w:t xml:space="preserve"> PROGRAM No. 57</w:t>
      </w:r>
    </w:p>
    <w:p w:rsidR="00CE014A" w:rsidRDefault="00CE014A" w:rsidP="00CE014A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hd w:val="clear" w:color="auto" w:fill="FFFFFF" w:themeFill="background1"/>
          <w:lang w:val="en-US"/>
        </w:rPr>
      </w:pPr>
    </w:p>
    <w:p w:rsidR="00CE014A" w:rsidRPr="005F5FAC" w:rsidRDefault="00CE014A" w:rsidP="00CE014A">
      <w:pPr>
        <w:widowControl w:val="0"/>
        <w:autoSpaceDE w:val="0"/>
        <w:autoSpaceDN w:val="0"/>
        <w:spacing w:before="2"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val="en-US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7"/>
        <w:gridCol w:w="2835"/>
        <w:gridCol w:w="3686"/>
        <w:gridCol w:w="967"/>
        <w:gridCol w:w="1277"/>
        <w:gridCol w:w="1441"/>
      </w:tblGrid>
      <w:tr w:rsidR="00CE014A" w:rsidRPr="0039291F" w:rsidTr="00CE014A">
        <w:trPr>
          <w:trHeight w:val="685"/>
        </w:trPr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7F7F7F" w:themeFill="text1" w:themeFillTint="80"/>
          </w:tcPr>
          <w:p w:rsidR="00CE014A" w:rsidRDefault="00CE014A" w:rsidP="00CE014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  <w:t xml:space="preserve">SL. </w:t>
            </w:r>
          </w:p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2A7260">
              <w:rPr>
                <w:rFonts w:ascii="Times New Roman" w:eastAsia="Times New Roman" w:hAnsi="Times New Roman" w:cs="Times New Roman"/>
                <w:color w:val="FFFFFF" w:themeColor="background1"/>
                <w:sz w:val="20"/>
                <w:lang w:val="en-US"/>
              </w:rPr>
              <w:t>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urse</w:t>
            </w: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 xml:space="preserve"> Name, Code and Title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25" w:lineRule="exact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Short course content/ papers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25" w:lineRule="exact"/>
              <w:ind w:right="79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redit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25" w:lineRule="exact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Marks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 w:themeFill="text1" w:themeFillTint="80"/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40" w:lineRule="auto"/>
              <w:ind w:right="128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Contact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pacing w:val="-1"/>
                <w:sz w:val="20"/>
                <w:lang w:val="en-US"/>
              </w:rPr>
              <w:t>Hours</w:t>
            </w: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per</w:t>
            </w:r>
          </w:p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10" w:lineRule="exact"/>
              <w:ind w:right="73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color w:val="FFFFFF"/>
                <w:sz w:val="20"/>
                <w:lang w:val="en-US"/>
              </w:rPr>
              <w:t>week</w:t>
            </w:r>
          </w:p>
        </w:tc>
      </w:tr>
      <w:tr w:rsidR="00CE014A" w:rsidRPr="0039291F" w:rsidTr="00CE014A">
        <w:trPr>
          <w:trHeight w:val="921"/>
        </w:trPr>
        <w:tc>
          <w:tcPr>
            <w:tcW w:w="45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40" w:lineRule="auto"/>
              <w:ind w:right="7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1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E014A" w:rsidRPr="0077237B" w:rsidRDefault="00CE014A" w:rsidP="00CE014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 xml:space="preserve">COURSE </w:t>
            </w:r>
            <w:r w:rsidR="001045AF">
              <w:rPr>
                <w:rFonts w:ascii="Times New Roman" w:eastAsia="Times New Roman" w:hAnsi="Times New Roman" w:cs="Times New Roman"/>
                <w:b/>
                <w:sz w:val="20"/>
                <w:shd w:val="clear" w:color="auto" w:fill="FFFFFF" w:themeFill="background1"/>
                <w:lang w:val="en-US"/>
              </w:rPr>
              <w:t>CODE:</w:t>
            </w:r>
            <w:r w:rsidR="00D77A73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CFS-S</w:t>
            </w:r>
          </w:p>
          <w:p w:rsidR="00CE014A" w:rsidRPr="0039291F" w:rsidRDefault="00CE014A" w:rsidP="00BB37B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E014A" w:rsidRPr="000E7186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399"/>
              </w:tabs>
              <w:spacing w:line="232" w:lineRule="auto"/>
              <w:ind w:right="194"/>
              <w:rPr>
                <w:sz w:val="20"/>
              </w:rPr>
            </w:pPr>
            <w:r w:rsidRPr="000E7186">
              <w:rPr>
                <w:sz w:val="20"/>
              </w:rPr>
              <w:t>Studyfromnature:drawing</w:t>
            </w:r>
          </w:p>
          <w:p w:rsidR="00CE014A" w:rsidRPr="006B0C8C" w:rsidRDefault="00CE014A" w:rsidP="00CE014A">
            <w:pPr>
              <w:tabs>
                <w:tab w:val="left" w:pos="399"/>
              </w:tabs>
              <w:spacing w:line="232" w:lineRule="auto"/>
              <w:ind w:left="177" w:right="194"/>
              <w:rPr>
                <w:sz w:val="20"/>
              </w:rPr>
            </w:pPr>
            <w:r w:rsidRPr="006B0C8C">
              <w:rPr>
                <w:sz w:val="20"/>
              </w:rPr>
              <w:t>followedbyclaymodelling.</w:t>
            </w:r>
          </w:p>
          <w:p w:rsidR="00CE014A" w:rsidRPr="00DE3124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DE3124">
              <w:rPr>
                <w:sz w:val="20"/>
              </w:rPr>
              <w:t>Humanfigurestudyin clay.</w:t>
            </w:r>
          </w:p>
          <w:p w:rsidR="00CE014A" w:rsidRPr="00E5115A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5F5FAC">
              <w:rPr>
                <w:sz w:val="20"/>
              </w:rPr>
              <w:t>Portrait/Characterstudyfrom</w:t>
            </w:r>
          </w:p>
          <w:p w:rsidR="00CE014A" w:rsidRDefault="00CE014A" w:rsidP="00CE014A">
            <w:pPr>
              <w:tabs>
                <w:tab w:val="left" w:pos="399"/>
              </w:tabs>
              <w:spacing w:line="219" w:lineRule="exact"/>
              <w:ind w:left="177"/>
              <w:rPr>
                <w:sz w:val="20"/>
              </w:rPr>
            </w:pPr>
            <w:r w:rsidRPr="00E5115A">
              <w:rPr>
                <w:sz w:val="20"/>
              </w:rPr>
              <w:t>Memory</w:t>
            </w:r>
          </w:p>
          <w:p w:rsidR="00CE014A" w:rsidRDefault="00CE014A" w:rsidP="005B7E19">
            <w:pPr>
              <w:widowControl w:val="0"/>
              <w:numPr>
                <w:ilvl w:val="0"/>
                <w:numId w:val="36"/>
              </w:numPr>
              <w:tabs>
                <w:tab w:val="left" w:pos="399"/>
              </w:tabs>
              <w:autoSpaceDE w:val="0"/>
              <w:autoSpaceDN w:val="0"/>
              <w:spacing w:after="0" w:line="240" w:lineRule="auto"/>
              <w:ind w:right="32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 xml:space="preserve">Clay composition base on </w:t>
            </w:r>
          </w:p>
          <w:p w:rsidR="00CE014A" w:rsidRPr="0039291F" w:rsidRDefault="00CE014A" w:rsidP="00CE014A">
            <w:pPr>
              <w:widowControl w:val="0"/>
              <w:tabs>
                <w:tab w:val="left" w:pos="399"/>
              </w:tabs>
              <w:autoSpaceDE w:val="0"/>
              <w:autoSpaceDN w:val="0"/>
              <w:spacing w:after="0" w:line="240" w:lineRule="auto"/>
              <w:ind w:left="398" w:right="329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surroundinglife</w:t>
            </w:r>
          </w:p>
          <w:p w:rsidR="00CE014A" w:rsidRPr="0039291F" w:rsidRDefault="00CE014A" w:rsidP="005B7E19">
            <w:pPr>
              <w:widowControl w:val="0"/>
              <w:numPr>
                <w:ilvl w:val="0"/>
                <w:numId w:val="36"/>
              </w:numPr>
              <w:tabs>
                <w:tab w:val="left" w:pos="399"/>
              </w:tabs>
              <w:autoSpaceDE w:val="0"/>
              <w:autoSpaceDN w:val="0"/>
              <w:spacing w:after="0" w:line="240" w:lineRule="auto"/>
              <w:ind w:right="330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Organization of basic geometric formsandshapesin3D</w:t>
            </w:r>
          </w:p>
          <w:p w:rsidR="00CE014A" w:rsidRPr="008A7708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428"/>
              </w:tabs>
              <w:spacing w:line="221" w:lineRule="exact"/>
              <w:rPr>
                <w:sz w:val="20"/>
              </w:rPr>
            </w:pPr>
            <w:r w:rsidRPr="008A7708">
              <w:rPr>
                <w:sz w:val="20"/>
              </w:rPr>
              <w:t>Animalstudy(Drawingandclay</w:t>
            </w:r>
          </w:p>
          <w:p w:rsidR="00CE014A" w:rsidRDefault="00CE014A" w:rsidP="00CE014A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20"/>
                <w:lang w:val="en-US"/>
              </w:rPr>
              <w:t>modeling)</w:t>
            </w:r>
          </w:p>
          <w:p w:rsidR="00CE014A" w:rsidRPr="00663141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DE3124">
              <w:rPr>
                <w:sz w:val="20"/>
              </w:rPr>
              <w:t>Ironfabrication andArcwelding</w:t>
            </w:r>
          </w:p>
          <w:p w:rsidR="00CE014A" w:rsidRPr="005F5FAC" w:rsidRDefault="00CE014A" w:rsidP="005B7E19">
            <w:pPr>
              <w:widowControl w:val="0"/>
              <w:numPr>
                <w:ilvl w:val="0"/>
                <w:numId w:val="36"/>
              </w:numPr>
              <w:tabs>
                <w:tab w:val="left" w:pos="566"/>
              </w:tabs>
              <w:autoSpaceDE w:val="0"/>
              <w:autoSpaceDN w:val="0"/>
              <w:spacing w:after="0" w:line="231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5F5FAC">
              <w:rPr>
                <w:rFonts w:ascii="Times New Roman" w:eastAsia="Times New Roman" w:hAnsi="Times New Roman" w:cs="Times New Roman"/>
                <w:sz w:val="20"/>
                <w:lang w:val="en-US"/>
              </w:rPr>
              <w:t>Terracotta</w:t>
            </w:r>
          </w:p>
          <w:p w:rsidR="00CE014A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39291F">
              <w:rPr>
                <w:sz w:val="20"/>
              </w:rPr>
              <w:t>Reliefstudy.</w:t>
            </w:r>
          </w:p>
          <w:p w:rsidR="00CE014A" w:rsidRPr="005F5FAC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565"/>
              </w:tabs>
              <w:ind w:right="294"/>
              <w:rPr>
                <w:spacing w:val="-47"/>
                <w:sz w:val="20"/>
              </w:rPr>
            </w:pPr>
            <w:r w:rsidRPr="005F5FAC">
              <w:rPr>
                <w:sz w:val="20"/>
              </w:rPr>
              <w:t>Wood carving Understanding the</w:t>
            </w:r>
          </w:p>
          <w:p w:rsidR="00CE014A" w:rsidRDefault="00CE014A" w:rsidP="00CE014A">
            <w:pPr>
              <w:tabs>
                <w:tab w:val="left" w:pos="399"/>
              </w:tabs>
              <w:spacing w:line="219" w:lineRule="exact"/>
              <w:ind w:left="177"/>
              <w:rPr>
                <w:sz w:val="20"/>
              </w:rPr>
            </w:pPr>
            <w:r w:rsidRPr="00663141">
              <w:rPr>
                <w:sz w:val="20"/>
              </w:rPr>
              <w:t xml:space="preserve">   tools andtechniqueofcarving</w:t>
            </w:r>
          </w:p>
          <w:p w:rsidR="00CE014A" w:rsidRPr="0077237B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566"/>
              </w:tabs>
              <w:spacing w:line="231" w:lineRule="exact"/>
              <w:jc w:val="both"/>
              <w:rPr>
                <w:sz w:val="20"/>
              </w:rPr>
            </w:pPr>
            <w:r w:rsidRPr="0077237B">
              <w:rPr>
                <w:sz w:val="20"/>
              </w:rPr>
              <w:t>Wire</w:t>
            </w:r>
            <w:r>
              <w:rPr>
                <w:sz w:val="20"/>
              </w:rPr>
              <w:t>Sculptur</w:t>
            </w:r>
            <w:r w:rsidR="00F83E6B">
              <w:rPr>
                <w:sz w:val="20"/>
              </w:rPr>
              <w:t>e</w:t>
            </w:r>
          </w:p>
          <w:p w:rsidR="00CE014A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77237B">
              <w:rPr>
                <w:sz w:val="20"/>
              </w:rPr>
              <w:t>Softsculpture</w:t>
            </w:r>
          </w:p>
          <w:p w:rsidR="00CE014A" w:rsidRPr="0077237B" w:rsidRDefault="00CE014A" w:rsidP="005B7E19">
            <w:pPr>
              <w:pStyle w:val="ListParagraph"/>
              <w:numPr>
                <w:ilvl w:val="0"/>
                <w:numId w:val="36"/>
              </w:numPr>
              <w:tabs>
                <w:tab w:val="left" w:pos="422"/>
              </w:tabs>
              <w:spacing w:line="230" w:lineRule="atLeast"/>
              <w:ind w:right="668"/>
              <w:rPr>
                <w:spacing w:val="-4"/>
                <w:sz w:val="20"/>
              </w:rPr>
            </w:pPr>
            <w:r w:rsidRPr="0077237B">
              <w:rPr>
                <w:sz w:val="20"/>
              </w:rPr>
              <w:t>Compositionwithdirect</w:t>
            </w:r>
          </w:p>
          <w:p w:rsidR="00CE014A" w:rsidRDefault="00CE014A" w:rsidP="00CE014A">
            <w:p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77237B">
              <w:rPr>
                <w:sz w:val="20"/>
              </w:rPr>
              <w:t>Plasterof Paris</w:t>
            </w:r>
          </w:p>
          <w:p w:rsidR="00D72FD2" w:rsidRDefault="00D72FD2" w:rsidP="005B7E19">
            <w:pPr>
              <w:pStyle w:val="ListParagraph"/>
              <w:numPr>
                <w:ilvl w:val="0"/>
                <w:numId w:val="36"/>
              </w:numPr>
              <w:tabs>
                <w:tab w:val="left" w:pos="399"/>
              </w:tabs>
              <w:spacing w:line="219" w:lineRule="exact"/>
              <w:rPr>
                <w:sz w:val="20"/>
              </w:rPr>
            </w:pPr>
            <w:r w:rsidRPr="00D72FD2">
              <w:rPr>
                <w:sz w:val="20"/>
              </w:rPr>
              <w:t>StoneCarving</w:t>
            </w:r>
          </w:p>
          <w:p w:rsidR="00D72FD2" w:rsidRPr="00D72FD2" w:rsidRDefault="00D72FD2" w:rsidP="00D72FD2">
            <w:pPr>
              <w:pStyle w:val="ListParagraph"/>
              <w:tabs>
                <w:tab w:val="left" w:pos="399"/>
              </w:tabs>
              <w:spacing w:line="219" w:lineRule="exact"/>
              <w:ind w:left="897"/>
              <w:rPr>
                <w:sz w:val="20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07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100</w:t>
            </w:r>
          </w:p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07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US"/>
              </w:rPr>
              <w:t>(internal 40 + external 6</w:t>
            </w:r>
            <w:r w:rsidRPr="0039291F">
              <w:rPr>
                <w:rFonts w:ascii="Times New Roman" w:eastAsia="Times New Roman" w:hAnsi="Times New Roman" w:cs="Times New Roman"/>
                <w:sz w:val="18"/>
                <w:lang w:val="en-US"/>
              </w:rPr>
              <w:t>0)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</w:tr>
      <w:tr w:rsidR="00CE014A" w:rsidRPr="0039291F" w:rsidTr="00CE014A">
        <w:trPr>
          <w:trHeight w:val="329"/>
        </w:trPr>
        <w:tc>
          <w:tcPr>
            <w:tcW w:w="4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E014A" w:rsidRPr="0039291F" w:rsidRDefault="00CE014A" w:rsidP="00CE0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25" w:lineRule="exac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E014A" w:rsidRPr="00DE3124" w:rsidRDefault="00CE014A" w:rsidP="00CE014A">
            <w:pPr>
              <w:pStyle w:val="ListParagraph"/>
              <w:spacing w:before="1"/>
              <w:ind w:left="398"/>
              <w:rPr>
                <w:sz w:val="20"/>
              </w:rPr>
            </w:pPr>
          </w:p>
          <w:p w:rsidR="00CE014A" w:rsidRPr="0039291F" w:rsidRDefault="00CE014A" w:rsidP="00CE014A">
            <w:pPr>
              <w:widowControl w:val="0"/>
              <w:tabs>
                <w:tab w:val="left" w:pos="399"/>
              </w:tabs>
              <w:autoSpaceDE w:val="0"/>
              <w:autoSpaceDN w:val="0"/>
              <w:spacing w:after="0" w:line="219" w:lineRule="exac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02" w:lineRule="exact"/>
              <w:ind w:right="8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02" w:lineRule="exact"/>
              <w:ind w:right="130"/>
              <w:jc w:val="center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E014A" w:rsidRPr="0039291F" w:rsidRDefault="00CE014A" w:rsidP="00CE014A">
            <w:pPr>
              <w:widowControl w:val="0"/>
              <w:autoSpaceDE w:val="0"/>
              <w:autoSpaceDN w:val="0"/>
              <w:spacing w:after="0" w:line="240" w:lineRule="auto"/>
              <w:ind w:right="153"/>
              <w:rPr>
                <w:rFonts w:ascii="Times New Roman" w:eastAsia="Times New Roman" w:hAnsi="Times New Roman" w:cs="Times New Roman"/>
                <w:sz w:val="18"/>
                <w:lang w:val="en-US"/>
              </w:rPr>
            </w:pPr>
          </w:p>
        </w:tc>
      </w:tr>
    </w:tbl>
    <w:p w:rsidR="00CE014A" w:rsidRDefault="00CE014A" w:rsidP="00CE014A">
      <w:pPr>
        <w:spacing w:after="0" w:line="240" w:lineRule="auto"/>
        <w:rPr>
          <w:rFonts w:ascii="Times New Roman" w:eastAsia="Times New Roman" w:hAnsi="Times New Roman" w:cs="Times New Roman"/>
          <w:sz w:val="18"/>
          <w:lang w:val="en-US"/>
        </w:rPr>
      </w:pPr>
    </w:p>
    <w:p w:rsidR="00CE014A" w:rsidRPr="00F9250B" w:rsidRDefault="00CE014A" w:rsidP="00CE014A">
      <w:pPr>
        <w:rPr>
          <w:rFonts w:ascii="Times New Roman" w:eastAsia="Times New Roman" w:hAnsi="Times New Roman" w:cs="Times New Roman"/>
          <w:sz w:val="18"/>
          <w:lang w:val="en-US"/>
        </w:rPr>
      </w:pPr>
    </w:p>
    <w:p w:rsidR="00CE014A" w:rsidRDefault="00CE014A" w:rsidP="00CE014A">
      <w:pPr>
        <w:tabs>
          <w:tab w:val="left" w:pos="2694"/>
        </w:tabs>
        <w:rPr>
          <w:rFonts w:ascii="Times New Roman" w:eastAsia="Times New Roman" w:hAnsi="Times New Roman" w:cs="Times New Roman"/>
          <w:sz w:val="18"/>
          <w:lang w:val="en-US"/>
        </w:rPr>
      </w:pPr>
    </w:p>
    <w:p w:rsidR="00CE014A" w:rsidRPr="005F5FAC" w:rsidRDefault="00CE014A" w:rsidP="00CE014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CE014A" w:rsidRDefault="00CE014A" w:rsidP="00CE014A">
      <w:pPr>
        <w:pStyle w:val="NoSpacing"/>
        <w:rPr>
          <w:b/>
          <w:lang w:val="en-US"/>
        </w:rPr>
      </w:pPr>
      <w:r>
        <w:rPr>
          <w:b/>
          <w:lang w:val="en-US"/>
        </w:rPr>
        <w:t>MatiLalKalai</w:t>
      </w:r>
    </w:p>
    <w:p w:rsidR="00CE014A" w:rsidRPr="005F5FAC" w:rsidRDefault="00CE014A" w:rsidP="00CE014A">
      <w:pPr>
        <w:pStyle w:val="NoSpacing"/>
        <w:rPr>
          <w:b/>
          <w:spacing w:val="-57"/>
          <w:lang w:val="en-US"/>
        </w:rPr>
      </w:pPr>
      <w:r w:rsidRPr="005F5FAC">
        <w:rPr>
          <w:b/>
          <w:lang w:val="en-US"/>
        </w:rPr>
        <w:t>Head of the Department of Sculpture</w:t>
      </w:r>
    </w:p>
    <w:p w:rsidR="00CE014A" w:rsidRPr="00F9250B" w:rsidRDefault="00CE014A" w:rsidP="00CE014A">
      <w:pPr>
        <w:pStyle w:val="NoSpacing"/>
        <w:rPr>
          <w:b/>
          <w:lang w:val="en-US"/>
        </w:rPr>
        <w:sectPr w:rsidR="00CE014A" w:rsidRPr="00F9250B" w:rsidSect="003A009B">
          <w:pgSz w:w="11910" w:h="16840"/>
          <w:pgMar w:top="426" w:right="320" w:bottom="280" w:left="740" w:header="720" w:footer="720" w:gutter="0"/>
          <w:cols w:space="720"/>
        </w:sectPr>
      </w:pPr>
      <w:r w:rsidRPr="005F5FAC">
        <w:rPr>
          <w:b/>
          <w:lang w:val="en-US"/>
        </w:rPr>
        <w:t>Kala-Bhavana</w:t>
      </w:r>
    </w:p>
    <w:p w:rsidR="00F9250B" w:rsidRDefault="00F9250B" w:rsidP="00DC09BB">
      <w:pPr>
        <w:widowControl w:val="0"/>
        <w:autoSpaceDE w:val="0"/>
        <w:autoSpaceDN w:val="0"/>
        <w:spacing w:before="68" w:after="0" w:line="240" w:lineRule="auto"/>
        <w:ind w:right="1212"/>
        <w:rPr>
          <w:b/>
          <w:lang w:val="en-US"/>
        </w:rPr>
      </w:pPr>
      <w:bookmarkStart w:id="0" w:name="_GoBack"/>
      <w:bookmarkEnd w:id="0"/>
    </w:p>
    <w:sectPr w:rsidR="00F9250B" w:rsidSect="0097245B">
      <w:pgSz w:w="11906" w:h="16838"/>
      <w:pgMar w:top="141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C5511" w:rsidRDefault="009C5511" w:rsidP="0097245B">
      <w:pPr>
        <w:spacing w:after="0" w:line="240" w:lineRule="auto"/>
      </w:pPr>
      <w:r>
        <w:separator/>
      </w:r>
    </w:p>
  </w:endnote>
  <w:endnote w:type="continuationSeparator" w:id="1">
    <w:p w:rsidR="009C5511" w:rsidRDefault="009C5511" w:rsidP="00972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C5511" w:rsidRDefault="009C5511" w:rsidP="0097245B">
      <w:pPr>
        <w:spacing w:after="0" w:line="240" w:lineRule="auto"/>
      </w:pPr>
      <w:r>
        <w:separator/>
      </w:r>
    </w:p>
  </w:footnote>
  <w:footnote w:type="continuationSeparator" w:id="1">
    <w:p w:rsidR="009C5511" w:rsidRDefault="009C5511" w:rsidP="009724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63B49"/>
    <w:multiLevelType w:val="hybridMultilevel"/>
    <w:tmpl w:val="69321ED2"/>
    <w:lvl w:ilvl="0" w:tplc="E5DA5E8C">
      <w:start w:val="1"/>
      <w:numFmt w:val="lowerRoman"/>
      <w:lvlText w:val="%1."/>
      <w:lvlJc w:val="left"/>
      <w:pPr>
        <w:ind w:left="1117" w:hanging="720"/>
      </w:pPr>
      <w:rPr>
        <w:rFonts w:ascii="Times New Roman" w:eastAsia="Times New Roman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1477" w:hanging="360"/>
      </w:pPr>
    </w:lvl>
    <w:lvl w:ilvl="2" w:tplc="4009001B">
      <w:start w:val="1"/>
      <w:numFmt w:val="lowerRoman"/>
      <w:lvlText w:val="%3."/>
      <w:lvlJc w:val="right"/>
      <w:pPr>
        <w:ind w:left="2197" w:hanging="180"/>
      </w:pPr>
    </w:lvl>
    <w:lvl w:ilvl="3" w:tplc="4009000F">
      <w:start w:val="1"/>
      <w:numFmt w:val="decimal"/>
      <w:lvlText w:val="%4."/>
      <w:lvlJc w:val="left"/>
      <w:pPr>
        <w:ind w:left="2917" w:hanging="360"/>
      </w:pPr>
    </w:lvl>
    <w:lvl w:ilvl="4" w:tplc="40090019">
      <w:start w:val="1"/>
      <w:numFmt w:val="lowerLetter"/>
      <w:lvlText w:val="%5."/>
      <w:lvlJc w:val="left"/>
      <w:pPr>
        <w:ind w:left="3637" w:hanging="360"/>
      </w:pPr>
    </w:lvl>
    <w:lvl w:ilvl="5" w:tplc="4009001B">
      <w:start w:val="1"/>
      <w:numFmt w:val="lowerRoman"/>
      <w:lvlText w:val="%6."/>
      <w:lvlJc w:val="right"/>
      <w:pPr>
        <w:ind w:left="4357" w:hanging="180"/>
      </w:pPr>
    </w:lvl>
    <w:lvl w:ilvl="6" w:tplc="4009000F">
      <w:start w:val="1"/>
      <w:numFmt w:val="decimal"/>
      <w:lvlText w:val="%7."/>
      <w:lvlJc w:val="left"/>
      <w:pPr>
        <w:ind w:left="5077" w:hanging="360"/>
      </w:pPr>
    </w:lvl>
    <w:lvl w:ilvl="7" w:tplc="40090019">
      <w:start w:val="1"/>
      <w:numFmt w:val="lowerLetter"/>
      <w:lvlText w:val="%8."/>
      <w:lvlJc w:val="left"/>
      <w:pPr>
        <w:ind w:left="5797" w:hanging="360"/>
      </w:pPr>
    </w:lvl>
    <w:lvl w:ilvl="8" w:tplc="4009001B">
      <w:start w:val="1"/>
      <w:numFmt w:val="lowerRoman"/>
      <w:lvlText w:val="%9."/>
      <w:lvlJc w:val="right"/>
      <w:pPr>
        <w:ind w:left="6517" w:hanging="180"/>
      </w:pPr>
    </w:lvl>
  </w:abstractNum>
  <w:abstractNum w:abstractNumId="1">
    <w:nsid w:val="01D61C34"/>
    <w:multiLevelType w:val="hybridMultilevel"/>
    <w:tmpl w:val="61CC338E"/>
    <w:lvl w:ilvl="0" w:tplc="3FEE142E">
      <w:start w:val="1"/>
      <w:numFmt w:val="lowerRoman"/>
      <w:lvlText w:val="%1."/>
      <w:lvlJc w:val="left"/>
      <w:pPr>
        <w:ind w:left="565" w:hanging="428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B16ACBF0">
      <w:numFmt w:val="bullet"/>
      <w:lvlText w:val="•"/>
      <w:lvlJc w:val="left"/>
      <w:pPr>
        <w:ind w:left="857" w:hanging="428"/>
      </w:pPr>
      <w:rPr>
        <w:lang w:val="en-US" w:eastAsia="en-US" w:bidi="ar-SA"/>
      </w:rPr>
    </w:lvl>
    <w:lvl w:ilvl="2" w:tplc="67FC941A">
      <w:numFmt w:val="bullet"/>
      <w:lvlText w:val="•"/>
      <w:lvlJc w:val="left"/>
      <w:pPr>
        <w:ind w:left="1154" w:hanging="428"/>
      </w:pPr>
      <w:rPr>
        <w:lang w:val="en-US" w:eastAsia="en-US" w:bidi="ar-SA"/>
      </w:rPr>
    </w:lvl>
    <w:lvl w:ilvl="3" w:tplc="21A2CAEE">
      <w:numFmt w:val="bullet"/>
      <w:lvlText w:val="•"/>
      <w:lvlJc w:val="left"/>
      <w:pPr>
        <w:ind w:left="1452" w:hanging="428"/>
      </w:pPr>
      <w:rPr>
        <w:lang w:val="en-US" w:eastAsia="en-US" w:bidi="ar-SA"/>
      </w:rPr>
    </w:lvl>
    <w:lvl w:ilvl="4" w:tplc="A9E2B098">
      <w:numFmt w:val="bullet"/>
      <w:lvlText w:val="•"/>
      <w:lvlJc w:val="left"/>
      <w:pPr>
        <w:ind w:left="1749" w:hanging="428"/>
      </w:pPr>
      <w:rPr>
        <w:lang w:val="en-US" w:eastAsia="en-US" w:bidi="ar-SA"/>
      </w:rPr>
    </w:lvl>
    <w:lvl w:ilvl="5" w:tplc="666EF644">
      <w:numFmt w:val="bullet"/>
      <w:lvlText w:val="•"/>
      <w:lvlJc w:val="left"/>
      <w:pPr>
        <w:ind w:left="2047" w:hanging="428"/>
      </w:pPr>
      <w:rPr>
        <w:lang w:val="en-US" w:eastAsia="en-US" w:bidi="ar-SA"/>
      </w:rPr>
    </w:lvl>
    <w:lvl w:ilvl="6" w:tplc="25C8BAAA">
      <w:numFmt w:val="bullet"/>
      <w:lvlText w:val="•"/>
      <w:lvlJc w:val="left"/>
      <w:pPr>
        <w:ind w:left="2344" w:hanging="428"/>
      </w:pPr>
      <w:rPr>
        <w:lang w:val="en-US" w:eastAsia="en-US" w:bidi="ar-SA"/>
      </w:rPr>
    </w:lvl>
    <w:lvl w:ilvl="7" w:tplc="A010EEFC">
      <w:numFmt w:val="bullet"/>
      <w:lvlText w:val="•"/>
      <w:lvlJc w:val="left"/>
      <w:pPr>
        <w:ind w:left="2641" w:hanging="428"/>
      </w:pPr>
      <w:rPr>
        <w:lang w:val="en-US" w:eastAsia="en-US" w:bidi="ar-SA"/>
      </w:rPr>
    </w:lvl>
    <w:lvl w:ilvl="8" w:tplc="E5964B56">
      <w:numFmt w:val="bullet"/>
      <w:lvlText w:val="•"/>
      <w:lvlJc w:val="left"/>
      <w:pPr>
        <w:ind w:left="2939" w:hanging="428"/>
      </w:pPr>
      <w:rPr>
        <w:lang w:val="en-US" w:eastAsia="en-US" w:bidi="ar-SA"/>
      </w:rPr>
    </w:lvl>
  </w:abstractNum>
  <w:abstractNum w:abstractNumId="2">
    <w:nsid w:val="03C67E20"/>
    <w:multiLevelType w:val="hybridMultilevel"/>
    <w:tmpl w:val="39525FBA"/>
    <w:lvl w:ilvl="0" w:tplc="0CCA2240">
      <w:start w:val="1"/>
      <w:numFmt w:val="lowerRoman"/>
      <w:lvlText w:val="%1."/>
      <w:lvlJc w:val="left"/>
      <w:pPr>
        <w:ind w:left="887" w:hanging="720"/>
      </w:pPr>
    </w:lvl>
    <w:lvl w:ilvl="1" w:tplc="40090019">
      <w:start w:val="1"/>
      <w:numFmt w:val="lowerLetter"/>
      <w:lvlText w:val="%2."/>
      <w:lvlJc w:val="left"/>
      <w:pPr>
        <w:ind w:left="1247" w:hanging="360"/>
      </w:pPr>
    </w:lvl>
    <w:lvl w:ilvl="2" w:tplc="4009001B">
      <w:start w:val="1"/>
      <w:numFmt w:val="lowerRoman"/>
      <w:lvlText w:val="%3."/>
      <w:lvlJc w:val="right"/>
      <w:pPr>
        <w:ind w:left="1967" w:hanging="180"/>
      </w:pPr>
    </w:lvl>
    <w:lvl w:ilvl="3" w:tplc="4009000F">
      <w:start w:val="1"/>
      <w:numFmt w:val="decimal"/>
      <w:lvlText w:val="%4."/>
      <w:lvlJc w:val="left"/>
      <w:pPr>
        <w:ind w:left="2687" w:hanging="360"/>
      </w:pPr>
    </w:lvl>
    <w:lvl w:ilvl="4" w:tplc="40090019">
      <w:start w:val="1"/>
      <w:numFmt w:val="lowerLetter"/>
      <w:lvlText w:val="%5."/>
      <w:lvlJc w:val="left"/>
      <w:pPr>
        <w:ind w:left="3407" w:hanging="360"/>
      </w:pPr>
    </w:lvl>
    <w:lvl w:ilvl="5" w:tplc="4009001B">
      <w:start w:val="1"/>
      <w:numFmt w:val="lowerRoman"/>
      <w:lvlText w:val="%6."/>
      <w:lvlJc w:val="right"/>
      <w:pPr>
        <w:ind w:left="4127" w:hanging="180"/>
      </w:pPr>
    </w:lvl>
    <w:lvl w:ilvl="6" w:tplc="4009000F">
      <w:start w:val="1"/>
      <w:numFmt w:val="decimal"/>
      <w:lvlText w:val="%7."/>
      <w:lvlJc w:val="left"/>
      <w:pPr>
        <w:ind w:left="4847" w:hanging="360"/>
      </w:pPr>
    </w:lvl>
    <w:lvl w:ilvl="7" w:tplc="40090019">
      <w:start w:val="1"/>
      <w:numFmt w:val="lowerLetter"/>
      <w:lvlText w:val="%8."/>
      <w:lvlJc w:val="left"/>
      <w:pPr>
        <w:ind w:left="5567" w:hanging="360"/>
      </w:pPr>
    </w:lvl>
    <w:lvl w:ilvl="8" w:tplc="4009001B">
      <w:start w:val="1"/>
      <w:numFmt w:val="lowerRoman"/>
      <w:lvlText w:val="%9."/>
      <w:lvlJc w:val="right"/>
      <w:pPr>
        <w:ind w:left="6287" w:hanging="180"/>
      </w:pPr>
    </w:lvl>
  </w:abstractNum>
  <w:abstractNum w:abstractNumId="3">
    <w:nsid w:val="06E93B0E"/>
    <w:multiLevelType w:val="hybridMultilevel"/>
    <w:tmpl w:val="C8260E3A"/>
    <w:lvl w:ilvl="0" w:tplc="50EE1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30721A"/>
    <w:multiLevelType w:val="hybridMultilevel"/>
    <w:tmpl w:val="22D486D6"/>
    <w:lvl w:ilvl="0" w:tplc="57E20934">
      <w:start w:val="1"/>
      <w:numFmt w:val="lowerRoman"/>
      <w:lvlText w:val="%1."/>
      <w:lvlJc w:val="left"/>
      <w:pPr>
        <w:ind w:left="368" w:hanging="259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7B8AC856">
      <w:numFmt w:val="bullet"/>
      <w:lvlText w:val="•"/>
      <w:lvlJc w:val="left"/>
      <w:pPr>
        <w:ind w:left="688" w:hanging="259"/>
      </w:pPr>
      <w:rPr>
        <w:lang w:val="en-US" w:eastAsia="en-US" w:bidi="ar-SA"/>
      </w:rPr>
    </w:lvl>
    <w:lvl w:ilvl="2" w:tplc="005C0796">
      <w:numFmt w:val="bullet"/>
      <w:lvlText w:val="•"/>
      <w:lvlJc w:val="left"/>
      <w:pPr>
        <w:ind w:left="1017" w:hanging="259"/>
      </w:pPr>
      <w:rPr>
        <w:lang w:val="en-US" w:eastAsia="en-US" w:bidi="ar-SA"/>
      </w:rPr>
    </w:lvl>
    <w:lvl w:ilvl="3" w:tplc="6FA0A6E8">
      <w:numFmt w:val="bullet"/>
      <w:lvlText w:val="•"/>
      <w:lvlJc w:val="left"/>
      <w:pPr>
        <w:ind w:left="1346" w:hanging="259"/>
      </w:pPr>
      <w:rPr>
        <w:lang w:val="en-US" w:eastAsia="en-US" w:bidi="ar-SA"/>
      </w:rPr>
    </w:lvl>
    <w:lvl w:ilvl="4" w:tplc="C414E986">
      <w:numFmt w:val="bullet"/>
      <w:lvlText w:val="•"/>
      <w:lvlJc w:val="left"/>
      <w:pPr>
        <w:ind w:left="1675" w:hanging="259"/>
      </w:pPr>
      <w:rPr>
        <w:lang w:val="en-US" w:eastAsia="en-US" w:bidi="ar-SA"/>
      </w:rPr>
    </w:lvl>
    <w:lvl w:ilvl="5" w:tplc="7990F222">
      <w:numFmt w:val="bullet"/>
      <w:lvlText w:val="•"/>
      <w:lvlJc w:val="left"/>
      <w:pPr>
        <w:ind w:left="2004" w:hanging="259"/>
      </w:pPr>
      <w:rPr>
        <w:lang w:val="en-US" w:eastAsia="en-US" w:bidi="ar-SA"/>
      </w:rPr>
    </w:lvl>
    <w:lvl w:ilvl="6" w:tplc="9D9E46AE">
      <w:numFmt w:val="bullet"/>
      <w:lvlText w:val="•"/>
      <w:lvlJc w:val="left"/>
      <w:pPr>
        <w:ind w:left="2333" w:hanging="259"/>
      </w:pPr>
      <w:rPr>
        <w:lang w:val="en-US" w:eastAsia="en-US" w:bidi="ar-SA"/>
      </w:rPr>
    </w:lvl>
    <w:lvl w:ilvl="7" w:tplc="CE0C46BC">
      <w:numFmt w:val="bullet"/>
      <w:lvlText w:val="•"/>
      <w:lvlJc w:val="left"/>
      <w:pPr>
        <w:ind w:left="2662" w:hanging="259"/>
      </w:pPr>
      <w:rPr>
        <w:lang w:val="en-US" w:eastAsia="en-US" w:bidi="ar-SA"/>
      </w:rPr>
    </w:lvl>
    <w:lvl w:ilvl="8" w:tplc="FF40DA98">
      <w:numFmt w:val="bullet"/>
      <w:lvlText w:val="•"/>
      <w:lvlJc w:val="left"/>
      <w:pPr>
        <w:ind w:left="2991" w:hanging="259"/>
      </w:pPr>
      <w:rPr>
        <w:lang w:val="en-US" w:eastAsia="en-US" w:bidi="ar-SA"/>
      </w:rPr>
    </w:lvl>
  </w:abstractNum>
  <w:abstractNum w:abstractNumId="5">
    <w:nsid w:val="144C6741"/>
    <w:multiLevelType w:val="hybridMultilevel"/>
    <w:tmpl w:val="311093E4"/>
    <w:lvl w:ilvl="0" w:tplc="CA629DF4">
      <w:start w:val="1"/>
      <w:numFmt w:val="lowerRoman"/>
      <w:lvlText w:val="%1."/>
      <w:lvlJc w:val="left"/>
      <w:pPr>
        <w:ind w:left="1036" w:hanging="720"/>
      </w:pPr>
    </w:lvl>
    <w:lvl w:ilvl="1" w:tplc="40090019">
      <w:start w:val="1"/>
      <w:numFmt w:val="lowerLetter"/>
      <w:lvlText w:val="%2."/>
      <w:lvlJc w:val="left"/>
      <w:pPr>
        <w:ind w:left="1396" w:hanging="360"/>
      </w:pPr>
    </w:lvl>
    <w:lvl w:ilvl="2" w:tplc="4009001B">
      <w:start w:val="1"/>
      <w:numFmt w:val="lowerRoman"/>
      <w:lvlText w:val="%3."/>
      <w:lvlJc w:val="right"/>
      <w:pPr>
        <w:ind w:left="2116" w:hanging="180"/>
      </w:pPr>
    </w:lvl>
    <w:lvl w:ilvl="3" w:tplc="4009000F">
      <w:start w:val="1"/>
      <w:numFmt w:val="decimal"/>
      <w:lvlText w:val="%4."/>
      <w:lvlJc w:val="left"/>
      <w:pPr>
        <w:ind w:left="2836" w:hanging="360"/>
      </w:pPr>
    </w:lvl>
    <w:lvl w:ilvl="4" w:tplc="40090019">
      <w:start w:val="1"/>
      <w:numFmt w:val="lowerLetter"/>
      <w:lvlText w:val="%5."/>
      <w:lvlJc w:val="left"/>
      <w:pPr>
        <w:ind w:left="3556" w:hanging="360"/>
      </w:pPr>
    </w:lvl>
    <w:lvl w:ilvl="5" w:tplc="4009001B">
      <w:start w:val="1"/>
      <w:numFmt w:val="lowerRoman"/>
      <w:lvlText w:val="%6."/>
      <w:lvlJc w:val="right"/>
      <w:pPr>
        <w:ind w:left="4276" w:hanging="180"/>
      </w:pPr>
    </w:lvl>
    <w:lvl w:ilvl="6" w:tplc="4009000F">
      <w:start w:val="1"/>
      <w:numFmt w:val="decimal"/>
      <w:lvlText w:val="%7."/>
      <w:lvlJc w:val="left"/>
      <w:pPr>
        <w:ind w:left="4996" w:hanging="360"/>
      </w:pPr>
    </w:lvl>
    <w:lvl w:ilvl="7" w:tplc="40090019">
      <w:start w:val="1"/>
      <w:numFmt w:val="lowerLetter"/>
      <w:lvlText w:val="%8."/>
      <w:lvlJc w:val="left"/>
      <w:pPr>
        <w:ind w:left="5716" w:hanging="360"/>
      </w:pPr>
    </w:lvl>
    <w:lvl w:ilvl="8" w:tplc="4009001B">
      <w:start w:val="1"/>
      <w:numFmt w:val="lowerRoman"/>
      <w:lvlText w:val="%9."/>
      <w:lvlJc w:val="right"/>
      <w:pPr>
        <w:ind w:left="6436" w:hanging="180"/>
      </w:pPr>
    </w:lvl>
  </w:abstractNum>
  <w:abstractNum w:abstractNumId="6">
    <w:nsid w:val="14A4011C"/>
    <w:multiLevelType w:val="hybridMultilevel"/>
    <w:tmpl w:val="7F9ACD1E"/>
    <w:lvl w:ilvl="0" w:tplc="7ED2B970">
      <w:start w:val="1"/>
      <w:numFmt w:val="lowerRoman"/>
      <w:lvlText w:val="%1."/>
      <w:lvlJc w:val="left"/>
      <w:pPr>
        <w:ind w:left="393" w:hanging="284"/>
      </w:pPr>
      <w:rPr>
        <w:spacing w:val="0"/>
        <w:w w:val="100"/>
        <w:lang w:val="en-US" w:eastAsia="en-US" w:bidi="ar-SA"/>
      </w:rPr>
    </w:lvl>
    <w:lvl w:ilvl="1" w:tplc="94AE4D7E">
      <w:numFmt w:val="bullet"/>
      <w:lvlText w:val="•"/>
      <w:lvlJc w:val="left"/>
      <w:pPr>
        <w:ind w:left="727" w:hanging="284"/>
      </w:pPr>
      <w:rPr>
        <w:lang w:val="en-US" w:eastAsia="en-US" w:bidi="ar-SA"/>
      </w:rPr>
    </w:lvl>
    <w:lvl w:ilvl="2" w:tplc="4A6C8228">
      <w:numFmt w:val="bullet"/>
      <w:lvlText w:val="•"/>
      <w:lvlJc w:val="left"/>
      <w:pPr>
        <w:ind w:left="1055" w:hanging="284"/>
      </w:pPr>
      <w:rPr>
        <w:lang w:val="en-US" w:eastAsia="en-US" w:bidi="ar-SA"/>
      </w:rPr>
    </w:lvl>
    <w:lvl w:ilvl="3" w:tplc="A6DE41E2">
      <w:numFmt w:val="bullet"/>
      <w:lvlText w:val="•"/>
      <w:lvlJc w:val="left"/>
      <w:pPr>
        <w:ind w:left="1383" w:hanging="284"/>
      </w:pPr>
      <w:rPr>
        <w:lang w:val="en-US" w:eastAsia="en-US" w:bidi="ar-SA"/>
      </w:rPr>
    </w:lvl>
    <w:lvl w:ilvl="4" w:tplc="01A68642">
      <w:numFmt w:val="bullet"/>
      <w:lvlText w:val="•"/>
      <w:lvlJc w:val="left"/>
      <w:pPr>
        <w:ind w:left="1711" w:hanging="284"/>
      </w:pPr>
      <w:rPr>
        <w:lang w:val="en-US" w:eastAsia="en-US" w:bidi="ar-SA"/>
      </w:rPr>
    </w:lvl>
    <w:lvl w:ilvl="5" w:tplc="27344A64">
      <w:numFmt w:val="bullet"/>
      <w:lvlText w:val="•"/>
      <w:lvlJc w:val="left"/>
      <w:pPr>
        <w:ind w:left="2039" w:hanging="284"/>
      </w:pPr>
      <w:rPr>
        <w:lang w:val="en-US" w:eastAsia="en-US" w:bidi="ar-SA"/>
      </w:rPr>
    </w:lvl>
    <w:lvl w:ilvl="6" w:tplc="44BEB3EC">
      <w:numFmt w:val="bullet"/>
      <w:lvlText w:val="•"/>
      <w:lvlJc w:val="left"/>
      <w:pPr>
        <w:ind w:left="2366" w:hanging="284"/>
      </w:pPr>
      <w:rPr>
        <w:lang w:val="en-US" w:eastAsia="en-US" w:bidi="ar-SA"/>
      </w:rPr>
    </w:lvl>
    <w:lvl w:ilvl="7" w:tplc="D39EE7DA">
      <w:numFmt w:val="bullet"/>
      <w:lvlText w:val="•"/>
      <w:lvlJc w:val="left"/>
      <w:pPr>
        <w:ind w:left="2694" w:hanging="284"/>
      </w:pPr>
      <w:rPr>
        <w:lang w:val="en-US" w:eastAsia="en-US" w:bidi="ar-SA"/>
      </w:rPr>
    </w:lvl>
    <w:lvl w:ilvl="8" w:tplc="2A927B96">
      <w:numFmt w:val="bullet"/>
      <w:lvlText w:val="•"/>
      <w:lvlJc w:val="left"/>
      <w:pPr>
        <w:ind w:left="3022" w:hanging="284"/>
      </w:pPr>
      <w:rPr>
        <w:lang w:val="en-US" w:eastAsia="en-US" w:bidi="ar-SA"/>
      </w:rPr>
    </w:lvl>
  </w:abstractNum>
  <w:abstractNum w:abstractNumId="7">
    <w:nsid w:val="151E4D0D"/>
    <w:multiLevelType w:val="hybridMultilevel"/>
    <w:tmpl w:val="8584BA96"/>
    <w:lvl w:ilvl="0" w:tplc="9D7AF818">
      <w:start w:val="1"/>
      <w:numFmt w:val="lowerRoman"/>
      <w:lvlText w:val="%1."/>
      <w:lvlJc w:val="left"/>
      <w:pPr>
        <w:ind w:left="565" w:hanging="25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6936A2AC">
      <w:numFmt w:val="bullet"/>
      <w:lvlText w:val="•"/>
      <w:lvlJc w:val="left"/>
      <w:pPr>
        <w:ind w:left="871" w:hanging="250"/>
      </w:pPr>
      <w:rPr>
        <w:lang w:val="en-US" w:eastAsia="en-US" w:bidi="ar-SA"/>
      </w:rPr>
    </w:lvl>
    <w:lvl w:ilvl="2" w:tplc="4D48355C">
      <w:numFmt w:val="bullet"/>
      <w:lvlText w:val="•"/>
      <w:lvlJc w:val="left"/>
      <w:pPr>
        <w:ind w:left="1183" w:hanging="250"/>
      </w:pPr>
      <w:rPr>
        <w:lang w:val="en-US" w:eastAsia="en-US" w:bidi="ar-SA"/>
      </w:rPr>
    </w:lvl>
    <w:lvl w:ilvl="3" w:tplc="80E2D41A">
      <w:numFmt w:val="bullet"/>
      <w:lvlText w:val="•"/>
      <w:lvlJc w:val="left"/>
      <w:pPr>
        <w:ind w:left="1495" w:hanging="250"/>
      </w:pPr>
      <w:rPr>
        <w:lang w:val="en-US" w:eastAsia="en-US" w:bidi="ar-SA"/>
      </w:rPr>
    </w:lvl>
    <w:lvl w:ilvl="4" w:tplc="A9B4E80C">
      <w:numFmt w:val="bullet"/>
      <w:lvlText w:val="•"/>
      <w:lvlJc w:val="left"/>
      <w:pPr>
        <w:ind w:left="1807" w:hanging="250"/>
      </w:pPr>
      <w:rPr>
        <w:lang w:val="en-US" w:eastAsia="en-US" w:bidi="ar-SA"/>
      </w:rPr>
    </w:lvl>
    <w:lvl w:ilvl="5" w:tplc="B290C136">
      <w:numFmt w:val="bullet"/>
      <w:lvlText w:val="•"/>
      <w:lvlJc w:val="left"/>
      <w:pPr>
        <w:ind w:left="2119" w:hanging="250"/>
      </w:pPr>
      <w:rPr>
        <w:lang w:val="en-US" w:eastAsia="en-US" w:bidi="ar-SA"/>
      </w:rPr>
    </w:lvl>
    <w:lvl w:ilvl="6" w:tplc="ADA8B4CE">
      <w:numFmt w:val="bullet"/>
      <w:lvlText w:val="•"/>
      <w:lvlJc w:val="left"/>
      <w:pPr>
        <w:ind w:left="2430" w:hanging="250"/>
      </w:pPr>
      <w:rPr>
        <w:lang w:val="en-US" w:eastAsia="en-US" w:bidi="ar-SA"/>
      </w:rPr>
    </w:lvl>
    <w:lvl w:ilvl="7" w:tplc="D4A2F9E2">
      <w:numFmt w:val="bullet"/>
      <w:lvlText w:val="•"/>
      <w:lvlJc w:val="left"/>
      <w:pPr>
        <w:ind w:left="2742" w:hanging="250"/>
      </w:pPr>
      <w:rPr>
        <w:lang w:val="en-US" w:eastAsia="en-US" w:bidi="ar-SA"/>
      </w:rPr>
    </w:lvl>
    <w:lvl w:ilvl="8" w:tplc="E9E4664E">
      <w:numFmt w:val="bullet"/>
      <w:lvlText w:val="•"/>
      <w:lvlJc w:val="left"/>
      <w:pPr>
        <w:ind w:left="3054" w:hanging="250"/>
      </w:pPr>
      <w:rPr>
        <w:lang w:val="en-US" w:eastAsia="en-US" w:bidi="ar-SA"/>
      </w:rPr>
    </w:lvl>
  </w:abstractNum>
  <w:abstractNum w:abstractNumId="8">
    <w:nsid w:val="16B71B3D"/>
    <w:multiLevelType w:val="hybridMultilevel"/>
    <w:tmpl w:val="F3C45446"/>
    <w:lvl w:ilvl="0" w:tplc="FC1A09FC">
      <w:start w:val="1"/>
      <w:numFmt w:val="lowerRoman"/>
      <w:lvlText w:val="%1."/>
      <w:lvlJc w:val="left"/>
      <w:pPr>
        <w:ind w:left="870" w:hanging="720"/>
      </w:pPr>
    </w:lvl>
    <w:lvl w:ilvl="1" w:tplc="40090019">
      <w:start w:val="1"/>
      <w:numFmt w:val="lowerLetter"/>
      <w:lvlText w:val="%2."/>
      <w:lvlJc w:val="left"/>
      <w:pPr>
        <w:ind w:left="1230" w:hanging="360"/>
      </w:pPr>
    </w:lvl>
    <w:lvl w:ilvl="2" w:tplc="4009001B">
      <w:start w:val="1"/>
      <w:numFmt w:val="lowerRoman"/>
      <w:lvlText w:val="%3."/>
      <w:lvlJc w:val="right"/>
      <w:pPr>
        <w:ind w:left="1950" w:hanging="180"/>
      </w:pPr>
    </w:lvl>
    <w:lvl w:ilvl="3" w:tplc="4009000F">
      <w:start w:val="1"/>
      <w:numFmt w:val="decimal"/>
      <w:lvlText w:val="%4."/>
      <w:lvlJc w:val="left"/>
      <w:pPr>
        <w:ind w:left="2670" w:hanging="360"/>
      </w:pPr>
    </w:lvl>
    <w:lvl w:ilvl="4" w:tplc="40090019">
      <w:start w:val="1"/>
      <w:numFmt w:val="lowerLetter"/>
      <w:lvlText w:val="%5."/>
      <w:lvlJc w:val="left"/>
      <w:pPr>
        <w:ind w:left="3390" w:hanging="360"/>
      </w:pPr>
    </w:lvl>
    <w:lvl w:ilvl="5" w:tplc="4009001B">
      <w:start w:val="1"/>
      <w:numFmt w:val="lowerRoman"/>
      <w:lvlText w:val="%6."/>
      <w:lvlJc w:val="right"/>
      <w:pPr>
        <w:ind w:left="4110" w:hanging="180"/>
      </w:pPr>
    </w:lvl>
    <w:lvl w:ilvl="6" w:tplc="4009000F">
      <w:start w:val="1"/>
      <w:numFmt w:val="decimal"/>
      <w:lvlText w:val="%7."/>
      <w:lvlJc w:val="left"/>
      <w:pPr>
        <w:ind w:left="4830" w:hanging="360"/>
      </w:pPr>
    </w:lvl>
    <w:lvl w:ilvl="7" w:tplc="40090019">
      <w:start w:val="1"/>
      <w:numFmt w:val="lowerLetter"/>
      <w:lvlText w:val="%8."/>
      <w:lvlJc w:val="left"/>
      <w:pPr>
        <w:ind w:left="5550" w:hanging="360"/>
      </w:pPr>
    </w:lvl>
    <w:lvl w:ilvl="8" w:tplc="4009001B">
      <w:start w:val="1"/>
      <w:numFmt w:val="lowerRoman"/>
      <w:lvlText w:val="%9."/>
      <w:lvlJc w:val="right"/>
      <w:pPr>
        <w:ind w:left="6270" w:hanging="180"/>
      </w:pPr>
    </w:lvl>
  </w:abstractNum>
  <w:abstractNum w:abstractNumId="9">
    <w:nsid w:val="20CF69D7"/>
    <w:multiLevelType w:val="hybridMultilevel"/>
    <w:tmpl w:val="6046BD7E"/>
    <w:lvl w:ilvl="0" w:tplc="41C2FA1C">
      <w:start w:val="1"/>
      <w:numFmt w:val="lowerRoman"/>
      <w:lvlText w:val="%1."/>
      <w:lvlJc w:val="left"/>
      <w:pPr>
        <w:ind w:left="315" w:hanging="211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A6267A98">
      <w:numFmt w:val="bullet"/>
      <w:lvlText w:val="•"/>
      <w:lvlJc w:val="left"/>
      <w:pPr>
        <w:ind w:left="669" w:hanging="211"/>
      </w:pPr>
      <w:rPr>
        <w:lang w:val="en-US" w:eastAsia="en-US" w:bidi="ar-SA"/>
      </w:rPr>
    </w:lvl>
    <w:lvl w:ilvl="2" w:tplc="B11A9F32">
      <w:numFmt w:val="bullet"/>
      <w:lvlText w:val="•"/>
      <w:lvlJc w:val="left"/>
      <w:pPr>
        <w:ind w:left="1019" w:hanging="211"/>
      </w:pPr>
      <w:rPr>
        <w:lang w:val="en-US" w:eastAsia="en-US" w:bidi="ar-SA"/>
      </w:rPr>
    </w:lvl>
    <w:lvl w:ilvl="3" w:tplc="AD0C2D38">
      <w:numFmt w:val="bullet"/>
      <w:lvlText w:val="•"/>
      <w:lvlJc w:val="left"/>
      <w:pPr>
        <w:ind w:left="1369" w:hanging="211"/>
      </w:pPr>
      <w:rPr>
        <w:lang w:val="en-US" w:eastAsia="en-US" w:bidi="ar-SA"/>
      </w:rPr>
    </w:lvl>
    <w:lvl w:ilvl="4" w:tplc="25128FC2">
      <w:numFmt w:val="bullet"/>
      <w:lvlText w:val="•"/>
      <w:lvlJc w:val="left"/>
      <w:pPr>
        <w:ind w:left="1718" w:hanging="211"/>
      </w:pPr>
      <w:rPr>
        <w:lang w:val="en-US" w:eastAsia="en-US" w:bidi="ar-SA"/>
      </w:rPr>
    </w:lvl>
    <w:lvl w:ilvl="5" w:tplc="9B546782">
      <w:numFmt w:val="bullet"/>
      <w:lvlText w:val="•"/>
      <w:lvlJc w:val="left"/>
      <w:pPr>
        <w:ind w:left="2068" w:hanging="211"/>
      </w:pPr>
      <w:rPr>
        <w:lang w:val="en-US" w:eastAsia="en-US" w:bidi="ar-SA"/>
      </w:rPr>
    </w:lvl>
    <w:lvl w:ilvl="6" w:tplc="7AD606A6">
      <w:numFmt w:val="bullet"/>
      <w:lvlText w:val="•"/>
      <w:lvlJc w:val="left"/>
      <w:pPr>
        <w:ind w:left="2418" w:hanging="211"/>
      </w:pPr>
      <w:rPr>
        <w:lang w:val="en-US" w:eastAsia="en-US" w:bidi="ar-SA"/>
      </w:rPr>
    </w:lvl>
    <w:lvl w:ilvl="7" w:tplc="782EDA0A">
      <w:numFmt w:val="bullet"/>
      <w:lvlText w:val="•"/>
      <w:lvlJc w:val="left"/>
      <w:pPr>
        <w:ind w:left="2767" w:hanging="211"/>
      </w:pPr>
      <w:rPr>
        <w:lang w:val="en-US" w:eastAsia="en-US" w:bidi="ar-SA"/>
      </w:rPr>
    </w:lvl>
    <w:lvl w:ilvl="8" w:tplc="42985252">
      <w:numFmt w:val="bullet"/>
      <w:lvlText w:val="•"/>
      <w:lvlJc w:val="left"/>
      <w:pPr>
        <w:ind w:left="3117" w:hanging="211"/>
      </w:pPr>
      <w:rPr>
        <w:lang w:val="en-US" w:eastAsia="en-US" w:bidi="ar-SA"/>
      </w:rPr>
    </w:lvl>
  </w:abstractNum>
  <w:abstractNum w:abstractNumId="10">
    <w:nsid w:val="22E571C0"/>
    <w:multiLevelType w:val="hybridMultilevel"/>
    <w:tmpl w:val="27EE2918"/>
    <w:lvl w:ilvl="0" w:tplc="EB6645BE">
      <w:start w:val="1"/>
      <w:numFmt w:val="lowerRoman"/>
      <w:lvlText w:val="%1."/>
      <w:lvlJc w:val="left"/>
      <w:pPr>
        <w:ind w:left="426" w:hanging="284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E0E06CDC">
      <w:numFmt w:val="bullet"/>
      <w:lvlText w:val="•"/>
      <w:lvlJc w:val="left"/>
      <w:pPr>
        <w:ind w:left="742" w:hanging="284"/>
      </w:pPr>
      <w:rPr>
        <w:lang w:val="en-US" w:eastAsia="en-US" w:bidi="ar-SA"/>
      </w:rPr>
    </w:lvl>
    <w:lvl w:ilvl="2" w:tplc="C4848960">
      <w:numFmt w:val="bullet"/>
      <w:lvlText w:val="•"/>
      <w:lvlJc w:val="left"/>
      <w:pPr>
        <w:ind w:left="1065" w:hanging="284"/>
      </w:pPr>
      <w:rPr>
        <w:lang w:val="en-US" w:eastAsia="en-US" w:bidi="ar-SA"/>
      </w:rPr>
    </w:lvl>
    <w:lvl w:ilvl="3" w:tplc="CCCE9448">
      <w:numFmt w:val="bullet"/>
      <w:lvlText w:val="•"/>
      <w:lvlJc w:val="left"/>
      <w:pPr>
        <w:ind w:left="1388" w:hanging="284"/>
      </w:pPr>
      <w:rPr>
        <w:lang w:val="en-US" w:eastAsia="en-US" w:bidi="ar-SA"/>
      </w:rPr>
    </w:lvl>
    <w:lvl w:ilvl="4" w:tplc="1D22E940">
      <w:numFmt w:val="bullet"/>
      <w:lvlText w:val="•"/>
      <w:lvlJc w:val="left"/>
      <w:pPr>
        <w:ind w:left="1711" w:hanging="284"/>
      </w:pPr>
      <w:rPr>
        <w:lang w:val="en-US" w:eastAsia="en-US" w:bidi="ar-SA"/>
      </w:rPr>
    </w:lvl>
    <w:lvl w:ilvl="5" w:tplc="FBA4853A">
      <w:numFmt w:val="bullet"/>
      <w:lvlText w:val="•"/>
      <w:lvlJc w:val="left"/>
      <w:pPr>
        <w:ind w:left="2034" w:hanging="284"/>
      </w:pPr>
      <w:rPr>
        <w:lang w:val="en-US" w:eastAsia="en-US" w:bidi="ar-SA"/>
      </w:rPr>
    </w:lvl>
    <w:lvl w:ilvl="6" w:tplc="7472D730">
      <w:numFmt w:val="bullet"/>
      <w:lvlText w:val="•"/>
      <w:lvlJc w:val="left"/>
      <w:pPr>
        <w:ind w:left="2357" w:hanging="284"/>
      </w:pPr>
      <w:rPr>
        <w:lang w:val="en-US" w:eastAsia="en-US" w:bidi="ar-SA"/>
      </w:rPr>
    </w:lvl>
    <w:lvl w:ilvl="7" w:tplc="F3D48D68">
      <w:numFmt w:val="bullet"/>
      <w:lvlText w:val="•"/>
      <w:lvlJc w:val="left"/>
      <w:pPr>
        <w:ind w:left="2680" w:hanging="284"/>
      </w:pPr>
      <w:rPr>
        <w:lang w:val="en-US" w:eastAsia="en-US" w:bidi="ar-SA"/>
      </w:rPr>
    </w:lvl>
    <w:lvl w:ilvl="8" w:tplc="65A6EF40">
      <w:numFmt w:val="bullet"/>
      <w:lvlText w:val="•"/>
      <w:lvlJc w:val="left"/>
      <w:pPr>
        <w:ind w:left="3003" w:hanging="284"/>
      </w:pPr>
      <w:rPr>
        <w:lang w:val="en-US" w:eastAsia="en-US" w:bidi="ar-SA"/>
      </w:rPr>
    </w:lvl>
  </w:abstractNum>
  <w:abstractNum w:abstractNumId="11">
    <w:nsid w:val="25B011D9"/>
    <w:multiLevelType w:val="hybridMultilevel"/>
    <w:tmpl w:val="8C90EBE6"/>
    <w:lvl w:ilvl="0" w:tplc="EC3AF6F2">
      <w:start w:val="1"/>
      <w:numFmt w:val="lowerRoman"/>
      <w:lvlText w:val="%1."/>
      <w:lvlJc w:val="left"/>
      <w:pPr>
        <w:ind w:left="1001" w:hanging="720"/>
      </w:pPr>
    </w:lvl>
    <w:lvl w:ilvl="1" w:tplc="40090019">
      <w:start w:val="1"/>
      <w:numFmt w:val="lowerLetter"/>
      <w:lvlText w:val="%2."/>
      <w:lvlJc w:val="left"/>
      <w:pPr>
        <w:ind w:left="1361" w:hanging="360"/>
      </w:pPr>
    </w:lvl>
    <w:lvl w:ilvl="2" w:tplc="4009001B">
      <w:start w:val="1"/>
      <w:numFmt w:val="lowerRoman"/>
      <w:lvlText w:val="%3."/>
      <w:lvlJc w:val="right"/>
      <w:pPr>
        <w:ind w:left="2081" w:hanging="180"/>
      </w:pPr>
    </w:lvl>
    <w:lvl w:ilvl="3" w:tplc="4009000F">
      <w:start w:val="1"/>
      <w:numFmt w:val="decimal"/>
      <w:lvlText w:val="%4."/>
      <w:lvlJc w:val="left"/>
      <w:pPr>
        <w:ind w:left="2801" w:hanging="360"/>
      </w:pPr>
    </w:lvl>
    <w:lvl w:ilvl="4" w:tplc="40090019">
      <w:start w:val="1"/>
      <w:numFmt w:val="lowerLetter"/>
      <w:lvlText w:val="%5."/>
      <w:lvlJc w:val="left"/>
      <w:pPr>
        <w:ind w:left="3521" w:hanging="360"/>
      </w:pPr>
    </w:lvl>
    <w:lvl w:ilvl="5" w:tplc="4009001B">
      <w:start w:val="1"/>
      <w:numFmt w:val="lowerRoman"/>
      <w:lvlText w:val="%6."/>
      <w:lvlJc w:val="right"/>
      <w:pPr>
        <w:ind w:left="4241" w:hanging="180"/>
      </w:pPr>
    </w:lvl>
    <w:lvl w:ilvl="6" w:tplc="4009000F">
      <w:start w:val="1"/>
      <w:numFmt w:val="decimal"/>
      <w:lvlText w:val="%7."/>
      <w:lvlJc w:val="left"/>
      <w:pPr>
        <w:ind w:left="4961" w:hanging="360"/>
      </w:pPr>
    </w:lvl>
    <w:lvl w:ilvl="7" w:tplc="40090019">
      <w:start w:val="1"/>
      <w:numFmt w:val="lowerLetter"/>
      <w:lvlText w:val="%8."/>
      <w:lvlJc w:val="left"/>
      <w:pPr>
        <w:ind w:left="5681" w:hanging="360"/>
      </w:pPr>
    </w:lvl>
    <w:lvl w:ilvl="8" w:tplc="4009001B">
      <w:start w:val="1"/>
      <w:numFmt w:val="lowerRoman"/>
      <w:lvlText w:val="%9."/>
      <w:lvlJc w:val="right"/>
      <w:pPr>
        <w:ind w:left="6401" w:hanging="180"/>
      </w:pPr>
    </w:lvl>
  </w:abstractNum>
  <w:abstractNum w:abstractNumId="12">
    <w:nsid w:val="27E47EE2"/>
    <w:multiLevelType w:val="hybridMultilevel"/>
    <w:tmpl w:val="E20430A2"/>
    <w:lvl w:ilvl="0" w:tplc="3A7C17BA">
      <w:start w:val="1"/>
      <w:numFmt w:val="lowerRoman"/>
      <w:lvlText w:val="%1."/>
      <w:lvlJc w:val="left"/>
      <w:pPr>
        <w:ind w:left="427" w:hanging="24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BEBA8C5E">
      <w:numFmt w:val="bullet"/>
      <w:lvlText w:val="•"/>
      <w:lvlJc w:val="left"/>
      <w:pPr>
        <w:ind w:left="760" w:hanging="240"/>
      </w:pPr>
      <w:rPr>
        <w:lang w:val="en-US" w:eastAsia="en-US" w:bidi="ar-SA"/>
      </w:rPr>
    </w:lvl>
    <w:lvl w:ilvl="2" w:tplc="6DF23496">
      <w:numFmt w:val="bullet"/>
      <w:lvlText w:val="•"/>
      <w:lvlJc w:val="left"/>
      <w:pPr>
        <w:ind w:left="1100" w:hanging="240"/>
      </w:pPr>
      <w:rPr>
        <w:lang w:val="en-US" w:eastAsia="en-US" w:bidi="ar-SA"/>
      </w:rPr>
    </w:lvl>
    <w:lvl w:ilvl="3" w:tplc="A808CCF6">
      <w:numFmt w:val="bullet"/>
      <w:lvlText w:val="•"/>
      <w:lvlJc w:val="left"/>
      <w:pPr>
        <w:ind w:left="1440" w:hanging="240"/>
      </w:pPr>
      <w:rPr>
        <w:lang w:val="en-US" w:eastAsia="en-US" w:bidi="ar-SA"/>
      </w:rPr>
    </w:lvl>
    <w:lvl w:ilvl="4" w:tplc="7D8E47D6">
      <w:numFmt w:val="bullet"/>
      <w:lvlText w:val="•"/>
      <w:lvlJc w:val="left"/>
      <w:pPr>
        <w:ind w:left="1780" w:hanging="240"/>
      </w:pPr>
      <w:rPr>
        <w:lang w:val="en-US" w:eastAsia="en-US" w:bidi="ar-SA"/>
      </w:rPr>
    </w:lvl>
    <w:lvl w:ilvl="5" w:tplc="413299A2">
      <w:numFmt w:val="bullet"/>
      <w:lvlText w:val="•"/>
      <w:lvlJc w:val="left"/>
      <w:pPr>
        <w:ind w:left="2120" w:hanging="240"/>
      </w:pPr>
      <w:rPr>
        <w:lang w:val="en-US" w:eastAsia="en-US" w:bidi="ar-SA"/>
      </w:rPr>
    </w:lvl>
    <w:lvl w:ilvl="6" w:tplc="575A9CF8">
      <w:numFmt w:val="bullet"/>
      <w:lvlText w:val="•"/>
      <w:lvlJc w:val="left"/>
      <w:pPr>
        <w:ind w:left="2460" w:hanging="240"/>
      </w:pPr>
      <w:rPr>
        <w:lang w:val="en-US" w:eastAsia="en-US" w:bidi="ar-SA"/>
      </w:rPr>
    </w:lvl>
    <w:lvl w:ilvl="7" w:tplc="4AC00B6E">
      <w:numFmt w:val="bullet"/>
      <w:lvlText w:val="•"/>
      <w:lvlJc w:val="left"/>
      <w:pPr>
        <w:ind w:left="2800" w:hanging="240"/>
      </w:pPr>
      <w:rPr>
        <w:lang w:val="en-US" w:eastAsia="en-US" w:bidi="ar-SA"/>
      </w:rPr>
    </w:lvl>
    <w:lvl w:ilvl="8" w:tplc="C78A7DE8">
      <w:numFmt w:val="bullet"/>
      <w:lvlText w:val="•"/>
      <w:lvlJc w:val="left"/>
      <w:pPr>
        <w:ind w:left="3140" w:hanging="240"/>
      </w:pPr>
      <w:rPr>
        <w:lang w:val="en-US" w:eastAsia="en-US" w:bidi="ar-SA"/>
      </w:rPr>
    </w:lvl>
  </w:abstractNum>
  <w:abstractNum w:abstractNumId="13">
    <w:nsid w:val="299860E2"/>
    <w:multiLevelType w:val="hybridMultilevel"/>
    <w:tmpl w:val="FA808444"/>
    <w:lvl w:ilvl="0" w:tplc="C980C032">
      <w:start w:val="1"/>
      <w:numFmt w:val="lowerRoman"/>
      <w:lvlText w:val="%1."/>
      <w:lvlJc w:val="left"/>
      <w:pPr>
        <w:ind w:left="565" w:hanging="428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C3D44668">
      <w:numFmt w:val="bullet"/>
      <w:lvlText w:val="•"/>
      <w:lvlJc w:val="left"/>
      <w:pPr>
        <w:ind w:left="871" w:hanging="428"/>
      </w:pPr>
      <w:rPr>
        <w:lang w:val="en-US" w:eastAsia="en-US" w:bidi="ar-SA"/>
      </w:rPr>
    </w:lvl>
    <w:lvl w:ilvl="2" w:tplc="96BE9D04">
      <w:numFmt w:val="bullet"/>
      <w:lvlText w:val="•"/>
      <w:lvlJc w:val="left"/>
      <w:pPr>
        <w:ind w:left="1183" w:hanging="428"/>
      </w:pPr>
      <w:rPr>
        <w:lang w:val="en-US" w:eastAsia="en-US" w:bidi="ar-SA"/>
      </w:rPr>
    </w:lvl>
    <w:lvl w:ilvl="3" w:tplc="4524D974">
      <w:numFmt w:val="bullet"/>
      <w:lvlText w:val="•"/>
      <w:lvlJc w:val="left"/>
      <w:pPr>
        <w:ind w:left="1495" w:hanging="428"/>
      </w:pPr>
      <w:rPr>
        <w:lang w:val="en-US" w:eastAsia="en-US" w:bidi="ar-SA"/>
      </w:rPr>
    </w:lvl>
    <w:lvl w:ilvl="4" w:tplc="CC04489C">
      <w:numFmt w:val="bullet"/>
      <w:lvlText w:val="•"/>
      <w:lvlJc w:val="left"/>
      <w:pPr>
        <w:ind w:left="1807" w:hanging="428"/>
      </w:pPr>
      <w:rPr>
        <w:lang w:val="en-US" w:eastAsia="en-US" w:bidi="ar-SA"/>
      </w:rPr>
    </w:lvl>
    <w:lvl w:ilvl="5" w:tplc="E2E02BEE">
      <w:numFmt w:val="bullet"/>
      <w:lvlText w:val="•"/>
      <w:lvlJc w:val="left"/>
      <w:pPr>
        <w:ind w:left="2119" w:hanging="428"/>
      </w:pPr>
      <w:rPr>
        <w:lang w:val="en-US" w:eastAsia="en-US" w:bidi="ar-SA"/>
      </w:rPr>
    </w:lvl>
    <w:lvl w:ilvl="6" w:tplc="91DE5EAC">
      <w:numFmt w:val="bullet"/>
      <w:lvlText w:val="•"/>
      <w:lvlJc w:val="left"/>
      <w:pPr>
        <w:ind w:left="2430" w:hanging="428"/>
      </w:pPr>
      <w:rPr>
        <w:lang w:val="en-US" w:eastAsia="en-US" w:bidi="ar-SA"/>
      </w:rPr>
    </w:lvl>
    <w:lvl w:ilvl="7" w:tplc="78864716">
      <w:numFmt w:val="bullet"/>
      <w:lvlText w:val="•"/>
      <w:lvlJc w:val="left"/>
      <w:pPr>
        <w:ind w:left="2742" w:hanging="428"/>
      </w:pPr>
      <w:rPr>
        <w:lang w:val="en-US" w:eastAsia="en-US" w:bidi="ar-SA"/>
      </w:rPr>
    </w:lvl>
    <w:lvl w:ilvl="8" w:tplc="92BE0ED4">
      <w:numFmt w:val="bullet"/>
      <w:lvlText w:val="•"/>
      <w:lvlJc w:val="left"/>
      <w:pPr>
        <w:ind w:left="3054" w:hanging="428"/>
      </w:pPr>
      <w:rPr>
        <w:lang w:val="en-US" w:eastAsia="en-US" w:bidi="ar-SA"/>
      </w:rPr>
    </w:lvl>
  </w:abstractNum>
  <w:abstractNum w:abstractNumId="14">
    <w:nsid w:val="2D7E7AE0"/>
    <w:multiLevelType w:val="hybridMultilevel"/>
    <w:tmpl w:val="8F5675FA"/>
    <w:lvl w:ilvl="0" w:tplc="805CE538">
      <w:start w:val="1"/>
      <w:numFmt w:val="lowerRoman"/>
      <w:lvlText w:val="%1."/>
      <w:lvlJc w:val="left"/>
      <w:pPr>
        <w:ind w:left="364" w:hanging="26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17FA1060">
      <w:numFmt w:val="bullet"/>
      <w:lvlText w:val="•"/>
      <w:lvlJc w:val="left"/>
      <w:pPr>
        <w:ind w:left="705" w:hanging="260"/>
      </w:pPr>
      <w:rPr>
        <w:lang w:val="en-US" w:eastAsia="en-US" w:bidi="ar-SA"/>
      </w:rPr>
    </w:lvl>
    <w:lvl w:ilvl="2" w:tplc="9E88411A">
      <w:numFmt w:val="bullet"/>
      <w:lvlText w:val="•"/>
      <w:lvlJc w:val="left"/>
      <w:pPr>
        <w:ind w:left="1051" w:hanging="260"/>
      </w:pPr>
      <w:rPr>
        <w:lang w:val="en-US" w:eastAsia="en-US" w:bidi="ar-SA"/>
      </w:rPr>
    </w:lvl>
    <w:lvl w:ilvl="3" w:tplc="06C04044">
      <w:numFmt w:val="bullet"/>
      <w:lvlText w:val="•"/>
      <w:lvlJc w:val="left"/>
      <w:pPr>
        <w:ind w:left="1397" w:hanging="260"/>
      </w:pPr>
      <w:rPr>
        <w:lang w:val="en-US" w:eastAsia="en-US" w:bidi="ar-SA"/>
      </w:rPr>
    </w:lvl>
    <w:lvl w:ilvl="4" w:tplc="BB8EA768">
      <w:numFmt w:val="bullet"/>
      <w:lvlText w:val="•"/>
      <w:lvlJc w:val="left"/>
      <w:pPr>
        <w:ind w:left="1742" w:hanging="260"/>
      </w:pPr>
      <w:rPr>
        <w:lang w:val="en-US" w:eastAsia="en-US" w:bidi="ar-SA"/>
      </w:rPr>
    </w:lvl>
    <w:lvl w:ilvl="5" w:tplc="D0E45160">
      <w:numFmt w:val="bullet"/>
      <w:lvlText w:val="•"/>
      <w:lvlJc w:val="left"/>
      <w:pPr>
        <w:ind w:left="2088" w:hanging="260"/>
      </w:pPr>
      <w:rPr>
        <w:lang w:val="en-US" w:eastAsia="en-US" w:bidi="ar-SA"/>
      </w:rPr>
    </w:lvl>
    <w:lvl w:ilvl="6" w:tplc="5C5E18B2">
      <w:numFmt w:val="bullet"/>
      <w:lvlText w:val="•"/>
      <w:lvlJc w:val="left"/>
      <w:pPr>
        <w:ind w:left="2434" w:hanging="260"/>
      </w:pPr>
      <w:rPr>
        <w:lang w:val="en-US" w:eastAsia="en-US" w:bidi="ar-SA"/>
      </w:rPr>
    </w:lvl>
    <w:lvl w:ilvl="7" w:tplc="E866238A">
      <w:numFmt w:val="bullet"/>
      <w:lvlText w:val="•"/>
      <w:lvlJc w:val="left"/>
      <w:pPr>
        <w:ind w:left="2779" w:hanging="260"/>
      </w:pPr>
      <w:rPr>
        <w:lang w:val="en-US" w:eastAsia="en-US" w:bidi="ar-SA"/>
      </w:rPr>
    </w:lvl>
    <w:lvl w:ilvl="8" w:tplc="D07CA970">
      <w:numFmt w:val="bullet"/>
      <w:lvlText w:val="•"/>
      <w:lvlJc w:val="left"/>
      <w:pPr>
        <w:ind w:left="3125" w:hanging="260"/>
      </w:pPr>
      <w:rPr>
        <w:lang w:val="en-US" w:eastAsia="en-US" w:bidi="ar-SA"/>
      </w:rPr>
    </w:lvl>
  </w:abstractNum>
  <w:abstractNum w:abstractNumId="15">
    <w:nsid w:val="33144ABD"/>
    <w:multiLevelType w:val="hybridMultilevel"/>
    <w:tmpl w:val="D73814F4"/>
    <w:lvl w:ilvl="0" w:tplc="0A8AABC0">
      <w:start w:val="1"/>
      <w:numFmt w:val="lowerRoman"/>
      <w:lvlText w:val="%1."/>
      <w:lvlJc w:val="left"/>
      <w:pPr>
        <w:ind w:left="89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57" w:hanging="360"/>
      </w:pPr>
    </w:lvl>
    <w:lvl w:ilvl="2" w:tplc="4009001B" w:tentative="1">
      <w:start w:val="1"/>
      <w:numFmt w:val="lowerRoman"/>
      <w:lvlText w:val="%3."/>
      <w:lvlJc w:val="right"/>
      <w:pPr>
        <w:ind w:left="1977" w:hanging="180"/>
      </w:pPr>
    </w:lvl>
    <w:lvl w:ilvl="3" w:tplc="4009000F" w:tentative="1">
      <w:start w:val="1"/>
      <w:numFmt w:val="decimal"/>
      <w:lvlText w:val="%4."/>
      <w:lvlJc w:val="left"/>
      <w:pPr>
        <w:ind w:left="2697" w:hanging="360"/>
      </w:pPr>
    </w:lvl>
    <w:lvl w:ilvl="4" w:tplc="40090019" w:tentative="1">
      <w:start w:val="1"/>
      <w:numFmt w:val="lowerLetter"/>
      <w:lvlText w:val="%5."/>
      <w:lvlJc w:val="left"/>
      <w:pPr>
        <w:ind w:left="3417" w:hanging="360"/>
      </w:pPr>
    </w:lvl>
    <w:lvl w:ilvl="5" w:tplc="4009001B" w:tentative="1">
      <w:start w:val="1"/>
      <w:numFmt w:val="lowerRoman"/>
      <w:lvlText w:val="%6."/>
      <w:lvlJc w:val="right"/>
      <w:pPr>
        <w:ind w:left="4137" w:hanging="180"/>
      </w:pPr>
    </w:lvl>
    <w:lvl w:ilvl="6" w:tplc="4009000F" w:tentative="1">
      <w:start w:val="1"/>
      <w:numFmt w:val="decimal"/>
      <w:lvlText w:val="%7."/>
      <w:lvlJc w:val="left"/>
      <w:pPr>
        <w:ind w:left="4857" w:hanging="360"/>
      </w:pPr>
    </w:lvl>
    <w:lvl w:ilvl="7" w:tplc="40090019" w:tentative="1">
      <w:start w:val="1"/>
      <w:numFmt w:val="lowerLetter"/>
      <w:lvlText w:val="%8."/>
      <w:lvlJc w:val="left"/>
      <w:pPr>
        <w:ind w:left="5577" w:hanging="360"/>
      </w:pPr>
    </w:lvl>
    <w:lvl w:ilvl="8" w:tplc="40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16">
    <w:nsid w:val="34014653"/>
    <w:multiLevelType w:val="hybridMultilevel"/>
    <w:tmpl w:val="64E2870C"/>
    <w:lvl w:ilvl="0" w:tplc="533EC944">
      <w:start w:val="1"/>
      <w:numFmt w:val="lowerRoman"/>
      <w:lvlText w:val="%1."/>
      <w:lvlJc w:val="left"/>
      <w:pPr>
        <w:ind w:left="466" w:hanging="25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B9BCEBB2">
      <w:numFmt w:val="bullet"/>
      <w:lvlText w:val="•"/>
      <w:lvlJc w:val="left"/>
      <w:pPr>
        <w:ind w:left="796" w:hanging="250"/>
      </w:pPr>
      <w:rPr>
        <w:lang w:val="en-US" w:eastAsia="en-US" w:bidi="ar-SA"/>
      </w:rPr>
    </w:lvl>
    <w:lvl w:ilvl="2" w:tplc="AE2E8EEA">
      <w:numFmt w:val="bullet"/>
      <w:lvlText w:val="•"/>
      <w:lvlJc w:val="left"/>
      <w:pPr>
        <w:ind w:left="1132" w:hanging="250"/>
      </w:pPr>
      <w:rPr>
        <w:lang w:val="en-US" w:eastAsia="en-US" w:bidi="ar-SA"/>
      </w:rPr>
    </w:lvl>
    <w:lvl w:ilvl="3" w:tplc="1CB6F490">
      <w:numFmt w:val="bullet"/>
      <w:lvlText w:val="•"/>
      <w:lvlJc w:val="left"/>
      <w:pPr>
        <w:ind w:left="1468" w:hanging="250"/>
      </w:pPr>
      <w:rPr>
        <w:lang w:val="en-US" w:eastAsia="en-US" w:bidi="ar-SA"/>
      </w:rPr>
    </w:lvl>
    <w:lvl w:ilvl="4" w:tplc="03702F6E">
      <w:numFmt w:val="bullet"/>
      <w:lvlText w:val="•"/>
      <w:lvlJc w:val="left"/>
      <w:pPr>
        <w:ind w:left="1804" w:hanging="250"/>
      </w:pPr>
      <w:rPr>
        <w:lang w:val="en-US" w:eastAsia="en-US" w:bidi="ar-SA"/>
      </w:rPr>
    </w:lvl>
    <w:lvl w:ilvl="5" w:tplc="028292C0">
      <w:numFmt w:val="bullet"/>
      <w:lvlText w:val="•"/>
      <w:lvlJc w:val="left"/>
      <w:pPr>
        <w:ind w:left="2140" w:hanging="250"/>
      </w:pPr>
      <w:rPr>
        <w:lang w:val="en-US" w:eastAsia="en-US" w:bidi="ar-SA"/>
      </w:rPr>
    </w:lvl>
    <w:lvl w:ilvl="6" w:tplc="77FA3854">
      <w:numFmt w:val="bullet"/>
      <w:lvlText w:val="•"/>
      <w:lvlJc w:val="left"/>
      <w:pPr>
        <w:ind w:left="2476" w:hanging="250"/>
      </w:pPr>
      <w:rPr>
        <w:lang w:val="en-US" w:eastAsia="en-US" w:bidi="ar-SA"/>
      </w:rPr>
    </w:lvl>
    <w:lvl w:ilvl="7" w:tplc="720A66E0">
      <w:numFmt w:val="bullet"/>
      <w:lvlText w:val="•"/>
      <w:lvlJc w:val="left"/>
      <w:pPr>
        <w:ind w:left="2812" w:hanging="250"/>
      </w:pPr>
      <w:rPr>
        <w:lang w:val="en-US" w:eastAsia="en-US" w:bidi="ar-SA"/>
      </w:rPr>
    </w:lvl>
    <w:lvl w:ilvl="8" w:tplc="240664A4">
      <w:numFmt w:val="bullet"/>
      <w:lvlText w:val="•"/>
      <w:lvlJc w:val="left"/>
      <w:pPr>
        <w:ind w:left="3148" w:hanging="250"/>
      </w:pPr>
      <w:rPr>
        <w:lang w:val="en-US" w:eastAsia="en-US" w:bidi="ar-SA"/>
      </w:rPr>
    </w:lvl>
  </w:abstractNum>
  <w:abstractNum w:abstractNumId="17">
    <w:nsid w:val="393279AF"/>
    <w:multiLevelType w:val="hybridMultilevel"/>
    <w:tmpl w:val="E2567CD2"/>
    <w:lvl w:ilvl="0" w:tplc="20CCA762">
      <w:start w:val="1"/>
      <w:numFmt w:val="lowerRoman"/>
      <w:lvlText w:val="%1."/>
      <w:lvlJc w:val="left"/>
      <w:pPr>
        <w:ind w:left="398" w:hanging="288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D188EE78">
      <w:numFmt w:val="bullet"/>
      <w:lvlText w:val="•"/>
      <w:lvlJc w:val="left"/>
      <w:pPr>
        <w:ind w:left="724" w:hanging="288"/>
      </w:pPr>
      <w:rPr>
        <w:lang w:val="en-US" w:eastAsia="en-US" w:bidi="ar-SA"/>
      </w:rPr>
    </w:lvl>
    <w:lvl w:ilvl="2" w:tplc="27D0ADC0">
      <w:numFmt w:val="bullet"/>
      <w:lvlText w:val="•"/>
      <w:lvlJc w:val="left"/>
      <w:pPr>
        <w:ind w:left="1049" w:hanging="288"/>
      </w:pPr>
      <w:rPr>
        <w:lang w:val="en-US" w:eastAsia="en-US" w:bidi="ar-SA"/>
      </w:rPr>
    </w:lvl>
    <w:lvl w:ilvl="3" w:tplc="100C077A">
      <w:numFmt w:val="bullet"/>
      <w:lvlText w:val="•"/>
      <w:lvlJc w:val="left"/>
      <w:pPr>
        <w:ind w:left="1374" w:hanging="288"/>
      </w:pPr>
      <w:rPr>
        <w:lang w:val="en-US" w:eastAsia="en-US" w:bidi="ar-SA"/>
      </w:rPr>
    </w:lvl>
    <w:lvl w:ilvl="4" w:tplc="1722CBFC">
      <w:numFmt w:val="bullet"/>
      <w:lvlText w:val="•"/>
      <w:lvlJc w:val="left"/>
      <w:pPr>
        <w:ind w:left="1699" w:hanging="288"/>
      </w:pPr>
      <w:rPr>
        <w:lang w:val="en-US" w:eastAsia="en-US" w:bidi="ar-SA"/>
      </w:rPr>
    </w:lvl>
    <w:lvl w:ilvl="5" w:tplc="0C36C352">
      <w:numFmt w:val="bullet"/>
      <w:lvlText w:val="•"/>
      <w:lvlJc w:val="left"/>
      <w:pPr>
        <w:ind w:left="2024" w:hanging="288"/>
      </w:pPr>
      <w:rPr>
        <w:lang w:val="en-US" w:eastAsia="en-US" w:bidi="ar-SA"/>
      </w:rPr>
    </w:lvl>
    <w:lvl w:ilvl="6" w:tplc="9D289958">
      <w:numFmt w:val="bullet"/>
      <w:lvlText w:val="•"/>
      <w:lvlJc w:val="left"/>
      <w:pPr>
        <w:ind w:left="2349" w:hanging="288"/>
      </w:pPr>
      <w:rPr>
        <w:lang w:val="en-US" w:eastAsia="en-US" w:bidi="ar-SA"/>
      </w:rPr>
    </w:lvl>
    <w:lvl w:ilvl="7" w:tplc="3A32FE8C">
      <w:numFmt w:val="bullet"/>
      <w:lvlText w:val="•"/>
      <w:lvlJc w:val="left"/>
      <w:pPr>
        <w:ind w:left="2674" w:hanging="288"/>
      </w:pPr>
      <w:rPr>
        <w:lang w:val="en-US" w:eastAsia="en-US" w:bidi="ar-SA"/>
      </w:rPr>
    </w:lvl>
    <w:lvl w:ilvl="8" w:tplc="0AFCE57E">
      <w:numFmt w:val="bullet"/>
      <w:lvlText w:val="•"/>
      <w:lvlJc w:val="left"/>
      <w:pPr>
        <w:ind w:left="2999" w:hanging="288"/>
      </w:pPr>
      <w:rPr>
        <w:lang w:val="en-US" w:eastAsia="en-US" w:bidi="ar-SA"/>
      </w:rPr>
    </w:lvl>
  </w:abstractNum>
  <w:abstractNum w:abstractNumId="18">
    <w:nsid w:val="3EBA3789"/>
    <w:multiLevelType w:val="hybridMultilevel"/>
    <w:tmpl w:val="94F858D6"/>
    <w:lvl w:ilvl="0" w:tplc="71925326">
      <w:start w:val="1"/>
      <w:numFmt w:val="lowerRoman"/>
      <w:lvlText w:val="%1."/>
      <w:lvlJc w:val="left"/>
      <w:pPr>
        <w:ind w:left="537" w:hanging="432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3C90DB38">
      <w:numFmt w:val="bullet"/>
      <w:lvlText w:val="•"/>
      <w:lvlJc w:val="left"/>
      <w:pPr>
        <w:ind w:left="839" w:hanging="432"/>
      </w:pPr>
      <w:rPr>
        <w:lang w:val="en-US" w:eastAsia="en-US" w:bidi="ar-SA"/>
      </w:rPr>
    </w:lvl>
    <w:lvl w:ilvl="2" w:tplc="7DB4F882">
      <w:numFmt w:val="bullet"/>
      <w:lvlText w:val="•"/>
      <w:lvlJc w:val="left"/>
      <w:pPr>
        <w:ind w:left="1138" w:hanging="432"/>
      </w:pPr>
      <w:rPr>
        <w:lang w:val="en-US" w:eastAsia="en-US" w:bidi="ar-SA"/>
      </w:rPr>
    </w:lvl>
    <w:lvl w:ilvl="3" w:tplc="1D3CCF86">
      <w:numFmt w:val="bullet"/>
      <w:lvlText w:val="•"/>
      <w:lvlJc w:val="left"/>
      <w:pPr>
        <w:ind w:left="1438" w:hanging="432"/>
      </w:pPr>
      <w:rPr>
        <w:lang w:val="en-US" w:eastAsia="en-US" w:bidi="ar-SA"/>
      </w:rPr>
    </w:lvl>
    <w:lvl w:ilvl="4" w:tplc="FACC0F68">
      <w:numFmt w:val="bullet"/>
      <w:lvlText w:val="•"/>
      <w:lvlJc w:val="left"/>
      <w:pPr>
        <w:ind w:left="1737" w:hanging="432"/>
      </w:pPr>
      <w:rPr>
        <w:lang w:val="en-US" w:eastAsia="en-US" w:bidi="ar-SA"/>
      </w:rPr>
    </w:lvl>
    <w:lvl w:ilvl="5" w:tplc="7674BFAC">
      <w:numFmt w:val="bullet"/>
      <w:lvlText w:val="•"/>
      <w:lvlJc w:val="left"/>
      <w:pPr>
        <w:ind w:left="2037" w:hanging="432"/>
      </w:pPr>
      <w:rPr>
        <w:lang w:val="en-US" w:eastAsia="en-US" w:bidi="ar-SA"/>
      </w:rPr>
    </w:lvl>
    <w:lvl w:ilvl="6" w:tplc="E27A04DA">
      <w:numFmt w:val="bullet"/>
      <w:lvlText w:val="•"/>
      <w:lvlJc w:val="left"/>
      <w:pPr>
        <w:ind w:left="2336" w:hanging="432"/>
      </w:pPr>
      <w:rPr>
        <w:lang w:val="en-US" w:eastAsia="en-US" w:bidi="ar-SA"/>
      </w:rPr>
    </w:lvl>
    <w:lvl w:ilvl="7" w:tplc="7000368E">
      <w:numFmt w:val="bullet"/>
      <w:lvlText w:val="•"/>
      <w:lvlJc w:val="left"/>
      <w:pPr>
        <w:ind w:left="2635" w:hanging="432"/>
      </w:pPr>
      <w:rPr>
        <w:lang w:val="en-US" w:eastAsia="en-US" w:bidi="ar-SA"/>
      </w:rPr>
    </w:lvl>
    <w:lvl w:ilvl="8" w:tplc="369EA1E2">
      <w:numFmt w:val="bullet"/>
      <w:lvlText w:val="•"/>
      <w:lvlJc w:val="left"/>
      <w:pPr>
        <w:ind w:left="2935" w:hanging="432"/>
      </w:pPr>
      <w:rPr>
        <w:lang w:val="en-US" w:eastAsia="en-US" w:bidi="ar-SA"/>
      </w:rPr>
    </w:lvl>
  </w:abstractNum>
  <w:abstractNum w:abstractNumId="19">
    <w:nsid w:val="3F8342BE"/>
    <w:multiLevelType w:val="hybridMultilevel"/>
    <w:tmpl w:val="755E2A1C"/>
    <w:lvl w:ilvl="0" w:tplc="254EA56A">
      <w:start w:val="1"/>
      <w:numFmt w:val="lowerRoman"/>
      <w:lvlText w:val="%1."/>
      <w:lvlJc w:val="left"/>
      <w:pPr>
        <w:ind w:left="397" w:hanging="259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768E9F06">
      <w:numFmt w:val="bullet"/>
      <w:lvlText w:val="•"/>
      <w:lvlJc w:val="left"/>
      <w:pPr>
        <w:ind w:left="741" w:hanging="259"/>
      </w:pPr>
      <w:rPr>
        <w:lang w:val="en-US" w:eastAsia="en-US" w:bidi="ar-SA"/>
      </w:rPr>
    </w:lvl>
    <w:lvl w:ilvl="2" w:tplc="33280826">
      <w:numFmt w:val="bullet"/>
      <w:lvlText w:val="•"/>
      <w:lvlJc w:val="left"/>
      <w:pPr>
        <w:ind w:left="1083" w:hanging="259"/>
      </w:pPr>
      <w:rPr>
        <w:lang w:val="en-US" w:eastAsia="en-US" w:bidi="ar-SA"/>
      </w:rPr>
    </w:lvl>
    <w:lvl w:ilvl="3" w:tplc="EB34AAD6">
      <w:numFmt w:val="bullet"/>
      <w:lvlText w:val="•"/>
      <w:lvlJc w:val="left"/>
      <w:pPr>
        <w:ind w:left="1425" w:hanging="259"/>
      </w:pPr>
      <w:rPr>
        <w:lang w:val="en-US" w:eastAsia="en-US" w:bidi="ar-SA"/>
      </w:rPr>
    </w:lvl>
    <w:lvl w:ilvl="4" w:tplc="4756FCE2">
      <w:numFmt w:val="bullet"/>
      <w:lvlText w:val="•"/>
      <w:lvlJc w:val="left"/>
      <w:pPr>
        <w:ind w:left="1766" w:hanging="259"/>
      </w:pPr>
      <w:rPr>
        <w:lang w:val="en-US" w:eastAsia="en-US" w:bidi="ar-SA"/>
      </w:rPr>
    </w:lvl>
    <w:lvl w:ilvl="5" w:tplc="26947420">
      <w:numFmt w:val="bullet"/>
      <w:lvlText w:val="•"/>
      <w:lvlJc w:val="left"/>
      <w:pPr>
        <w:ind w:left="2108" w:hanging="259"/>
      </w:pPr>
      <w:rPr>
        <w:lang w:val="en-US" w:eastAsia="en-US" w:bidi="ar-SA"/>
      </w:rPr>
    </w:lvl>
    <w:lvl w:ilvl="6" w:tplc="5F8252C4">
      <w:numFmt w:val="bullet"/>
      <w:lvlText w:val="•"/>
      <w:lvlJc w:val="left"/>
      <w:pPr>
        <w:ind w:left="2450" w:hanging="259"/>
      </w:pPr>
      <w:rPr>
        <w:lang w:val="en-US" w:eastAsia="en-US" w:bidi="ar-SA"/>
      </w:rPr>
    </w:lvl>
    <w:lvl w:ilvl="7" w:tplc="7986699C">
      <w:numFmt w:val="bullet"/>
      <w:lvlText w:val="•"/>
      <w:lvlJc w:val="left"/>
      <w:pPr>
        <w:ind w:left="2791" w:hanging="259"/>
      </w:pPr>
      <w:rPr>
        <w:lang w:val="en-US" w:eastAsia="en-US" w:bidi="ar-SA"/>
      </w:rPr>
    </w:lvl>
    <w:lvl w:ilvl="8" w:tplc="FD7AF9A0">
      <w:numFmt w:val="bullet"/>
      <w:lvlText w:val="•"/>
      <w:lvlJc w:val="left"/>
      <w:pPr>
        <w:ind w:left="3133" w:hanging="259"/>
      </w:pPr>
      <w:rPr>
        <w:lang w:val="en-US" w:eastAsia="en-US" w:bidi="ar-SA"/>
      </w:rPr>
    </w:lvl>
  </w:abstractNum>
  <w:abstractNum w:abstractNumId="20">
    <w:nsid w:val="461C6EDD"/>
    <w:multiLevelType w:val="hybridMultilevel"/>
    <w:tmpl w:val="CD969E8A"/>
    <w:lvl w:ilvl="0" w:tplc="853A88E2">
      <w:start w:val="1"/>
      <w:numFmt w:val="lowerRoman"/>
      <w:lvlText w:val="%1."/>
      <w:lvlJc w:val="left"/>
      <w:pPr>
        <w:ind w:left="81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6" w:hanging="360"/>
      </w:pPr>
    </w:lvl>
    <w:lvl w:ilvl="2" w:tplc="4009001B" w:tentative="1">
      <w:start w:val="1"/>
      <w:numFmt w:val="lowerRoman"/>
      <w:lvlText w:val="%3."/>
      <w:lvlJc w:val="right"/>
      <w:pPr>
        <w:ind w:left="1896" w:hanging="180"/>
      </w:pPr>
    </w:lvl>
    <w:lvl w:ilvl="3" w:tplc="4009000F" w:tentative="1">
      <w:start w:val="1"/>
      <w:numFmt w:val="decimal"/>
      <w:lvlText w:val="%4."/>
      <w:lvlJc w:val="left"/>
      <w:pPr>
        <w:ind w:left="2616" w:hanging="360"/>
      </w:pPr>
    </w:lvl>
    <w:lvl w:ilvl="4" w:tplc="40090019" w:tentative="1">
      <w:start w:val="1"/>
      <w:numFmt w:val="lowerLetter"/>
      <w:lvlText w:val="%5."/>
      <w:lvlJc w:val="left"/>
      <w:pPr>
        <w:ind w:left="3336" w:hanging="360"/>
      </w:pPr>
    </w:lvl>
    <w:lvl w:ilvl="5" w:tplc="4009001B" w:tentative="1">
      <w:start w:val="1"/>
      <w:numFmt w:val="lowerRoman"/>
      <w:lvlText w:val="%6."/>
      <w:lvlJc w:val="right"/>
      <w:pPr>
        <w:ind w:left="4056" w:hanging="180"/>
      </w:pPr>
    </w:lvl>
    <w:lvl w:ilvl="6" w:tplc="4009000F" w:tentative="1">
      <w:start w:val="1"/>
      <w:numFmt w:val="decimal"/>
      <w:lvlText w:val="%7."/>
      <w:lvlJc w:val="left"/>
      <w:pPr>
        <w:ind w:left="4776" w:hanging="360"/>
      </w:pPr>
    </w:lvl>
    <w:lvl w:ilvl="7" w:tplc="40090019" w:tentative="1">
      <w:start w:val="1"/>
      <w:numFmt w:val="lowerLetter"/>
      <w:lvlText w:val="%8."/>
      <w:lvlJc w:val="left"/>
      <w:pPr>
        <w:ind w:left="5496" w:hanging="360"/>
      </w:pPr>
    </w:lvl>
    <w:lvl w:ilvl="8" w:tplc="4009001B" w:tentative="1">
      <w:start w:val="1"/>
      <w:numFmt w:val="lowerRoman"/>
      <w:lvlText w:val="%9."/>
      <w:lvlJc w:val="right"/>
      <w:pPr>
        <w:ind w:left="6216" w:hanging="180"/>
      </w:pPr>
    </w:lvl>
  </w:abstractNum>
  <w:abstractNum w:abstractNumId="21">
    <w:nsid w:val="50F3482A"/>
    <w:multiLevelType w:val="hybridMultilevel"/>
    <w:tmpl w:val="5B9E3394"/>
    <w:lvl w:ilvl="0" w:tplc="EA9E368E">
      <w:start w:val="1"/>
      <w:numFmt w:val="lowerRoman"/>
      <w:lvlText w:val="%1."/>
      <w:lvlJc w:val="left"/>
      <w:pPr>
        <w:ind w:left="858" w:hanging="720"/>
      </w:pPr>
      <w:rPr>
        <w:sz w:val="22"/>
      </w:rPr>
    </w:lvl>
    <w:lvl w:ilvl="1" w:tplc="40090019">
      <w:start w:val="1"/>
      <w:numFmt w:val="lowerLetter"/>
      <w:lvlText w:val="%2."/>
      <w:lvlJc w:val="left"/>
      <w:pPr>
        <w:ind w:left="1218" w:hanging="360"/>
      </w:pPr>
    </w:lvl>
    <w:lvl w:ilvl="2" w:tplc="4009001B">
      <w:start w:val="1"/>
      <w:numFmt w:val="lowerRoman"/>
      <w:lvlText w:val="%3."/>
      <w:lvlJc w:val="right"/>
      <w:pPr>
        <w:ind w:left="1938" w:hanging="180"/>
      </w:pPr>
    </w:lvl>
    <w:lvl w:ilvl="3" w:tplc="4009000F">
      <w:start w:val="1"/>
      <w:numFmt w:val="decimal"/>
      <w:lvlText w:val="%4."/>
      <w:lvlJc w:val="left"/>
      <w:pPr>
        <w:ind w:left="2658" w:hanging="360"/>
      </w:pPr>
    </w:lvl>
    <w:lvl w:ilvl="4" w:tplc="40090019">
      <w:start w:val="1"/>
      <w:numFmt w:val="lowerLetter"/>
      <w:lvlText w:val="%5."/>
      <w:lvlJc w:val="left"/>
      <w:pPr>
        <w:ind w:left="3378" w:hanging="360"/>
      </w:pPr>
    </w:lvl>
    <w:lvl w:ilvl="5" w:tplc="4009001B">
      <w:start w:val="1"/>
      <w:numFmt w:val="lowerRoman"/>
      <w:lvlText w:val="%6."/>
      <w:lvlJc w:val="right"/>
      <w:pPr>
        <w:ind w:left="4098" w:hanging="180"/>
      </w:pPr>
    </w:lvl>
    <w:lvl w:ilvl="6" w:tplc="4009000F">
      <w:start w:val="1"/>
      <w:numFmt w:val="decimal"/>
      <w:lvlText w:val="%7."/>
      <w:lvlJc w:val="left"/>
      <w:pPr>
        <w:ind w:left="4818" w:hanging="360"/>
      </w:pPr>
    </w:lvl>
    <w:lvl w:ilvl="7" w:tplc="40090019">
      <w:start w:val="1"/>
      <w:numFmt w:val="lowerLetter"/>
      <w:lvlText w:val="%8."/>
      <w:lvlJc w:val="left"/>
      <w:pPr>
        <w:ind w:left="5538" w:hanging="360"/>
      </w:pPr>
    </w:lvl>
    <w:lvl w:ilvl="8" w:tplc="4009001B">
      <w:start w:val="1"/>
      <w:numFmt w:val="lowerRoman"/>
      <w:lvlText w:val="%9."/>
      <w:lvlJc w:val="right"/>
      <w:pPr>
        <w:ind w:left="6258" w:hanging="180"/>
      </w:pPr>
    </w:lvl>
  </w:abstractNum>
  <w:abstractNum w:abstractNumId="22">
    <w:nsid w:val="523167C4"/>
    <w:multiLevelType w:val="hybridMultilevel"/>
    <w:tmpl w:val="0C6CDBD6"/>
    <w:lvl w:ilvl="0" w:tplc="43B839D6">
      <w:start w:val="1"/>
      <w:numFmt w:val="lowerRoman"/>
      <w:lvlText w:val="%1."/>
      <w:lvlJc w:val="left"/>
      <w:pPr>
        <w:ind w:left="398" w:hanging="288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448C0F42">
      <w:numFmt w:val="bullet"/>
      <w:lvlText w:val="•"/>
      <w:lvlJc w:val="left"/>
      <w:pPr>
        <w:ind w:left="724" w:hanging="288"/>
      </w:pPr>
      <w:rPr>
        <w:lang w:val="en-US" w:eastAsia="en-US" w:bidi="ar-SA"/>
      </w:rPr>
    </w:lvl>
    <w:lvl w:ilvl="2" w:tplc="BB3452B0">
      <w:numFmt w:val="bullet"/>
      <w:lvlText w:val="•"/>
      <w:lvlJc w:val="left"/>
      <w:pPr>
        <w:ind w:left="1049" w:hanging="288"/>
      </w:pPr>
      <w:rPr>
        <w:lang w:val="en-US" w:eastAsia="en-US" w:bidi="ar-SA"/>
      </w:rPr>
    </w:lvl>
    <w:lvl w:ilvl="3" w:tplc="AC141D08">
      <w:numFmt w:val="bullet"/>
      <w:lvlText w:val="•"/>
      <w:lvlJc w:val="left"/>
      <w:pPr>
        <w:ind w:left="1374" w:hanging="288"/>
      </w:pPr>
      <w:rPr>
        <w:lang w:val="en-US" w:eastAsia="en-US" w:bidi="ar-SA"/>
      </w:rPr>
    </w:lvl>
    <w:lvl w:ilvl="4" w:tplc="27FAE7D2">
      <w:numFmt w:val="bullet"/>
      <w:lvlText w:val="•"/>
      <w:lvlJc w:val="left"/>
      <w:pPr>
        <w:ind w:left="1699" w:hanging="288"/>
      </w:pPr>
      <w:rPr>
        <w:lang w:val="en-US" w:eastAsia="en-US" w:bidi="ar-SA"/>
      </w:rPr>
    </w:lvl>
    <w:lvl w:ilvl="5" w:tplc="08FAA46E">
      <w:numFmt w:val="bullet"/>
      <w:lvlText w:val="•"/>
      <w:lvlJc w:val="left"/>
      <w:pPr>
        <w:ind w:left="2024" w:hanging="288"/>
      </w:pPr>
      <w:rPr>
        <w:lang w:val="en-US" w:eastAsia="en-US" w:bidi="ar-SA"/>
      </w:rPr>
    </w:lvl>
    <w:lvl w:ilvl="6" w:tplc="92A8A9AA">
      <w:numFmt w:val="bullet"/>
      <w:lvlText w:val="•"/>
      <w:lvlJc w:val="left"/>
      <w:pPr>
        <w:ind w:left="2349" w:hanging="288"/>
      </w:pPr>
      <w:rPr>
        <w:lang w:val="en-US" w:eastAsia="en-US" w:bidi="ar-SA"/>
      </w:rPr>
    </w:lvl>
    <w:lvl w:ilvl="7" w:tplc="724C638A">
      <w:numFmt w:val="bullet"/>
      <w:lvlText w:val="•"/>
      <w:lvlJc w:val="left"/>
      <w:pPr>
        <w:ind w:left="2674" w:hanging="288"/>
      </w:pPr>
      <w:rPr>
        <w:lang w:val="en-US" w:eastAsia="en-US" w:bidi="ar-SA"/>
      </w:rPr>
    </w:lvl>
    <w:lvl w:ilvl="8" w:tplc="22707B80">
      <w:numFmt w:val="bullet"/>
      <w:lvlText w:val="•"/>
      <w:lvlJc w:val="left"/>
      <w:pPr>
        <w:ind w:left="2999" w:hanging="288"/>
      </w:pPr>
      <w:rPr>
        <w:lang w:val="en-US" w:eastAsia="en-US" w:bidi="ar-SA"/>
      </w:rPr>
    </w:lvl>
  </w:abstractNum>
  <w:abstractNum w:abstractNumId="23">
    <w:nsid w:val="5D641CA3"/>
    <w:multiLevelType w:val="hybridMultilevel"/>
    <w:tmpl w:val="C6401F24"/>
    <w:lvl w:ilvl="0" w:tplc="274E3DE8">
      <w:start w:val="1"/>
      <w:numFmt w:val="lowerRoman"/>
      <w:lvlText w:val="%1."/>
      <w:lvlJc w:val="left"/>
      <w:pPr>
        <w:ind w:left="398" w:hanging="221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56E27F62">
      <w:numFmt w:val="bullet"/>
      <w:lvlText w:val="•"/>
      <w:lvlJc w:val="left"/>
      <w:pPr>
        <w:ind w:left="742" w:hanging="221"/>
      </w:pPr>
      <w:rPr>
        <w:lang w:val="en-US" w:eastAsia="en-US" w:bidi="ar-SA"/>
      </w:rPr>
    </w:lvl>
    <w:lvl w:ilvl="2" w:tplc="52609E66">
      <w:numFmt w:val="bullet"/>
      <w:lvlText w:val="•"/>
      <w:lvlJc w:val="left"/>
      <w:pPr>
        <w:ind w:left="1084" w:hanging="221"/>
      </w:pPr>
      <w:rPr>
        <w:lang w:val="en-US" w:eastAsia="en-US" w:bidi="ar-SA"/>
      </w:rPr>
    </w:lvl>
    <w:lvl w:ilvl="3" w:tplc="330A84E0">
      <w:numFmt w:val="bullet"/>
      <w:lvlText w:val="•"/>
      <w:lvlJc w:val="left"/>
      <w:pPr>
        <w:ind w:left="1426" w:hanging="221"/>
      </w:pPr>
      <w:rPr>
        <w:lang w:val="en-US" w:eastAsia="en-US" w:bidi="ar-SA"/>
      </w:rPr>
    </w:lvl>
    <w:lvl w:ilvl="4" w:tplc="150E1714">
      <w:numFmt w:val="bullet"/>
      <w:lvlText w:val="•"/>
      <w:lvlJc w:val="left"/>
      <w:pPr>
        <w:ind w:left="1768" w:hanging="221"/>
      </w:pPr>
      <w:rPr>
        <w:lang w:val="en-US" w:eastAsia="en-US" w:bidi="ar-SA"/>
      </w:rPr>
    </w:lvl>
    <w:lvl w:ilvl="5" w:tplc="D19E4E56">
      <w:numFmt w:val="bullet"/>
      <w:lvlText w:val="•"/>
      <w:lvlJc w:val="left"/>
      <w:pPr>
        <w:ind w:left="2110" w:hanging="221"/>
      </w:pPr>
      <w:rPr>
        <w:lang w:val="en-US" w:eastAsia="en-US" w:bidi="ar-SA"/>
      </w:rPr>
    </w:lvl>
    <w:lvl w:ilvl="6" w:tplc="8D9615C8">
      <w:numFmt w:val="bullet"/>
      <w:lvlText w:val="•"/>
      <w:lvlJc w:val="left"/>
      <w:pPr>
        <w:ind w:left="2452" w:hanging="221"/>
      </w:pPr>
      <w:rPr>
        <w:lang w:val="en-US" w:eastAsia="en-US" w:bidi="ar-SA"/>
      </w:rPr>
    </w:lvl>
    <w:lvl w:ilvl="7" w:tplc="DC7C0B4E">
      <w:numFmt w:val="bullet"/>
      <w:lvlText w:val="•"/>
      <w:lvlJc w:val="left"/>
      <w:pPr>
        <w:ind w:left="2794" w:hanging="221"/>
      </w:pPr>
      <w:rPr>
        <w:lang w:val="en-US" w:eastAsia="en-US" w:bidi="ar-SA"/>
      </w:rPr>
    </w:lvl>
    <w:lvl w:ilvl="8" w:tplc="1B028A52">
      <w:numFmt w:val="bullet"/>
      <w:lvlText w:val="•"/>
      <w:lvlJc w:val="left"/>
      <w:pPr>
        <w:ind w:left="3136" w:hanging="221"/>
      </w:pPr>
      <w:rPr>
        <w:lang w:val="en-US" w:eastAsia="en-US" w:bidi="ar-SA"/>
      </w:rPr>
    </w:lvl>
  </w:abstractNum>
  <w:abstractNum w:abstractNumId="24">
    <w:nsid w:val="5FD94AAE"/>
    <w:multiLevelType w:val="hybridMultilevel"/>
    <w:tmpl w:val="91FA9CB0"/>
    <w:lvl w:ilvl="0" w:tplc="9508F4A0">
      <w:start w:val="1"/>
      <w:numFmt w:val="lowerRoman"/>
      <w:lvlText w:val="%1."/>
      <w:lvlJc w:val="left"/>
      <w:pPr>
        <w:ind w:left="393" w:hanging="284"/>
      </w:pPr>
      <w:rPr>
        <w:rFonts w:ascii="Calibri" w:eastAsia="Calibri" w:hAnsi="Calibri" w:cs="Calibri" w:hint="default"/>
        <w:spacing w:val="0"/>
        <w:w w:val="100"/>
        <w:sz w:val="20"/>
        <w:szCs w:val="20"/>
        <w:lang w:val="en-US" w:eastAsia="en-US" w:bidi="ar-SA"/>
      </w:rPr>
    </w:lvl>
    <w:lvl w:ilvl="1" w:tplc="4E4AEC8A">
      <w:numFmt w:val="bullet"/>
      <w:lvlText w:val="•"/>
      <w:lvlJc w:val="left"/>
      <w:pPr>
        <w:ind w:left="727" w:hanging="284"/>
      </w:pPr>
      <w:rPr>
        <w:lang w:val="en-US" w:eastAsia="en-US" w:bidi="ar-SA"/>
      </w:rPr>
    </w:lvl>
    <w:lvl w:ilvl="2" w:tplc="0A48C72E">
      <w:numFmt w:val="bullet"/>
      <w:lvlText w:val="•"/>
      <w:lvlJc w:val="left"/>
      <w:pPr>
        <w:ind w:left="1055" w:hanging="284"/>
      </w:pPr>
      <w:rPr>
        <w:lang w:val="en-US" w:eastAsia="en-US" w:bidi="ar-SA"/>
      </w:rPr>
    </w:lvl>
    <w:lvl w:ilvl="3" w:tplc="C580617E">
      <w:numFmt w:val="bullet"/>
      <w:lvlText w:val="•"/>
      <w:lvlJc w:val="left"/>
      <w:pPr>
        <w:ind w:left="1383" w:hanging="284"/>
      </w:pPr>
      <w:rPr>
        <w:lang w:val="en-US" w:eastAsia="en-US" w:bidi="ar-SA"/>
      </w:rPr>
    </w:lvl>
    <w:lvl w:ilvl="4" w:tplc="93CA2B88">
      <w:numFmt w:val="bullet"/>
      <w:lvlText w:val="•"/>
      <w:lvlJc w:val="left"/>
      <w:pPr>
        <w:ind w:left="1711" w:hanging="284"/>
      </w:pPr>
      <w:rPr>
        <w:lang w:val="en-US" w:eastAsia="en-US" w:bidi="ar-SA"/>
      </w:rPr>
    </w:lvl>
    <w:lvl w:ilvl="5" w:tplc="7BE2E940">
      <w:numFmt w:val="bullet"/>
      <w:lvlText w:val="•"/>
      <w:lvlJc w:val="left"/>
      <w:pPr>
        <w:ind w:left="2039" w:hanging="284"/>
      </w:pPr>
      <w:rPr>
        <w:lang w:val="en-US" w:eastAsia="en-US" w:bidi="ar-SA"/>
      </w:rPr>
    </w:lvl>
    <w:lvl w:ilvl="6" w:tplc="C2666988">
      <w:numFmt w:val="bullet"/>
      <w:lvlText w:val="•"/>
      <w:lvlJc w:val="left"/>
      <w:pPr>
        <w:ind w:left="2366" w:hanging="284"/>
      </w:pPr>
      <w:rPr>
        <w:lang w:val="en-US" w:eastAsia="en-US" w:bidi="ar-SA"/>
      </w:rPr>
    </w:lvl>
    <w:lvl w:ilvl="7" w:tplc="28D259A6">
      <w:numFmt w:val="bullet"/>
      <w:lvlText w:val="•"/>
      <w:lvlJc w:val="left"/>
      <w:pPr>
        <w:ind w:left="2694" w:hanging="284"/>
      </w:pPr>
      <w:rPr>
        <w:lang w:val="en-US" w:eastAsia="en-US" w:bidi="ar-SA"/>
      </w:rPr>
    </w:lvl>
    <w:lvl w:ilvl="8" w:tplc="CAF6B290">
      <w:numFmt w:val="bullet"/>
      <w:lvlText w:val="•"/>
      <w:lvlJc w:val="left"/>
      <w:pPr>
        <w:ind w:left="3022" w:hanging="284"/>
      </w:pPr>
      <w:rPr>
        <w:lang w:val="en-US" w:eastAsia="en-US" w:bidi="ar-SA"/>
      </w:rPr>
    </w:lvl>
  </w:abstractNum>
  <w:abstractNum w:abstractNumId="25">
    <w:nsid w:val="607244B1"/>
    <w:multiLevelType w:val="hybridMultilevel"/>
    <w:tmpl w:val="0DCEDD5C"/>
    <w:lvl w:ilvl="0" w:tplc="BCC42EA4">
      <w:start w:val="1"/>
      <w:numFmt w:val="lowerRoman"/>
      <w:lvlText w:val="%1."/>
      <w:lvlJc w:val="left"/>
      <w:pPr>
        <w:ind w:left="398" w:hanging="221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CF64ADB2">
      <w:numFmt w:val="bullet"/>
      <w:lvlText w:val="•"/>
      <w:lvlJc w:val="left"/>
      <w:pPr>
        <w:ind w:left="742" w:hanging="221"/>
      </w:pPr>
      <w:rPr>
        <w:lang w:val="en-US" w:eastAsia="en-US" w:bidi="ar-SA"/>
      </w:rPr>
    </w:lvl>
    <w:lvl w:ilvl="2" w:tplc="0AEEC5B4">
      <w:numFmt w:val="bullet"/>
      <w:lvlText w:val="•"/>
      <w:lvlJc w:val="left"/>
      <w:pPr>
        <w:ind w:left="1084" w:hanging="221"/>
      </w:pPr>
      <w:rPr>
        <w:lang w:val="en-US" w:eastAsia="en-US" w:bidi="ar-SA"/>
      </w:rPr>
    </w:lvl>
    <w:lvl w:ilvl="3" w:tplc="4434EA64">
      <w:numFmt w:val="bullet"/>
      <w:lvlText w:val="•"/>
      <w:lvlJc w:val="left"/>
      <w:pPr>
        <w:ind w:left="1426" w:hanging="221"/>
      </w:pPr>
      <w:rPr>
        <w:lang w:val="en-US" w:eastAsia="en-US" w:bidi="ar-SA"/>
      </w:rPr>
    </w:lvl>
    <w:lvl w:ilvl="4" w:tplc="B942BE10">
      <w:numFmt w:val="bullet"/>
      <w:lvlText w:val="•"/>
      <w:lvlJc w:val="left"/>
      <w:pPr>
        <w:ind w:left="1768" w:hanging="221"/>
      </w:pPr>
      <w:rPr>
        <w:lang w:val="en-US" w:eastAsia="en-US" w:bidi="ar-SA"/>
      </w:rPr>
    </w:lvl>
    <w:lvl w:ilvl="5" w:tplc="0AF81626">
      <w:numFmt w:val="bullet"/>
      <w:lvlText w:val="•"/>
      <w:lvlJc w:val="left"/>
      <w:pPr>
        <w:ind w:left="2110" w:hanging="221"/>
      </w:pPr>
      <w:rPr>
        <w:lang w:val="en-US" w:eastAsia="en-US" w:bidi="ar-SA"/>
      </w:rPr>
    </w:lvl>
    <w:lvl w:ilvl="6" w:tplc="2594E728">
      <w:numFmt w:val="bullet"/>
      <w:lvlText w:val="•"/>
      <w:lvlJc w:val="left"/>
      <w:pPr>
        <w:ind w:left="2452" w:hanging="221"/>
      </w:pPr>
      <w:rPr>
        <w:lang w:val="en-US" w:eastAsia="en-US" w:bidi="ar-SA"/>
      </w:rPr>
    </w:lvl>
    <w:lvl w:ilvl="7" w:tplc="7CCE6AB8">
      <w:numFmt w:val="bullet"/>
      <w:lvlText w:val="•"/>
      <w:lvlJc w:val="left"/>
      <w:pPr>
        <w:ind w:left="2794" w:hanging="221"/>
      </w:pPr>
      <w:rPr>
        <w:lang w:val="en-US" w:eastAsia="en-US" w:bidi="ar-SA"/>
      </w:rPr>
    </w:lvl>
    <w:lvl w:ilvl="8" w:tplc="B328AC4E">
      <w:numFmt w:val="bullet"/>
      <w:lvlText w:val="•"/>
      <w:lvlJc w:val="left"/>
      <w:pPr>
        <w:ind w:left="3136" w:hanging="221"/>
      </w:pPr>
      <w:rPr>
        <w:lang w:val="en-US" w:eastAsia="en-US" w:bidi="ar-SA"/>
      </w:rPr>
    </w:lvl>
  </w:abstractNum>
  <w:abstractNum w:abstractNumId="26">
    <w:nsid w:val="65803677"/>
    <w:multiLevelType w:val="hybridMultilevel"/>
    <w:tmpl w:val="732A7646"/>
    <w:lvl w:ilvl="0" w:tplc="CEA8B10E">
      <w:start w:val="1"/>
      <w:numFmt w:val="lowerRoman"/>
      <w:lvlText w:val="%1."/>
      <w:lvlJc w:val="left"/>
      <w:pPr>
        <w:ind w:left="565" w:hanging="428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03F67734">
      <w:numFmt w:val="bullet"/>
      <w:lvlText w:val="•"/>
      <w:lvlJc w:val="left"/>
      <w:pPr>
        <w:ind w:left="857" w:hanging="428"/>
      </w:pPr>
      <w:rPr>
        <w:lang w:val="en-US" w:eastAsia="en-US" w:bidi="ar-SA"/>
      </w:rPr>
    </w:lvl>
    <w:lvl w:ilvl="2" w:tplc="7E6A2316">
      <w:numFmt w:val="bullet"/>
      <w:lvlText w:val="•"/>
      <w:lvlJc w:val="left"/>
      <w:pPr>
        <w:ind w:left="1154" w:hanging="428"/>
      </w:pPr>
      <w:rPr>
        <w:lang w:val="en-US" w:eastAsia="en-US" w:bidi="ar-SA"/>
      </w:rPr>
    </w:lvl>
    <w:lvl w:ilvl="3" w:tplc="7C3A2366">
      <w:numFmt w:val="bullet"/>
      <w:lvlText w:val="•"/>
      <w:lvlJc w:val="left"/>
      <w:pPr>
        <w:ind w:left="1452" w:hanging="428"/>
      </w:pPr>
      <w:rPr>
        <w:lang w:val="en-US" w:eastAsia="en-US" w:bidi="ar-SA"/>
      </w:rPr>
    </w:lvl>
    <w:lvl w:ilvl="4" w:tplc="86B8B8A4">
      <w:numFmt w:val="bullet"/>
      <w:lvlText w:val="•"/>
      <w:lvlJc w:val="left"/>
      <w:pPr>
        <w:ind w:left="1749" w:hanging="428"/>
      </w:pPr>
      <w:rPr>
        <w:lang w:val="en-US" w:eastAsia="en-US" w:bidi="ar-SA"/>
      </w:rPr>
    </w:lvl>
    <w:lvl w:ilvl="5" w:tplc="0EB6C35A">
      <w:numFmt w:val="bullet"/>
      <w:lvlText w:val="•"/>
      <w:lvlJc w:val="left"/>
      <w:pPr>
        <w:ind w:left="2047" w:hanging="428"/>
      </w:pPr>
      <w:rPr>
        <w:lang w:val="en-US" w:eastAsia="en-US" w:bidi="ar-SA"/>
      </w:rPr>
    </w:lvl>
    <w:lvl w:ilvl="6" w:tplc="D7CE8BE0">
      <w:numFmt w:val="bullet"/>
      <w:lvlText w:val="•"/>
      <w:lvlJc w:val="left"/>
      <w:pPr>
        <w:ind w:left="2344" w:hanging="428"/>
      </w:pPr>
      <w:rPr>
        <w:lang w:val="en-US" w:eastAsia="en-US" w:bidi="ar-SA"/>
      </w:rPr>
    </w:lvl>
    <w:lvl w:ilvl="7" w:tplc="7E96AD44">
      <w:numFmt w:val="bullet"/>
      <w:lvlText w:val="•"/>
      <w:lvlJc w:val="left"/>
      <w:pPr>
        <w:ind w:left="2641" w:hanging="428"/>
      </w:pPr>
      <w:rPr>
        <w:lang w:val="en-US" w:eastAsia="en-US" w:bidi="ar-SA"/>
      </w:rPr>
    </w:lvl>
    <w:lvl w:ilvl="8" w:tplc="A258B398">
      <w:numFmt w:val="bullet"/>
      <w:lvlText w:val="•"/>
      <w:lvlJc w:val="left"/>
      <w:pPr>
        <w:ind w:left="2939" w:hanging="428"/>
      </w:pPr>
      <w:rPr>
        <w:lang w:val="en-US" w:eastAsia="en-US" w:bidi="ar-SA"/>
      </w:rPr>
    </w:lvl>
  </w:abstractNum>
  <w:abstractNum w:abstractNumId="27">
    <w:nsid w:val="67FE4F63"/>
    <w:multiLevelType w:val="hybridMultilevel"/>
    <w:tmpl w:val="0A0E2874"/>
    <w:lvl w:ilvl="0" w:tplc="0A8AABC0">
      <w:start w:val="1"/>
      <w:numFmt w:val="lowerRoman"/>
      <w:lvlText w:val="%1."/>
      <w:lvlJc w:val="left"/>
      <w:pPr>
        <w:ind w:left="89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57" w:hanging="360"/>
      </w:pPr>
    </w:lvl>
    <w:lvl w:ilvl="2" w:tplc="4009001B" w:tentative="1">
      <w:start w:val="1"/>
      <w:numFmt w:val="lowerRoman"/>
      <w:lvlText w:val="%3."/>
      <w:lvlJc w:val="right"/>
      <w:pPr>
        <w:ind w:left="1977" w:hanging="180"/>
      </w:pPr>
    </w:lvl>
    <w:lvl w:ilvl="3" w:tplc="4009000F" w:tentative="1">
      <w:start w:val="1"/>
      <w:numFmt w:val="decimal"/>
      <w:lvlText w:val="%4."/>
      <w:lvlJc w:val="left"/>
      <w:pPr>
        <w:ind w:left="2697" w:hanging="360"/>
      </w:pPr>
    </w:lvl>
    <w:lvl w:ilvl="4" w:tplc="40090019" w:tentative="1">
      <w:start w:val="1"/>
      <w:numFmt w:val="lowerLetter"/>
      <w:lvlText w:val="%5."/>
      <w:lvlJc w:val="left"/>
      <w:pPr>
        <w:ind w:left="3417" w:hanging="360"/>
      </w:pPr>
    </w:lvl>
    <w:lvl w:ilvl="5" w:tplc="4009001B" w:tentative="1">
      <w:start w:val="1"/>
      <w:numFmt w:val="lowerRoman"/>
      <w:lvlText w:val="%6."/>
      <w:lvlJc w:val="right"/>
      <w:pPr>
        <w:ind w:left="4137" w:hanging="180"/>
      </w:pPr>
    </w:lvl>
    <w:lvl w:ilvl="6" w:tplc="4009000F" w:tentative="1">
      <w:start w:val="1"/>
      <w:numFmt w:val="decimal"/>
      <w:lvlText w:val="%7."/>
      <w:lvlJc w:val="left"/>
      <w:pPr>
        <w:ind w:left="4857" w:hanging="360"/>
      </w:pPr>
    </w:lvl>
    <w:lvl w:ilvl="7" w:tplc="40090019" w:tentative="1">
      <w:start w:val="1"/>
      <w:numFmt w:val="lowerLetter"/>
      <w:lvlText w:val="%8."/>
      <w:lvlJc w:val="left"/>
      <w:pPr>
        <w:ind w:left="5577" w:hanging="360"/>
      </w:pPr>
    </w:lvl>
    <w:lvl w:ilvl="8" w:tplc="40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28">
    <w:nsid w:val="688F0D2F"/>
    <w:multiLevelType w:val="hybridMultilevel"/>
    <w:tmpl w:val="F5EAA43A"/>
    <w:lvl w:ilvl="0" w:tplc="B0CAC73E">
      <w:start w:val="1"/>
      <w:numFmt w:val="lowerRoman"/>
      <w:lvlText w:val="%1."/>
      <w:lvlJc w:val="left"/>
      <w:pPr>
        <w:ind w:left="565" w:hanging="284"/>
      </w:pPr>
      <w:rPr>
        <w:rFonts w:ascii="Calibri" w:eastAsia="Calibri" w:hAnsi="Calibri" w:cs="Calibri" w:hint="default"/>
        <w:spacing w:val="0"/>
        <w:w w:val="100"/>
        <w:sz w:val="20"/>
        <w:szCs w:val="20"/>
        <w:lang w:val="en-US" w:eastAsia="en-US" w:bidi="ar-SA"/>
      </w:rPr>
    </w:lvl>
    <w:lvl w:ilvl="1" w:tplc="41FCAA9C">
      <w:numFmt w:val="bullet"/>
      <w:lvlText w:val="•"/>
      <w:lvlJc w:val="left"/>
      <w:pPr>
        <w:ind w:left="871" w:hanging="284"/>
      </w:pPr>
      <w:rPr>
        <w:lang w:val="en-US" w:eastAsia="en-US" w:bidi="ar-SA"/>
      </w:rPr>
    </w:lvl>
    <w:lvl w:ilvl="2" w:tplc="D258F020">
      <w:numFmt w:val="bullet"/>
      <w:lvlText w:val="•"/>
      <w:lvlJc w:val="left"/>
      <w:pPr>
        <w:ind w:left="1183" w:hanging="284"/>
      </w:pPr>
      <w:rPr>
        <w:lang w:val="en-US" w:eastAsia="en-US" w:bidi="ar-SA"/>
      </w:rPr>
    </w:lvl>
    <w:lvl w:ilvl="3" w:tplc="7B46BA94">
      <w:numFmt w:val="bullet"/>
      <w:lvlText w:val="•"/>
      <w:lvlJc w:val="left"/>
      <w:pPr>
        <w:ind w:left="1495" w:hanging="284"/>
      </w:pPr>
      <w:rPr>
        <w:lang w:val="en-US" w:eastAsia="en-US" w:bidi="ar-SA"/>
      </w:rPr>
    </w:lvl>
    <w:lvl w:ilvl="4" w:tplc="380A2CF6">
      <w:numFmt w:val="bullet"/>
      <w:lvlText w:val="•"/>
      <w:lvlJc w:val="left"/>
      <w:pPr>
        <w:ind w:left="1807" w:hanging="284"/>
      </w:pPr>
      <w:rPr>
        <w:lang w:val="en-US" w:eastAsia="en-US" w:bidi="ar-SA"/>
      </w:rPr>
    </w:lvl>
    <w:lvl w:ilvl="5" w:tplc="3DE277EC">
      <w:numFmt w:val="bullet"/>
      <w:lvlText w:val="•"/>
      <w:lvlJc w:val="left"/>
      <w:pPr>
        <w:ind w:left="2119" w:hanging="284"/>
      </w:pPr>
      <w:rPr>
        <w:lang w:val="en-US" w:eastAsia="en-US" w:bidi="ar-SA"/>
      </w:rPr>
    </w:lvl>
    <w:lvl w:ilvl="6" w:tplc="0A94277A">
      <w:numFmt w:val="bullet"/>
      <w:lvlText w:val="•"/>
      <w:lvlJc w:val="left"/>
      <w:pPr>
        <w:ind w:left="2430" w:hanging="284"/>
      </w:pPr>
      <w:rPr>
        <w:lang w:val="en-US" w:eastAsia="en-US" w:bidi="ar-SA"/>
      </w:rPr>
    </w:lvl>
    <w:lvl w:ilvl="7" w:tplc="D346A29A">
      <w:numFmt w:val="bullet"/>
      <w:lvlText w:val="•"/>
      <w:lvlJc w:val="left"/>
      <w:pPr>
        <w:ind w:left="2742" w:hanging="284"/>
      </w:pPr>
      <w:rPr>
        <w:lang w:val="en-US" w:eastAsia="en-US" w:bidi="ar-SA"/>
      </w:rPr>
    </w:lvl>
    <w:lvl w:ilvl="8" w:tplc="6DAA8DE6">
      <w:numFmt w:val="bullet"/>
      <w:lvlText w:val="•"/>
      <w:lvlJc w:val="left"/>
      <w:pPr>
        <w:ind w:left="3054" w:hanging="284"/>
      </w:pPr>
      <w:rPr>
        <w:lang w:val="en-US" w:eastAsia="en-US" w:bidi="ar-SA"/>
      </w:rPr>
    </w:lvl>
  </w:abstractNum>
  <w:abstractNum w:abstractNumId="29">
    <w:nsid w:val="6A2F61E6"/>
    <w:multiLevelType w:val="hybridMultilevel"/>
    <w:tmpl w:val="F90A9D86"/>
    <w:lvl w:ilvl="0" w:tplc="A34AC912">
      <w:start w:val="1"/>
      <w:numFmt w:val="lowerRoman"/>
      <w:lvlText w:val="%1."/>
      <w:lvlJc w:val="left"/>
      <w:pPr>
        <w:ind w:left="436" w:hanging="245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68B8B6BA">
      <w:numFmt w:val="bullet"/>
      <w:lvlText w:val="•"/>
      <w:lvlJc w:val="left"/>
      <w:pPr>
        <w:ind w:left="777" w:hanging="245"/>
      </w:pPr>
      <w:rPr>
        <w:lang w:val="en-US" w:eastAsia="en-US" w:bidi="ar-SA"/>
      </w:rPr>
    </w:lvl>
    <w:lvl w:ilvl="2" w:tplc="8E666470">
      <w:numFmt w:val="bullet"/>
      <w:lvlText w:val="•"/>
      <w:lvlJc w:val="left"/>
      <w:pPr>
        <w:ind w:left="1115" w:hanging="245"/>
      </w:pPr>
      <w:rPr>
        <w:lang w:val="en-US" w:eastAsia="en-US" w:bidi="ar-SA"/>
      </w:rPr>
    </w:lvl>
    <w:lvl w:ilvl="3" w:tplc="BA06FC24">
      <w:numFmt w:val="bullet"/>
      <w:lvlText w:val="•"/>
      <w:lvlJc w:val="left"/>
      <w:pPr>
        <w:ind w:left="1453" w:hanging="245"/>
      </w:pPr>
      <w:rPr>
        <w:lang w:val="en-US" w:eastAsia="en-US" w:bidi="ar-SA"/>
      </w:rPr>
    </w:lvl>
    <w:lvl w:ilvl="4" w:tplc="B1F8014E">
      <w:numFmt w:val="bullet"/>
      <w:lvlText w:val="•"/>
      <w:lvlJc w:val="left"/>
      <w:pPr>
        <w:ind w:left="1790" w:hanging="245"/>
      </w:pPr>
      <w:rPr>
        <w:lang w:val="en-US" w:eastAsia="en-US" w:bidi="ar-SA"/>
      </w:rPr>
    </w:lvl>
    <w:lvl w:ilvl="5" w:tplc="6336AAF0">
      <w:numFmt w:val="bullet"/>
      <w:lvlText w:val="•"/>
      <w:lvlJc w:val="left"/>
      <w:pPr>
        <w:ind w:left="2128" w:hanging="245"/>
      </w:pPr>
      <w:rPr>
        <w:lang w:val="en-US" w:eastAsia="en-US" w:bidi="ar-SA"/>
      </w:rPr>
    </w:lvl>
    <w:lvl w:ilvl="6" w:tplc="2DD819E6">
      <w:numFmt w:val="bullet"/>
      <w:lvlText w:val="•"/>
      <w:lvlJc w:val="left"/>
      <w:pPr>
        <w:ind w:left="2466" w:hanging="245"/>
      </w:pPr>
      <w:rPr>
        <w:lang w:val="en-US" w:eastAsia="en-US" w:bidi="ar-SA"/>
      </w:rPr>
    </w:lvl>
    <w:lvl w:ilvl="7" w:tplc="FCD65102">
      <w:numFmt w:val="bullet"/>
      <w:lvlText w:val="•"/>
      <w:lvlJc w:val="left"/>
      <w:pPr>
        <w:ind w:left="2803" w:hanging="245"/>
      </w:pPr>
      <w:rPr>
        <w:lang w:val="en-US" w:eastAsia="en-US" w:bidi="ar-SA"/>
      </w:rPr>
    </w:lvl>
    <w:lvl w:ilvl="8" w:tplc="4126D0A8">
      <w:numFmt w:val="bullet"/>
      <w:lvlText w:val="•"/>
      <w:lvlJc w:val="left"/>
      <w:pPr>
        <w:ind w:left="3141" w:hanging="245"/>
      </w:pPr>
      <w:rPr>
        <w:lang w:val="en-US" w:eastAsia="en-US" w:bidi="ar-SA"/>
      </w:rPr>
    </w:lvl>
  </w:abstractNum>
  <w:abstractNum w:abstractNumId="30">
    <w:nsid w:val="6D0F3628"/>
    <w:multiLevelType w:val="hybridMultilevel"/>
    <w:tmpl w:val="A9825CA4"/>
    <w:lvl w:ilvl="0" w:tplc="72E68346">
      <w:start w:val="1"/>
      <w:numFmt w:val="lowerRoman"/>
      <w:lvlText w:val="%1."/>
      <w:lvlJc w:val="left"/>
      <w:pPr>
        <w:ind w:left="354" w:hanging="25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7428A2BC">
      <w:numFmt w:val="bullet"/>
      <w:lvlText w:val="•"/>
      <w:lvlJc w:val="left"/>
      <w:pPr>
        <w:ind w:left="705" w:hanging="250"/>
      </w:pPr>
      <w:rPr>
        <w:lang w:val="en-US" w:eastAsia="en-US" w:bidi="ar-SA"/>
      </w:rPr>
    </w:lvl>
    <w:lvl w:ilvl="2" w:tplc="7D0EEF3E">
      <w:numFmt w:val="bullet"/>
      <w:lvlText w:val="•"/>
      <w:lvlJc w:val="left"/>
      <w:pPr>
        <w:ind w:left="1051" w:hanging="250"/>
      </w:pPr>
      <w:rPr>
        <w:lang w:val="en-US" w:eastAsia="en-US" w:bidi="ar-SA"/>
      </w:rPr>
    </w:lvl>
    <w:lvl w:ilvl="3" w:tplc="DCB6F372">
      <w:numFmt w:val="bullet"/>
      <w:lvlText w:val="•"/>
      <w:lvlJc w:val="left"/>
      <w:pPr>
        <w:ind w:left="1397" w:hanging="250"/>
      </w:pPr>
      <w:rPr>
        <w:lang w:val="en-US" w:eastAsia="en-US" w:bidi="ar-SA"/>
      </w:rPr>
    </w:lvl>
    <w:lvl w:ilvl="4" w:tplc="27728D8E">
      <w:numFmt w:val="bullet"/>
      <w:lvlText w:val="•"/>
      <w:lvlJc w:val="left"/>
      <w:pPr>
        <w:ind w:left="1742" w:hanging="250"/>
      </w:pPr>
      <w:rPr>
        <w:lang w:val="en-US" w:eastAsia="en-US" w:bidi="ar-SA"/>
      </w:rPr>
    </w:lvl>
    <w:lvl w:ilvl="5" w:tplc="FF44580C">
      <w:numFmt w:val="bullet"/>
      <w:lvlText w:val="•"/>
      <w:lvlJc w:val="left"/>
      <w:pPr>
        <w:ind w:left="2088" w:hanging="250"/>
      </w:pPr>
      <w:rPr>
        <w:lang w:val="en-US" w:eastAsia="en-US" w:bidi="ar-SA"/>
      </w:rPr>
    </w:lvl>
    <w:lvl w:ilvl="6" w:tplc="45BCB2D0">
      <w:numFmt w:val="bullet"/>
      <w:lvlText w:val="•"/>
      <w:lvlJc w:val="left"/>
      <w:pPr>
        <w:ind w:left="2434" w:hanging="250"/>
      </w:pPr>
      <w:rPr>
        <w:lang w:val="en-US" w:eastAsia="en-US" w:bidi="ar-SA"/>
      </w:rPr>
    </w:lvl>
    <w:lvl w:ilvl="7" w:tplc="7C8A4060">
      <w:numFmt w:val="bullet"/>
      <w:lvlText w:val="•"/>
      <w:lvlJc w:val="left"/>
      <w:pPr>
        <w:ind w:left="2779" w:hanging="250"/>
      </w:pPr>
      <w:rPr>
        <w:lang w:val="en-US" w:eastAsia="en-US" w:bidi="ar-SA"/>
      </w:rPr>
    </w:lvl>
    <w:lvl w:ilvl="8" w:tplc="094889A0">
      <w:numFmt w:val="bullet"/>
      <w:lvlText w:val="•"/>
      <w:lvlJc w:val="left"/>
      <w:pPr>
        <w:ind w:left="3125" w:hanging="250"/>
      </w:pPr>
      <w:rPr>
        <w:lang w:val="en-US" w:eastAsia="en-US" w:bidi="ar-SA"/>
      </w:rPr>
    </w:lvl>
  </w:abstractNum>
  <w:abstractNum w:abstractNumId="31">
    <w:nsid w:val="6D6764C0"/>
    <w:multiLevelType w:val="hybridMultilevel"/>
    <w:tmpl w:val="D51AF292"/>
    <w:lvl w:ilvl="0" w:tplc="CD166212">
      <w:start w:val="1"/>
      <w:numFmt w:val="lowerRoman"/>
      <w:lvlText w:val="%1."/>
      <w:lvlJc w:val="left"/>
      <w:pPr>
        <w:ind w:left="857" w:hanging="720"/>
      </w:pPr>
      <w:rPr>
        <w:rFonts w:ascii="Calibri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217" w:hanging="360"/>
      </w:pPr>
    </w:lvl>
    <w:lvl w:ilvl="2" w:tplc="4009001B">
      <w:start w:val="1"/>
      <w:numFmt w:val="lowerRoman"/>
      <w:lvlText w:val="%3."/>
      <w:lvlJc w:val="right"/>
      <w:pPr>
        <w:ind w:left="1937" w:hanging="180"/>
      </w:pPr>
    </w:lvl>
    <w:lvl w:ilvl="3" w:tplc="4009000F">
      <w:start w:val="1"/>
      <w:numFmt w:val="decimal"/>
      <w:lvlText w:val="%4."/>
      <w:lvlJc w:val="left"/>
      <w:pPr>
        <w:ind w:left="2657" w:hanging="360"/>
      </w:pPr>
    </w:lvl>
    <w:lvl w:ilvl="4" w:tplc="40090019">
      <w:start w:val="1"/>
      <w:numFmt w:val="lowerLetter"/>
      <w:lvlText w:val="%5."/>
      <w:lvlJc w:val="left"/>
      <w:pPr>
        <w:ind w:left="3377" w:hanging="360"/>
      </w:pPr>
    </w:lvl>
    <w:lvl w:ilvl="5" w:tplc="4009001B">
      <w:start w:val="1"/>
      <w:numFmt w:val="lowerRoman"/>
      <w:lvlText w:val="%6."/>
      <w:lvlJc w:val="right"/>
      <w:pPr>
        <w:ind w:left="4097" w:hanging="180"/>
      </w:pPr>
    </w:lvl>
    <w:lvl w:ilvl="6" w:tplc="4009000F">
      <w:start w:val="1"/>
      <w:numFmt w:val="decimal"/>
      <w:lvlText w:val="%7."/>
      <w:lvlJc w:val="left"/>
      <w:pPr>
        <w:ind w:left="4817" w:hanging="360"/>
      </w:pPr>
    </w:lvl>
    <w:lvl w:ilvl="7" w:tplc="40090019">
      <w:start w:val="1"/>
      <w:numFmt w:val="lowerLetter"/>
      <w:lvlText w:val="%8."/>
      <w:lvlJc w:val="left"/>
      <w:pPr>
        <w:ind w:left="5537" w:hanging="360"/>
      </w:pPr>
    </w:lvl>
    <w:lvl w:ilvl="8" w:tplc="4009001B">
      <w:start w:val="1"/>
      <w:numFmt w:val="lowerRoman"/>
      <w:lvlText w:val="%9."/>
      <w:lvlJc w:val="right"/>
      <w:pPr>
        <w:ind w:left="6257" w:hanging="180"/>
      </w:pPr>
    </w:lvl>
  </w:abstractNum>
  <w:abstractNum w:abstractNumId="32">
    <w:nsid w:val="72946CCD"/>
    <w:multiLevelType w:val="hybridMultilevel"/>
    <w:tmpl w:val="C890CB66"/>
    <w:lvl w:ilvl="0" w:tplc="8AE036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D15665D"/>
    <w:multiLevelType w:val="hybridMultilevel"/>
    <w:tmpl w:val="B00C7140"/>
    <w:lvl w:ilvl="0" w:tplc="44CA6C48">
      <w:start w:val="1"/>
      <w:numFmt w:val="lowerRoman"/>
      <w:lvlText w:val="%1."/>
      <w:lvlJc w:val="left"/>
      <w:pPr>
        <w:ind w:left="565" w:hanging="428"/>
      </w:pPr>
      <w:rPr>
        <w:rFonts w:ascii="Calibri" w:eastAsia="Calibri" w:hAnsi="Calibri" w:cs="Calibri" w:hint="default"/>
        <w:spacing w:val="0"/>
        <w:w w:val="100"/>
        <w:sz w:val="20"/>
        <w:szCs w:val="20"/>
        <w:lang w:val="en-US" w:eastAsia="en-US" w:bidi="ar-SA"/>
      </w:rPr>
    </w:lvl>
    <w:lvl w:ilvl="1" w:tplc="96CA59D0">
      <w:numFmt w:val="bullet"/>
      <w:lvlText w:val="•"/>
      <w:lvlJc w:val="left"/>
      <w:pPr>
        <w:ind w:left="857" w:hanging="428"/>
      </w:pPr>
      <w:rPr>
        <w:lang w:val="en-US" w:eastAsia="en-US" w:bidi="ar-SA"/>
      </w:rPr>
    </w:lvl>
    <w:lvl w:ilvl="2" w:tplc="0BFC0F60">
      <w:numFmt w:val="bullet"/>
      <w:lvlText w:val="•"/>
      <w:lvlJc w:val="left"/>
      <w:pPr>
        <w:ind w:left="1154" w:hanging="428"/>
      </w:pPr>
      <w:rPr>
        <w:lang w:val="en-US" w:eastAsia="en-US" w:bidi="ar-SA"/>
      </w:rPr>
    </w:lvl>
    <w:lvl w:ilvl="3" w:tplc="4606EB10">
      <w:numFmt w:val="bullet"/>
      <w:lvlText w:val="•"/>
      <w:lvlJc w:val="left"/>
      <w:pPr>
        <w:ind w:left="1452" w:hanging="428"/>
      </w:pPr>
      <w:rPr>
        <w:lang w:val="en-US" w:eastAsia="en-US" w:bidi="ar-SA"/>
      </w:rPr>
    </w:lvl>
    <w:lvl w:ilvl="4" w:tplc="5DEA2D52">
      <w:numFmt w:val="bullet"/>
      <w:lvlText w:val="•"/>
      <w:lvlJc w:val="left"/>
      <w:pPr>
        <w:ind w:left="1749" w:hanging="428"/>
      </w:pPr>
      <w:rPr>
        <w:lang w:val="en-US" w:eastAsia="en-US" w:bidi="ar-SA"/>
      </w:rPr>
    </w:lvl>
    <w:lvl w:ilvl="5" w:tplc="1D6C2D9A">
      <w:numFmt w:val="bullet"/>
      <w:lvlText w:val="•"/>
      <w:lvlJc w:val="left"/>
      <w:pPr>
        <w:ind w:left="2047" w:hanging="428"/>
      </w:pPr>
      <w:rPr>
        <w:lang w:val="en-US" w:eastAsia="en-US" w:bidi="ar-SA"/>
      </w:rPr>
    </w:lvl>
    <w:lvl w:ilvl="6" w:tplc="D3A8763E">
      <w:numFmt w:val="bullet"/>
      <w:lvlText w:val="•"/>
      <w:lvlJc w:val="left"/>
      <w:pPr>
        <w:ind w:left="2344" w:hanging="428"/>
      </w:pPr>
      <w:rPr>
        <w:lang w:val="en-US" w:eastAsia="en-US" w:bidi="ar-SA"/>
      </w:rPr>
    </w:lvl>
    <w:lvl w:ilvl="7" w:tplc="917CBCD8">
      <w:numFmt w:val="bullet"/>
      <w:lvlText w:val="•"/>
      <w:lvlJc w:val="left"/>
      <w:pPr>
        <w:ind w:left="2641" w:hanging="428"/>
      </w:pPr>
      <w:rPr>
        <w:lang w:val="en-US" w:eastAsia="en-US" w:bidi="ar-SA"/>
      </w:rPr>
    </w:lvl>
    <w:lvl w:ilvl="8" w:tplc="3DA07384">
      <w:numFmt w:val="bullet"/>
      <w:lvlText w:val="•"/>
      <w:lvlJc w:val="left"/>
      <w:pPr>
        <w:ind w:left="2939" w:hanging="428"/>
      </w:pPr>
      <w:rPr>
        <w:lang w:val="en-US" w:eastAsia="en-US" w:bidi="ar-SA"/>
      </w:rPr>
    </w:lvl>
  </w:abstractNum>
  <w:abstractNum w:abstractNumId="34">
    <w:nsid w:val="7DA03B4B"/>
    <w:multiLevelType w:val="hybridMultilevel"/>
    <w:tmpl w:val="CE4E0C16"/>
    <w:lvl w:ilvl="0" w:tplc="F75AC5D0">
      <w:start w:val="1"/>
      <w:numFmt w:val="lowerRoman"/>
      <w:lvlText w:val="%1."/>
      <w:lvlJc w:val="left"/>
      <w:pPr>
        <w:ind w:left="565" w:hanging="461"/>
      </w:pPr>
      <w:rPr>
        <w:rFonts w:ascii="Calibri" w:eastAsia="Calibri" w:hAnsi="Calibri" w:cs="Calibri" w:hint="default"/>
        <w:spacing w:val="0"/>
        <w:w w:val="100"/>
        <w:sz w:val="20"/>
        <w:szCs w:val="20"/>
        <w:lang w:val="en-US" w:eastAsia="en-US" w:bidi="ar-SA"/>
      </w:rPr>
    </w:lvl>
    <w:lvl w:ilvl="1" w:tplc="51CA24AE">
      <w:numFmt w:val="bullet"/>
      <w:lvlText w:val="•"/>
      <w:lvlJc w:val="left"/>
      <w:pPr>
        <w:ind w:left="871" w:hanging="461"/>
      </w:pPr>
      <w:rPr>
        <w:lang w:val="en-US" w:eastAsia="en-US" w:bidi="ar-SA"/>
      </w:rPr>
    </w:lvl>
    <w:lvl w:ilvl="2" w:tplc="AD1219D8">
      <w:numFmt w:val="bullet"/>
      <w:lvlText w:val="•"/>
      <w:lvlJc w:val="left"/>
      <w:pPr>
        <w:ind w:left="1183" w:hanging="461"/>
      </w:pPr>
      <w:rPr>
        <w:lang w:val="en-US" w:eastAsia="en-US" w:bidi="ar-SA"/>
      </w:rPr>
    </w:lvl>
    <w:lvl w:ilvl="3" w:tplc="B85424A2">
      <w:numFmt w:val="bullet"/>
      <w:lvlText w:val="•"/>
      <w:lvlJc w:val="left"/>
      <w:pPr>
        <w:ind w:left="1495" w:hanging="461"/>
      </w:pPr>
      <w:rPr>
        <w:lang w:val="en-US" w:eastAsia="en-US" w:bidi="ar-SA"/>
      </w:rPr>
    </w:lvl>
    <w:lvl w:ilvl="4" w:tplc="AA1A519A">
      <w:numFmt w:val="bullet"/>
      <w:lvlText w:val="•"/>
      <w:lvlJc w:val="left"/>
      <w:pPr>
        <w:ind w:left="1807" w:hanging="461"/>
      </w:pPr>
      <w:rPr>
        <w:lang w:val="en-US" w:eastAsia="en-US" w:bidi="ar-SA"/>
      </w:rPr>
    </w:lvl>
    <w:lvl w:ilvl="5" w:tplc="F25C35B6">
      <w:numFmt w:val="bullet"/>
      <w:lvlText w:val="•"/>
      <w:lvlJc w:val="left"/>
      <w:pPr>
        <w:ind w:left="2119" w:hanging="461"/>
      </w:pPr>
      <w:rPr>
        <w:lang w:val="en-US" w:eastAsia="en-US" w:bidi="ar-SA"/>
      </w:rPr>
    </w:lvl>
    <w:lvl w:ilvl="6" w:tplc="EE805ED0">
      <w:numFmt w:val="bullet"/>
      <w:lvlText w:val="•"/>
      <w:lvlJc w:val="left"/>
      <w:pPr>
        <w:ind w:left="2430" w:hanging="461"/>
      </w:pPr>
      <w:rPr>
        <w:lang w:val="en-US" w:eastAsia="en-US" w:bidi="ar-SA"/>
      </w:rPr>
    </w:lvl>
    <w:lvl w:ilvl="7" w:tplc="D8FE2904">
      <w:numFmt w:val="bullet"/>
      <w:lvlText w:val="•"/>
      <w:lvlJc w:val="left"/>
      <w:pPr>
        <w:ind w:left="2742" w:hanging="461"/>
      </w:pPr>
      <w:rPr>
        <w:lang w:val="en-US" w:eastAsia="en-US" w:bidi="ar-SA"/>
      </w:rPr>
    </w:lvl>
    <w:lvl w:ilvl="8" w:tplc="09242CDC">
      <w:numFmt w:val="bullet"/>
      <w:lvlText w:val="•"/>
      <w:lvlJc w:val="left"/>
      <w:pPr>
        <w:ind w:left="3054" w:hanging="461"/>
      </w:pPr>
      <w:rPr>
        <w:lang w:val="en-US" w:eastAsia="en-US" w:bidi="ar-SA"/>
      </w:rPr>
    </w:lvl>
  </w:abstractNum>
  <w:abstractNum w:abstractNumId="35">
    <w:nsid w:val="7F1F25E1"/>
    <w:multiLevelType w:val="hybridMultilevel"/>
    <w:tmpl w:val="33E41C24"/>
    <w:lvl w:ilvl="0" w:tplc="82B6F46E">
      <w:start w:val="1"/>
      <w:numFmt w:val="lowerRoman"/>
      <w:lvlText w:val="%1."/>
      <w:lvlJc w:val="left"/>
      <w:pPr>
        <w:ind w:left="374" w:hanging="207"/>
      </w:pPr>
      <w:rPr>
        <w:rFonts w:ascii="Times New Roman" w:eastAsia="Times New Roman" w:hAnsi="Times New Roman" w:cs="Times New Roman" w:hint="default"/>
        <w:spacing w:val="-4"/>
        <w:w w:val="100"/>
        <w:sz w:val="20"/>
        <w:szCs w:val="20"/>
        <w:lang w:val="en-US" w:eastAsia="en-US" w:bidi="ar-SA"/>
      </w:rPr>
    </w:lvl>
    <w:lvl w:ilvl="1" w:tplc="A138733A">
      <w:numFmt w:val="bullet"/>
      <w:lvlText w:val="•"/>
      <w:lvlJc w:val="left"/>
      <w:pPr>
        <w:ind w:left="724" w:hanging="207"/>
      </w:pPr>
      <w:rPr>
        <w:lang w:val="en-US" w:eastAsia="en-US" w:bidi="ar-SA"/>
      </w:rPr>
    </w:lvl>
    <w:lvl w:ilvl="2" w:tplc="F8D84166">
      <w:numFmt w:val="bullet"/>
      <w:lvlText w:val="•"/>
      <w:lvlJc w:val="left"/>
      <w:pPr>
        <w:ind w:left="1068" w:hanging="207"/>
      </w:pPr>
      <w:rPr>
        <w:lang w:val="en-US" w:eastAsia="en-US" w:bidi="ar-SA"/>
      </w:rPr>
    </w:lvl>
    <w:lvl w:ilvl="3" w:tplc="5B925DD2">
      <w:numFmt w:val="bullet"/>
      <w:lvlText w:val="•"/>
      <w:lvlJc w:val="left"/>
      <w:pPr>
        <w:ind w:left="1412" w:hanging="207"/>
      </w:pPr>
      <w:rPr>
        <w:lang w:val="en-US" w:eastAsia="en-US" w:bidi="ar-SA"/>
      </w:rPr>
    </w:lvl>
    <w:lvl w:ilvl="4" w:tplc="AD92448E">
      <w:numFmt w:val="bullet"/>
      <w:lvlText w:val="•"/>
      <w:lvlJc w:val="left"/>
      <w:pPr>
        <w:ind w:left="1756" w:hanging="207"/>
      </w:pPr>
      <w:rPr>
        <w:lang w:val="en-US" w:eastAsia="en-US" w:bidi="ar-SA"/>
      </w:rPr>
    </w:lvl>
    <w:lvl w:ilvl="5" w:tplc="79845262">
      <w:numFmt w:val="bullet"/>
      <w:lvlText w:val="•"/>
      <w:lvlJc w:val="left"/>
      <w:pPr>
        <w:ind w:left="2100" w:hanging="207"/>
      </w:pPr>
      <w:rPr>
        <w:lang w:val="en-US" w:eastAsia="en-US" w:bidi="ar-SA"/>
      </w:rPr>
    </w:lvl>
    <w:lvl w:ilvl="6" w:tplc="CFB87C44">
      <w:numFmt w:val="bullet"/>
      <w:lvlText w:val="•"/>
      <w:lvlJc w:val="left"/>
      <w:pPr>
        <w:ind w:left="2444" w:hanging="207"/>
      </w:pPr>
      <w:rPr>
        <w:lang w:val="en-US" w:eastAsia="en-US" w:bidi="ar-SA"/>
      </w:rPr>
    </w:lvl>
    <w:lvl w:ilvl="7" w:tplc="C6FC50D4">
      <w:numFmt w:val="bullet"/>
      <w:lvlText w:val="•"/>
      <w:lvlJc w:val="left"/>
      <w:pPr>
        <w:ind w:left="2788" w:hanging="207"/>
      </w:pPr>
      <w:rPr>
        <w:lang w:val="en-US" w:eastAsia="en-US" w:bidi="ar-SA"/>
      </w:rPr>
    </w:lvl>
    <w:lvl w:ilvl="8" w:tplc="4FF26F56">
      <w:numFmt w:val="bullet"/>
      <w:lvlText w:val="•"/>
      <w:lvlJc w:val="left"/>
      <w:pPr>
        <w:ind w:left="3132" w:hanging="207"/>
      </w:pPr>
      <w:rPr>
        <w:lang w:val="en-US" w:eastAsia="en-US" w:bidi="ar-SA"/>
      </w:rPr>
    </w:lvl>
  </w:abstractNum>
  <w:num w:numId="1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3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1"/>
  </w:num>
  <w:num w:numId="24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</w:num>
  <w:num w:numId="32">
    <w:abstractNumId w:val="3"/>
  </w:num>
  <w:num w:numId="33">
    <w:abstractNumId w:val="32"/>
  </w:num>
  <w:num w:numId="34">
    <w:abstractNumId w:val="20"/>
  </w:num>
  <w:num w:numId="35">
    <w:abstractNumId w:val="15"/>
  </w:num>
  <w:num w:numId="36">
    <w:abstractNumId w:val="27"/>
  </w:num>
  <w:numIdMacAtCleanup w:val="3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7YwNzEwt7QwMjYyMDNR0lEKTi0uzszPAykwrAUALHbJ7CwAAAA="/>
  </w:docVars>
  <w:rsids>
    <w:rsidRoot w:val="0039291F"/>
    <w:rsid w:val="0000422B"/>
    <w:rsid w:val="00021EF9"/>
    <w:rsid w:val="00022722"/>
    <w:rsid w:val="00026344"/>
    <w:rsid w:val="00057BBC"/>
    <w:rsid w:val="000639E4"/>
    <w:rsid w:val="000654BB"/>
    <w:rsid w:val="00087277"/>
    <w:rsid w:val="00090DB7"/>
    <w:rsid w:val="000B61F2"/>
    <w:rsid w:val="000D2E2B"/>
    <w:rsid w:val="000E55AF"/>
    <w:rsid w:val="000E7186"/>
    <w:rsid w:val="001045AF"/>
    <w:rsid w:val="001246B0"/>
    <w:rsid w:val="00125385"/>
    <w:rsid w:val="0016327F"/>
    <w:rsid w:val="00176CB5"/>
    <w:rsid w:val="00193ABD"/>
    <w:rsid w:val="001A67DE"/>
    <w:rsid w:val="001C6A39"/>
    <w:rsid w:val="001D4AE2"/>
    <w:rsid w:val="001E083F"/>
    <w:rsid w:val="00201F75"/>
    <w:rsid w:val="00213ACD"/>
    <w:rsid w:val="00221F81"/>
    <w:rsid w:val="00243C3B"/>
    <w:rsid w:val="00257484"/>
    <w:rsid w:val="002A1E09"/>
    <w:rsid w:val="002A7260"/>
    <w:rsid w:val="002E5FFA"/>
    <w:rsid w:val="00300EAC"/>
    <w:rsid w:val="00302F65"/>
    <w:rsid w:val="003178DB"/>
    <w:rsid w:val="003607B0"/>
    <w:rsid w:val="0039291F"/>
    <w:rsid w:val="0039529E"/>
    <w:rsid w:val="003A009B"/>
    <w:rsid w:val="003C4064"/>
    <w:rsid w:val="003D462D"/>
    <w:rsid w:val="003E78FB"/>
    <w:rsid w:val="003E79A2"/>
    <w:rsid w:val="003F1A17"/>
    <w:rsid w:val="004707A8"/>
    <w:rsid w:val="0047555E"/>
    <w:rsid w:val="00480D5E"/>
    <w:rsid w:val="004B2AEB"/>
    <w:rsid w:val="004F08C9"/>
    <w:rsid w:val="00503C58"/>
    <w:rsid w:val="00506D79"/>
    <w:rsid w:val="00530FAE"/>
    <w:rsid w:val="00576B55"/>
    <w:rsid w:val="005A67F3"/>
    <w:rsid w:val="005B7E19"/>
    <w:rsid w:val="005E17FD"/>
    <w:rsid w:val="005E72BD"/>
    <w:rsid w:val="005F0DF7"/>
    <w:rsid w:val="005F5FAC"/>
    <w:rsid w:val="005F7E40"/>
    <w:rsid w:val="00603FA4"/>
    <w:rsid w:val="0060679E"/>
    <w:rsid w:val="00607D7B"/>
    <w:rsid w:val="00634818"/>
    <w:rsid w:val="00642A93"/>
    <w:rsid w:val="00643C5A"/>
    <w:rsid w:val="00663141"/>
    <w:rsid w:val="00663E49"/>
    <w:rsid w:val="00672A94"/>
    <w:rsid w:val="006801A5"/>
    <w:rsid w:val="00684DD3"/>
    <w:rsid w:val="00687BB6"/>
    <w:rsid w:val="006B0C8C"/>
    <w:rsid w:val="006B2D96"/>
    <w:rsid w:val="006B6A26"/>
    <w:rsid w:val="006D1AF3"/>
    <w:rsid w:val="006D2442"/>
    <w:rsid w:val="006E288E"/>
    <w:rsid w:val="006E7A0E"/>
    <w:rsid w:val="00706605"/>
    <w:rsid w:val="00712C7B"/>
    <w:rsid w:val="00744153"/>
    <w:rsid w:val="0075539D"/>
    <w:rsid w:val="00757594"/>
    <w:rsid w:val="00771A8F"/>
    <w:rsid w:val="0077237B"/>
    <w:rsid w:val="00781524"/>
    <w:rsid w:val="0078492A"/>
    <w:rsid w:val="00787C78"/>
    <w:rsid w:val="0079028A"/>
    <w:rsid w:val="007A0E4D"/>
    <w:rsid w:val="007B6DEB"/>
    <w:rsid w:val="007C2F09"/>
    <w:rsid w:val="007E5B86"/>
    <w:rsid w:val="007F5A1E"/>
    <w:rsid w:val="008366E4"/>
    <w:rsid w:val="00836A72"/>
    <w:rsid w:val="008517AC"/>
    <w:rsid w:val="00890A60"/>
    <w:rsid w:val="00895155"/>
    <w:rsid w:val="008A7708"/>
    <w:rsid w:val="008A7F97"/>
    <w:rsid w:val="008B249D"/>
    <w:rsid w:val="008B4190"/>
    <w:rsid w:val="008C2350"/>
    <w:rsid w:val="008D2F65"/>
    <w:rsid w:val="008D3709"/>
    <w:rsid w:val="008F453F"/>
    <w:rsid w:val="009026C2"/>
    <w:rsid w:val="009056BA"/>
    <w:rsid w:val="00937068"/>
    <w:rsid w:val="00964F2D"/>
    <w:rsid w:val="009661EF"/>
    <w:rsid w:val="0097245B"/>
    <w:rsid w:val="00972CAB"/>
    <w:rsid w:val="00995082"/>
    <w:rsid w:val="00995490"/>
    <w:rsid w:val="00997A0C"/>
    <w:rsid w:val="009C5511"/>
    <w:rsid w:val="009D0ECB"/>
    <w:rsid w:val="009F04EE"/>
    <w:rsid w:val="009F1E23"/>
    <w:rsid w:val="009F5828"/>
    <w:rsid w:val="00A01F89"/>
    <w:rsid w:val="00A04ED4"/>
    <w:rsid w:val="00A24311"/>
    <w:rsid w:val="00A243F8"/>
    <w:rsid w:val="00A275C5"/>
    <w:rsid w:val="00A313D3"/>
    <w:rsid w:val="00A43EE6"/>
    <w:rsid w:val="00AA57B9"/>
    <w:rsid w:val="00AC0253"/>
    <w:rsid w:val="00AF1F35"/>
    <w:rsid w:val="00AF7DCF"/>
    <w:rsid w:val="00B036FA"/>
    <w:rsid w:val="00B116B4"/>
    <w:rsid w:val="00B32357"/>
    <w:rsid w:val="00B42067"/>
    <w:rsid w:val="00B501CD"/>
    <w:rsid w:val="00BB37B3"/>
    <w:rsid w:val="00BC7E9C"/>
    <w:rsid w:val="00BE1004"/>
    <w:rsid w:val="00BF3787"/>
    <w:rsid w:val="00C0158F"/>
    <w:rsid w:val="00C153AB"/>
    <w:rsid w:val="00C20E9A"/>
    <w:rsid w:val="00C361DA"/>
    <w:rsid w:val="00C43D40"/>
    <w:rsid w:val="00C455E4"/>
    <w:rsid w:val="00C54CD6"/>
    <w:rsid w:val="00C6245E"/>
    <w:rsid w:val="00C6538F"/>
    <w:rsid w:val="00C83F2A"/>
    <w:rsid w:val="00C91536"/>
    <w:rsid w:val="00CB5B4C"/>
    <w:rsid w:val="00CC078D"/>
    <w:rsid w:val="00CC1753"/>
    <w:rsid w:val="00CE014A"/>
    <w:rsid w:val="00D00BB6"/>
    <w:rsid w:val="00D3237B"/>
    <w:rsid w:val="00D43704"/>
    <w:rsid w:val="00D63C42"/>
    <w:rsid w:val="00D66505"/>
    <w:rsid w:val="00D675F7"/>
    <w:rsid w:val="00D72FD2"/>
    <w:rsid w:val="00D77A73"/>
    <w:rsid w:val="00D8342E"/>
    <w:rsid w:val="00DB5577"/>
    <w:rsid w:val="00DC0117"/>
    <w:rsid w:val="00DC09BB"/>
    <w:rsid w:val="00DC409F"/>
    <w:rsid w:val="00DC6CEA"/>
    <w:rsid w:val="00DD0108"/>
    <w:rsid w:val="00DD0FC5"/>
    <w:rsid w:val="00DE3124"/>
    <w:rsid w:val="00E02D0D"/>
    <w:rsid w:val="00E030F0"/>
    <w:rsid w:val="00E25BF9"/>
    <w:rsid w:val="00E479E6"/>
    <w:rsid w:val="00E5115A"/>
    <w:rsid w:val="00E679C8"/>
    <w:rsid w:val="00E81910"/>
    <w:rsid w:val="00E964B9"/>
    <w:rsid w:val="00EA7D97"/>
    <w:rsid w:val="00EB6A30"/>
    <w:rsid w:val="00EC214F"/>
    <w:rsid w:val="00ED56A7"/>
    <w:rsid w:val="00EF0BFA"/>
    <w:rsid w:val="00F064A4"/>
    <w:rsid w:val="00F32D53"/>
    <w:rsid w:val="00F33CBF"/>
    <w:rsid w:val="00F3784D"/>
    <w:rsid w:val="00F43369"/>
    <w:rsid w:val="00F458DA"/>
    <w:rsid w:val="00F54A45"/>
    <w:rsid w:val="00F806C1"/>
    <w:rsid w:val="00F83E6B"/>
    <w:rsid w:val="00F9250B"/>
    <w:rsid w:val="00F96D23"/>
    <w:rsid w:val="00FA0178"/>
    <w:rsid w:val="00FA0AA4"/>
    <w:rsid w:val="00FA4823"/>
    <w:rsid w:val="00FA579E"/>
    <w:rsid w:val="00FD12C4"/>
    <w:rsid w:val="00FD25C4"/>
    <w:rsid w:val="00FD4B02"/>
    <w:rsid w:val="00FF31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1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39291F"/>
  </w:style>
  <w:style w:type="paragraph" w:styleId="BodyText">
    <w:name w:val="Body Text"/>
    <w:basedOn w:val="Normal"/>
    <w:link w:val="BodyTextChar"/>
    <w:uiPriority w:val="1"/>
    <w:semiHidden/>
    <w:unhideWhenUsed/>
    <w:qFormat/>
    <w:rsid w:val="003929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39291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91F"/>
    <w:pPr>
      <w:widowControl w:val="0"/>
      <w:autoSpaceDE w:val="0"/>
      <w:autoSpaceDN w:val="0"/>
      <w:spacing w:after="0" w:line="240" w:lineRule="auto"/>
    </w:pPr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91F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3929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3929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oSpacing">
    <w:name w:val="No Spacing"/>
    <w:uiPriority w:val="1"/>
    <w:qFormat/>
    <w:rsid w:val="00CC078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24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45B"/>
  </w:style>
  <w:style w:type="paragraph" w:styleId="Footer">
    <w:name w:val="footer"/>
    <w:basedOn w:val="Normal"/>
    <w:link w:val="FooterChar"/>
    <w:uiPriority w:val="99"/>
    <w:unhideWhenUsed/>
    <w:rsid w:val="009724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245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1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39291F"/>
  </w:style>
  <w:style w:type="paragraph" w:styleId="BodyText">
    <w:name w:val="Body Text"/>
    <w:basedOn w:val="Normal"/>
    <w:link w:val="BodyTextChar"/>
    <w:uiPriority w:val="1"/>
    <w:semiHidden/>
    <w:unhideWhenUsed/>
    <w:qFormat/>
    <w:rsid w:val="003929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39291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91F"/>
    <w:pPr>
      <w:widowControl w:val="0"/>
      <w:autoSpaceDE w:val="0"/>
      <w:autoSpaceDN w:val="0"/>
      <w:spacing w:after="0" w:line="240" w:lineRule="auto"/>
    </w:pPr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91F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3929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3929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oSpacing">
    <w:name w:val="No Spacing"/>
    <w:uiPriority w:val="1"/>
    <w:qFormat/>
    <w:rsid w:val="00CC078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24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45B"/>
  </w:style>
  <w:style w:type="paragraph" w:styleId="Footer">
    <w:name w:val="footer"/>
    <w:basedOn w:val="Normal"/>
    <w:link w:val="FooterChar"/>
    <w:uiPriority w:val="99"/>
    <w:unhideWhenUsed/>
    <w:rsid w:val="009724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245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18FCB4-B04D-4587-83E6-AF5E758EE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2</TotalTime>
  <Pages>11</Pages>
  <Words>2789</Words>
  <Characters>1589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179</cp:revision>
  <cp:lastPrinted>2024-03-08T04:59:00Z</cp:lastPrinted>
  <dcterms:created xsi:type="dcterms:W3CDTF">2023-10-17T08:15:00Z</dcterms:created>
  <dcterms:modified xsi:type="dcterms:W3CDTF">2024-06-26T11:15:00Z</dcterms:modified>
</cp:coreProperties>
</file>